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0C685A" w14:textId="77777777" w:rsidR="000F2CE2" w:rsidRPr="00A2712F" w:rsidRDefault="000F2CE2" w:rsidP="00093FDF">
      <w:pPr>
        <w:pStyle w:val="Nzev"/>
        <w:spacing w:line="276" w:lineRule="auto"/>
        <w:rPr>
          <w:rFonts w:ascii="Arial" w:hAnsi="Arial" w:cs="Arial"/>
          <w:sz w:val="28"/>
          <w:szCs w:val="28"/>
        </w:rPr>
      </w:pPr>
      <w:r w:rsidRPr="00A2712F">
        <w:rPr>
          <w:rFonts w:ascii="Arial" w:hAnsi="Arial" w:cs="Arial"/>
          <w:sz w:val="28"/>
          <w:szCs w:val="28"/>
        </w:rPr>
        <w:t xml:space="preserve">SMLOUVA O </w:t>
      </w:r>
      <w:r w:rsidR="000675F3" w:rsidRPr="00A2712F">
        <w:rPr>
          <w:rFonts w:ascii="Arial" w:hAnsi="Arial" w:cs="Arial"/>
          <w:sz w:val="28"/>
          <w:szCs w:val="28"/>
        </w:rPr>
        <w:t>DÍLO</w:t>
      </w:r>
    </w:p>
    <w:p w14:paraId="670C085A" w14:textId="77777777" w:rsidR="008D56C5" w:rsidRPr="00A2712F" w:rsidRDefault="008D56C5" w:rsidP="00093FDF">
      <w:pPr>
        <w:pStyle w:val="Nzev"/>
        <w:spacing w:line="276" w:lineRule="auto"/>
        <w:rPr>
          <w:rFonts w:ascii="Arial" w:hAnsi="Arial" w:cs="Arial"/>
          <w:b w:val="0"/>
          <w:sz w:val="22"/>
          <w:szCs w:val="22"/>
        </w:rPr>
      </w:pPr>
      <w:r w:rsidRPr="00A2712F">
        <w:rPr>
          <w:rFonts w:ascii="Arial" w:hAnsi="Arial" w:cs="Arial"/>
          <w:b w:val="0"/>
          <w:sz w:val="22"/>
          <w:szCs w:val="22"/>
        </w:rPr>
        <w:t>podle § 2586 a násl. zákona č. 89/2012 Sb., občanský zákoník</w:t>
      </w:r>
    </w:p>
    <w:p w14:paraId="53A965B9" w14:textId="77777777" w:rsidR="008D56C5" w:rsidRPr="00A2712F" w:rsidRDefault="008D56C5" w:rsidP="00093FDF">
      <w:pPr>
        <w:pStyle w:val="Nzev"/>
        <w:spacing w:line="276" w:lineRule="auto"/>
        <w:rPr>
          <w:rFonts w:ascii="Arial" w:hAnsi="Arial" w:cs="Arial"/>
          <w:b w:val="0"/>
          <w:sz w:val="22"/>
          <w:szCs w:val="22"/>
        </w:rPr>
      </w:pPr>
      <w:r w:rsidRPr="00A2712F">
        <w:rPr>
          <w:rFonts w:ascii="Arial" w:hAnsi="Arial" w:cs="Arial"/>
          <w:b w:val="0"/>
          <w:sz w:val="22"/>
          <w:szCs w:val="22"/>
        </w:rPr>
        <w:t>(dále jen „NOZ“)</w:t>
      </w:r>
    </w:p>
    <w:p w14:paraId="24B03BCE" w14:textId="77777777" w:rsidR="00593846" w:rsidRPr="00A2712F" w:rsidRDefault="00593846" w:rsidP="00093FDF">
      <w:pPr>
        <w:pStyle w:val="Nzev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Smluvní strany</w:t>
      </w:r>
      <w:r w:rsidR="00AF7785" w:rsidRPr="00A2712F">
        <w:rPr>
          <w:rFonts w:ascii="Arial" w:hAnsi="Arial" w:cs="Arial"/>
          <w:sz w:val="22"/>
          <w:szCs w:val="22"/>
        </w:rPr>
        <w:t>:</w:t>
      </w:r>
    </w:p>
    <w:p w14:paraId="17F32043" w14:textId="77777777" w:rsidR="00DA3F5E" w:rsidRPr="00A2712F" w:rsidRDefault="00DA3F5E" w:rsidP="00093FDF">
      <w:pPr>
        <w:pStyle w:val="Nzev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5295652" w14:textId="77777777" w:rsidR="00A6086D" w:rsidRPr="00A2712F" w:rsidRDefault="00593846" w:rsidP="009E77ED">
      <w:pPr>
        <w:pStyle w:val="Zkladntext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i w:val="0"/>
          <w:sz w:val="22"/>
          <w:szCs w:val="22"/>
        </w:rPr>
      </w:pPr>
      <w:r w:rsidRPr="00A2712F">
        <w:rPr>
          <w:rFonts w:ascii="Arial" w:hAnsi="Arial" w:cs="Arial"/>
          <w:i w:val="0"/>
          <w:sz w:val="22"/>
          <w:szCs w:val="22"/>
        </w:rPr>
        <w:t>Objednatel:</w:t>
      </w:r>
    </w:p>
    <w:p w14:paraId="7DE17987" w14:textId="77777777" w:rsidR="00593846" w:rsidRPr="00A2712F" w:rsidRDefault="00593846" w:rsidP="00093FDF">
      <w:pPr>
        <w:pStyle w:val="Zkladntext"/>
        <w:spacing w:line="276" w:lineRule="auto"/>
        <w:ind w:left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i w:val="0"/>
          <w:sz w:val="22"/>
          <w:szCs w:val="22"/>
        </w:rPr>
        <w:t xml:space="preserve">Česká republika - </w:t>
      </w:r>
      <w:r w:rsidR="003D4EA2" w:rsidRPr="00A2712F">
        <w:rPr>
          <w:rFonts w:ascii="Arial" w:hAnsi="Arial" w:cs="Arial"/>
          <w:i w:val="0"/>
          <w:sz w:val="22"/>
          <w:szCs w:val="22"/>
        </w:rPr>
        <w:t>Státní pozemkový úřad</w:t>
      </w:r>
    </w:p>
    <w:p w14:paraId="4E0025E8" w14:textId="77777777" w:rsidR="003D4EA2" w:rsidRPr="00A2712F" w:rsidRDefault="005E52D3" w:rsidP="00093FDF">
      <w:pPr>
        <w:pStyle w:val="Zkladntext"/>
        <w:spacing w:line="276" w:lineRule="auto"/>
        <w:ind w:left="284" w:firstLine="76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Sídlo:</w:t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A2712F">
        <w:rPr>
          <w:rFonts w:ascii="Arial" w:hAnsi="Arial" w:cs="Arial"/>
          <w:b w:val="0"/>
          <w:i w:val="0"/>
          <w:sz w:val="22"/>
          <w:szCs w:val="22"/>
        </w:rPr>
        <w:t>Husinecká 1024/11a, 130 00 Praha 3 - Žižkov</w:t>
      </w:r>
    </w:p>
    <w:p w14:paraId="76BB047A" w14:textId="77777777" w:rsidR="006A0D15" w:rsidRPr="00A2712F" w:rsidRDefault="00593846" w:rsidP="00093FDF">
      <w:pPr>
        <w:pStyle w:val="Zkladntext"/>
        <w:spacing w:line="276" w:lineRule="auto"/>
        <w:ind w:left="2124" w:hanging="176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Zas</w:t>
      </w:r>
      <w:r w:rsidR="00A6086D" w:rsidRPr="00A2712F">
        <w:rPr>
          <w:rFonts w:ascii="Arial" w:hAnsi="Arial" w:cs="Arial"/>
          <w:b w:val="0"/>
          <w:i w:val="0"/>
          <w:sz w:val="22"/>
          <w:szCs w:val="22"/>
        </w:rPr>
        <w:t>toupen</w:t>
      </w:r>
      <w:r w:rsidR="00373110" w:rsidRPr="00A2712F">
        <w:rPr>
          <w:rFonts w:ascii="Arial" w:hAnsi="Arial" w:cs="Arial"/>
          <w:b w:val="0"/>
          <w:i w:val="0"/>
          <w:sz w:val="22"/>
          <w:szCs w:val="22"/>
        </w:rPr>
        <w:t>:</w:t>
      </w:r>
      <w:r w:rsidR="00373110" w:rsidRPr="00A2712F">
        <w:rPr>
          <w:rFonts w:ascii="Arial" w:hAnsi="Arial" w:cs="Arial"/>
          <w:b w:val="0"/>
          <w:i w:val="0"/>
          <w:sz w:val="22"/>
          <w:szCs w:val="22"/>
        </w:rPr>
        <w:tab/>
      </w:r>
    </w:p>
    <w:p w14:paraId="7FA7BC4B" w14:textId="7CBA097F" w:rsidR="00B13375" w:rsidRPr="00A2712F" w:rsidRDefault="00B13375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ve věcech smluvních:</w:t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 xml:space="preserve"> Mgr. Michal Gebhart, ředitel Sekce řízení krajských </w:t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76B55" w:rsidRPr="00A2712F">
        <w:rPr>
          <w:rFonts w:ascii="Arial" w:hAnsi="Arial" w:cs="Arial"/>
          <w:b w:val="0"/>
          <w:i w:val="0"/>
          <w:sz w:val="22"/>
          <w:szCs w:val="22"/>
        </w:rPr>
        <w:t>pozemkových úřadů a pozemkových úprav</w:t>
      </w:r>
    </w:p>
    <w:p w14:paraId="60EF92BD" w14:textId="77777777" w:rsidR="00B13375" w:rsidRPr="00A2712F" w:rsidRDefault="00B13375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ve věcech technických:</w:t>
      </w:r>
      <w:r w:rsidR="00265185" w:rsidRPr="00A2712F">
        <w:rPr>
          <w:rFonts w:ascii="Arial" w:hAnsi="Arial" w:cs="Arial"/>
          <w:b w:val="0"/>
          <w:i w:val="0"/>
          <w:sz w:val="22"/>
          <w:szCs w:val="22"/>
        </w:rPr>
        <w:t xml:space="preserve"> Ing. František Pavlík, Ph.D.</w:t>
      </w:r>
    </w:p>
    <w:p w14:paraId="61DD427C" w14:textId="77777777" w:rsidR="00643001" w:rsidRPr="00A2712F" w:rsidRDefault="00AF55EF" w:rsidP="00093FDF">
      <w:pPr>
        <w:pStyle w:val="Zkladntext"/>
        <w:spacing w:line="276" w:lineRule="auto"/>
        <w:ind w:left="284" w:hanging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BD342F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D4EA2" w:rsidRPr="00A2712F">
        <w:rPr>
          <w:rFonts w:ascii="Arial" w:hAnsi="Arial" w:cs="Arial"/>
          <w:b w:val="0"/>
          <w:i w:val="0"/>
          <w:sz w:val="22"/>
          <w:szCs w:val="22"/>
        </w:rPr>
        <w:tab/>
      </w:r>
    </w:p>
    <w:p w14:paraId="004C897C" w14:textId="69829242" w:rsidR="003D4EA2" w:rsidRPr="00A2712F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Bankovní spojení: </w:t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C7B9D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134305E2" w14:textId="265C9A5B" w:rsidR="003D4EA2" w:rsidRPr="00A2712F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Číslo účtu: </w:t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C7B9D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0D456C8C" w14:textId="77777777" w:rsidR="003D4EA2" w:rsidRPr="00A2712F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IČ</w:t>
      </w:r>
      <w:r w:rsidR="00060C4B" w:rsidRPr="00A2712F">
        <w:rPr>
          <w:rFonts w:ascii="Arial" w:hAnsi="Arial" w:cs="Arial"/>
          <w:b w:val="0"/>
          <w:i w:val="0"/>
          <w:sz w:val="22"/>
          <w:szCs w:val="22"/>
        </w:rPr>
        <w:t>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:  </w:t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>01312774</w:t>
      </w:r>
    </w:p>
    <w:p w14:paraId="3B61F69B" w14:textId="77777777" w:rsidR="003D4EA2" w:rsidRPr="00A2712F" w:rsidRDefault="003D4EA2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DIČ: </w:t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57C6E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Pr="00A2712F">
        <w:rPr>
          <w:rFonts w:ascii="Arial" w:hAnsi="Arial" w:cs="Arial"/>
          <w:b w:val="0"/>
          <w:i w:val="0"/>
          <w:sz w:val="22"/>
          <w:szCs w:val="22"/>
        </w:rPr>
        <w:t>CZ01312774</w:t>
      </w:r>
    </w:p>
    <w:p w14:paraId="383E69BD" w14:textId="77777777" w:rsidR="0094054F" w:rsidRPr="00A2712F" w:rsidRDefault="0094054F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D6B4403" w14:textId="77777777" w:rsidR="004F5D4D" w:rsidRPr="00A2712F" w:rsidRDefault="004F5D4D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(dále jen „</w:t>
      </w:r>
      <w:r w:rsidRPr="00A2712F">
        <w:rPr>
          <w:rFonts w:ascii="Arial" w:hAnsi="Arial" w:cs="Arial"/>
          <w:i w:val="0"/>
          <w:sz w:val="22"/>
          <w:szCs w:val="22"/>
        </w:rPr>
        <w:t>objednate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“)</w:t>
      </w:r>
    </w:p>
    <w:p w14:paraId="271D0474" w14:textId="77777777" w:rsidR="00A557DF" w:rsidRPr="00A2712F" w:rsidRDefault="00A557DF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F40960F" w14:textId="77777777" w:rsidR="00593846" w:rsidRPr="00A2712F" w:rsidRDefault="004F5D4D" w:rsidP="00364403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a</w:t>
      </w:r>
    </w:p>
    <w:p w14:paraId="0BC96E9B" w14:textId="77777777" w:rsidR="00A557DF" w:rsidRPr="00A2712F" w:rsidRDefault="00A557D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56A95D58" w14:textId="7806B503" w:rsidR="00593846" w:rsidRPr="0078708A" w:rsidRDefault="00593846" w:rsidP="0078708A">
      <w:pPr>
        <w:pStyle w:val="Zkladntext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i w:val="0"/>
          <w:sz w:val="22"/>
          <w:szCs w:val="22"/>
        </w:rPr>
      </w:pPr>
      <w:r w:rsidRPr="00A2712F">
        <w:rPr>
          <w:rFonts w:ascii="Arial" w:hAnsi="Arial" w:cs="Arial"/>
          <w:i w:val="0"/>
          <w:sz w:val="22"/>
          <w:szCs w:val="22"/>
        </w:rPr>
        <w:t>Zhotovitel:</w:t>
      </w:r>
      <w:r w:rsidRPr="00A2712F">
        <w:rPr>
          <w:rFonts w:ascii="Arial" w:hAnsi="Arial" w:cs="Arial"/>
          <w:i w:val="0"/>
          <w:sz w:val="22"/>
          <w:szCs w:val="22"/>
        </w:rPr>
        <w:tab/>
      </w:r>
    </w:p>
    <w:p w14:paraId="3A6EE1F2" w14:textId="6EF64521" w:rsidR="00593846" w:rsidRDefault="0078708A" w:rsidP="00093FDF">
      <w:pPr>
        <w:pStyle w:val="Zkladntext"/>
        <w:spacing w:line="276" w:lineRule="auto"/>
        <w:jc w:val="both"/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b w:val="0"/>
          <w:i w:val="0"/>
          <w:sz w:val="22"/>
          <w:szCs w:val="22"/>
        </w:rPr>
        <w:t xml:space="preserve">     </w:t>
      </w:r>
      <w:r w:rsidRPr="0078708A">
        <w:rPr>
          <w:rFonts w:ascii="Arial" w:hAnsi="Arial" w:cs="Arial"/>
          <w:i w:val="0"/>
          <w:sz w:val="22"/>
          <w:szCs w:val="22"/>
        </w:rPr>
        <w:t>Ing. Pavel Půža</w:t>
      </w:r>
      <w:r w:rsidR="00593846" w:rsidRPr="0078708A">
        <w:rPr>
          <w:rFonts w:ascii="Arial" w:hAnsi="Arial" w:cs="Arial"/>
          <w:i w:val="0"/>
          <w:sz w:val="22"/>
          <w:szCs w:val="22"/>
        </w:rPr>
        <w:tab/>
      </w:r>
    </w:p>
    <w:p w14:paraId="78C6EDC2" w14:textId="7E9571BC" w:rsidR="0078708A" w:rsidRDefault="0078708A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78708A">
        <w:rPr>
          <w:rFonts w:ascii="Arial" w:hAnsi="Arial" w:cs="Arial"/>
          <w:b w:val="0"/>
          <w:i w:val="0"/>
          <w:sz w:val="22"/>
          <w:szCs w:val="22"/>
        </w:rPr>
        <w:t xml:space="preserve">     Sídlo:</w:t>
      </w:r>
      <w:r>
        <w:rPr>
          <w:rFonts w:ascii="Arial" w:hAnsi="Arial" w:cs="Arial"/>
          <w:b w:val="0"/>
          <w:i w:val="0"/>
          <w:sz w:val="22"/>
          <w:szCs w:val="22"/>
        </w:rPr>
        <w:tab/>
      </w:r>
      <w:r w:rsidRPr="0078708A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4C0DE4">
        <w:rPr>
          <w:rFonts w:ascii="Arial" w:hAnsi="Arial" w:cs="Arial"/>
          <w:b w:val="0"/>
          <w:i w:val="0"/>
          <w:sz w:val="22"/>
          <w:szCs w:val="22"/>
        </w:rPr>
        <w:tab/>
      </w:r>
      <w:r w:rsidR="003C7B9D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150BC590" w14:textId="193D55B4" w:rsidR="0078708A" w:rsidRPr="0078708A" w:rsidRDefault="0078708A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>
        <w:rPr>
          <w:rFonts w:ascii="Arial" w:hAnsi="Arial" w:cs="Arial"/>
          <w:b w:val="0"/>
          <w:i w:val="0"/>
          <w:sz w:val="22"/>
          <w:szCs w:val="22"/>
        </w:rPr>
        <w:t xml:space="preserve">     Zastoupen:</w:t>
      </w:r>
    </w:p>
    <w:p w14:paraId="4ADEC6BF" w14:textId="17EF01AA" w:rsidR="00A6086D" w:rsidRPr="00A2712F" w:rsidRDefault="00A6086D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ve věcech smluvních:</w:t>
      </w:r>
      <w:r w:rsidR="0078708A">
        <w:rPr>
          <w:rFonts w:ascii="Arial" w:hAnsi="Arial" w:cs="Arial"/>
          <w:b w:val="0"/>
          <w:i w:val="0"/>
          <w:sz w:val="22"/>
          <w:szCs w:val="22"/>
        </w:rPr>
        <w:t xml:space="preserve"> Ing. Pavel Půža</w:t>
      </w:r>
    </w:p>
    <w:p w14:paraId="5F7B7250" w14:textId="779DD6EB" w:rsidR="00A6086D" w:rsidRPr="00A2712F" w:rsidRDefault="00A6086D" w:rsidP="009E77ED">
      <w:pPr>
        <w:pStyle w:val="Zkladntext"/>
        <w:numPr>
          <w:ilvl w:val="0"/>
          <w:numId w:val="23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ve věcech technických:</w:t>
      </w:r>
      <w:r w:rsidR="0078708A">
        <w:rPr>
          <w:rFonts w:ascii="Arial" w:hAnsi="Arial" w:cs="Arial"/>
          <w:b w:val="0"/>
          <w:i w:val="0"/>
          <w:sz w:val="22"/>
          <w:szCs w:val="22"/>
        </w:rPr>
        <w:t xml:space="preserve"> Ing. Pavel Půža</w:t>
      </w:r>
    </w:p>
    <w:p w14:paraId="1DDD5A9B" w14:textId="77777777" w:rsidR="00293864" w:rsidRPr="00A2712F" w:rsidRDefault="00293864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FE9A33B" w14:textId="73D74928" w:rsidR="00364403" w:rsidRPr="00A2712F" w:rsidRDefault="003D4EA2" w:rsidP="00364403">
      <w:pPr>
        <w:pStyle w:val="Zkladntext"/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Bankovní spojení:  </w:t>
      </w:r>
      <w:r w:rsidR="00AC1203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C7B9D">
        <w:rPr>
          <w:rFonts w:ascii="Arial" w:hAnsi="Arial" w:cs="Arial"/>
          <w:b w:val="0"/>
          <w:i w:val="0"/>
          <w:sz w:val="22"/>
          <w:szCs w:val="22"/>
        </w:rPr>
        <w:t>XXX</w:t>
      </w:r>
    </w:p>
    <w:p w14:paraId="5127EDBE" w14:textId="132EBDF0" w:rsidR="003D4EA2" w:rsidRPr="00A2712F" w:rsidRDefault="003D4EA2" w:rsidP="00364403">
      <w:pPr>
        <w:pStyle w:val="Zkladntext"/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Číslo účtu:  </w:t>
      </w:r>
      <w:r w:rsidR="00AC1203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AC1203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3C7B9D">
        <w:rPr>
          <w:rFonts w:ascii="Arial" w:hAnsi="Arial" w:cs="Arial"/>
          <w:b w:val="0"/>
          <w:i w:val="0"/>
          <w:sz w:val="22"/>
          <w:szCs w:val="22"/>
        </w:rPr>
        <w:t>XXX</w:t>
      </w:r>
      <w:bookmarkStart w:id="0" w:name="_GoBack"/>
      <w:bookmarkEnd w:id="0"/>
      <w:r w:rsidR="00AC1203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AC1203" w:rsidRPr="00A2712F">
        <w:rPr>
          <w:rFonts w:ascii="Arial" w:hAnsi="Arial" w:cs="Arial"/>
          <w:b w:val="0"/>
          <w:i w:val="0"/>
          <w:sz w:val="22"/>
          <w:szCs w:val="22"/>
        </w:rPr>
        <w:tab/>
      </w:r>
    </w:p>
    <w:p w14:paraId="03D86DAA" w14:textId="7ECAE4EF" w:rsidR="00593846" w:rsidRPr="00A2712F" w:rsidRDefault="00AC1203" w:rsidP="004C0DE4">
      <w:pPr>
        <w:pStyle w:val="Zkladntext"/>
        <w:tabs>
          <w:tab w:val="left" w:pos="2835"/>
          <w:tab w:val="left" w:pos="2895"/>
        </w:tabs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IČ</w:t>
      </w:r>
      <w:r w:rsidR="00060C4B" w:rsidRPr="00A2712F">
        <w:rPr>
          <w:rFonts w:ascii="Arial" w:hAnsi="Arial" w:cs="Arial"/>
          <w:b w:val="0"/>
          <w:i w:val="0"/>
          <w:sz w:val="22"/>
          <w:szCs w:val="22"/>
        </w:rPr>
        <w:t>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: </w:t>
      </w:r>
      <w:r w:rsidR="004C0DE4">
        <w:rPr>
          <w:rFonts w:ascii="Arial" w:hAnsi="Arial" w:cs="Arial"/>
          <w:b w:val="0"/>
          <w:i w:val="0"/>
          <w:sz w:val="22"/>
          <w:szCs w:val="22"/>
        </w:rPr>
        <w:tab/>
      </w:r>
      <w:r w:rsidR="0078708A">
        <w:rPr>
          <w:rFonts w:ascii="Arial" w:hAnsi="Arial" w:cs="Arial"/>
          <w:b w:val="0"/>
          <w:i w:val="0"/>
          <w:sz w:val="22"/>
          <w:szCs w:val="22"/>
        </w:rPr>
        <w:t>15195554</w:t>
      </w:r>
    </w:p>
    <w:p w14:paraId="20F3CBDB" w14:textId="046CDEA6" w:rsidR="00593846" w:rsidRPr="00A2712F" w:rsidRDefault="00AC1203" w:rsidP="004C0DE4">
      <w:pPr>
        <w:pStyle w:val="Zkladntext"/>
        <w:tabs>
          <w:tab w:val="left" w:pos="2835"/>
          <w:tab w:val="left" w:pos="2895"/>
        </w:tabs>
        <w:spacing w:line="276" w:lineRule="auto"/>
        <w:ind w:firstLine="284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DIČ: </w:t>
      </w:r>
      <w:r w:rsidR="004C0DE4">
        <w:rPr>
          <w:rFonts w:ascii="Arial" w:hAnsi="Arial" w:cs="Arial"/>
          <w:b w:val="0"/>
          <w:i w:val="0"/>
          <w:sz w:val="22"/>
          <w:szCs w:val="22"/>
        </w:rPr>
        <w:tab/>
      </w:r>
      <w:r w:rsidR="0078708A">
        <w:rPr>
          <w:rFonts w:ascii="Arial" w:hAnsi="Arial" w:cs="Arial"/>
          <w:b w:val="0"/>
          <w:i w:val="0"/>
          <w:sz w:val="22"/>
          <w:szCs w:val="22"/>
        </w:rPr>
        <w:t>CZ 500610154</w:t>
      </w:r>
    </w:p>
    <w:p w14:paraId="43E053C5" w14:textId="77777777" w:rsidR="0094054F" w:rsidRPr="00A2712F" w:rsidRDefault="0094054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FFA83C9" w14:textId="77777777" w:rsidR="00593846" w:rsidRPr="00A2712F" w:rsidRDefault="004F5D4D" w:rsidP="00093FDF">
      <w:pPr>
        <w:pStyle w:val="Zkladntext"/>
        <w:spacing w:line="276" w:lineRule="auto"/>
        <w:ind w:firstLine="360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(dále jen „</w:t>
      </w:r>
      <w:r w:rsidRPr="00A2712F">
        <w:rPr>
          <w:rFonts w:ascii="Arial" w:hAnsi="Arial" w:cs="Arial"/>
          <w:i w:val="0"/>
          <w:sz w:val="22"/>
          <w:szCs w:val="22"/>
        </w:rPr>
        <w:t>zhotovite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“)</w:t>
      </w:r>
    </w:p>
    <w:p w14:paraId="189E79FB" w14:textId="77777777" w:rsidR="000D303F" w:rsidRPr="00A2712F" w:rsidRDefault="000D303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12BA625C" w14:textId="394238F8" w:rsidR="0094054F" w:rsidRPr="00A2712F" w:rsidRDefault="000D303F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Na základě výsledku 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 xml:space="preserve">zadávacího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řízení provedeného v souladu s § 6 zákona č. 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>134/2016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Sb., o 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 xml:space="preserve">zadávání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veřejných zakáz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>ek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, ve znění pozdějších předpisů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>,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uzavírají smluvní strany tuto smlouvu o dílo (dále jen „</w:t>
      </w:r>
      <w:r w:rsidRPr="00A2712F">
        <w:rPr>
          <w:rFonts w:ascii="Arial" w:hAnsi="Arial" w:cs="Arial"/>
          <w:i w:val="0"/>
          <w:sz w:val="22"/>
          <w:szCs w:val="22"/>
        </w:rPr>
        <w:t>smlouva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“):</w:t>
      </w:r>
    </w:p>
    <w:p w14:paraId="135C248A" w14:textId="77777777" w:rsidR="004F5D4D" w:rsidRPr="00A2712F" w:rsidRDefault="004F5D4D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50F26FB0" w14:textId="77777777" w:rsidR="008C45CD" w:rsidRPr="00A2712F" w:rsidRDefault="008C45CD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1" w:name="_Ref368983927"/>
      <w:r w:rsidR="007C0D41" w:rsidRPr="00A2712F">
        <w:rPr>
          <w:rFonts w:cs="Arial"/>
          <w:szCs w:val="22"/>
          <w:u w:val="none"/>
        </w:rPr>
        <w:t>Účel a předmět</w:t>
      </w:r>
      <w:r w:rsidRPr="00A2712F">
        <w:rPr>
          <w:rFonts w:cs="Arial"/>
          <w:szCs w:val="22"/>
          <w:u w:val="none"/>
        </w:rPr>
        <w:t xml:space="preserve"> smlouvy</w:t>
      </w:r>
      <w:bookmarkEnd w:id="1"/>
    </w:p>
    <w:p w14:paraId="7FB39D8F" w14:textId="161AA1AB" w:rsidR="00737F2D" w:rsidRPr="00A2712F" w:rsidRDefault="007F5AFE" w:rsidP="00EE56E5">
      <w:pPr>
        <w:pStyle w:val="Bezmezer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Účelem této smlouvy je</w:t>
      </w:r>
      <w:r w:rsidR="00364403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7C0D41" w:rsidRPr="00A2712F">
        <w:rPr>
          <w:rFonts w:ascii="Arial" w:hAnsi="Arial" w:cs="Arial"/>
          <w:sz w:val="22"/>
          <w:szCs w:val="22"/>
        </w:rPr>
        <w:t>úprava práv a povinností smluvních stran</w:t>
      </w:r>
      <w:r w:rsidR="00364403" w:rsidRPr="00A2712F">
        <w:rPr>
          <w:rFonts w:ascii="Arial" w:hAnsi="Arial" w:cs="Arial"/>
          <w:sz w:val="22"/>
          <w:szCs w:val="22"/>
        </w:rPr>
        <w:t xml:space="preserve"> </w:t>
      </w:r>
      <w:r w:rsidR="007C0D4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ři </w:t>
      </w:r>
      <w:r w:rsidR="00265531" w:rsidRPr="00A2712F">
        <w:rPr>
          <w:rStyle w:val="Siln"/>
          <w:rFonts w:ascii="Arial" w:hAnsi="Arial" w:cs="Arial"/>
          <w:b w:val="0"/>
          <w:sz w:val="22"/>
          <w:szCs w:val="22"/>
        </w:rPr>
        <w:t>realizaci zakázky s názvem „</w:t>
      </w:r>
      <w:sdt>
        <w:sdtPr>
          <w:rPr>
            <w:rFonts w:ascii="Arial" w:hAnsi="Arial" w:cs="Arial"/>
            <w:b/>
            <w:sz w:val="22"/>
            <w:szCs w:val="22"/>
          </w:rPr>
          <w:alias w:val="Název veřejné zakázky"/>
          <w:tag w:val="N_x00e1_zev_x0020_ve_x0159_ejn_x00e9__x0020_zak_x00e1_zky"/>
          <w:id w:val="-809786142"/>
          <w:placeholder>
            <w:docPart w:val="275AAA4AF6584F159E40559A20E0419C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="00737F2D" w:rsidRPr="00A2712F">
            <w:rPr>
              <w:rFonts w:ascii="Arial" w:hAnsi="Arial" w:cs="Arial"/>
              <w:b/>
              <w:sz w:val="22"/>
              <w:szCs w:val="22"/>
            </w:rPr>
            <w:t>Studie proveditelnosti vodní nádrže na vodním toku Rybník</w:t>
          </w:r>
        </w:sdtContent>
      </w:sdt>
      <w:r w:rsidR="00265531" w:rsidRPr="00A2712F">
        <w:rPr>
          <w:rStyle w:val="Siln"/>
          <w:rFonts w:ascii="Arial" w:hAnsi="Arial" w:cs="Arial"/>
          <w:b w:val="0"/>
          <w:sz w:val="22"/>
          <w:szCs w:val="22"/>
        </w:rPr>
        <w:t>“</w:t>
      </w:r>
      <w:r w:rsidR="00B70E97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  <w:bookmarkStart w:id="2" w:name="_Ref368937392"/>
      <w:r w:rsidR="00D13A8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44309B" w:rsidRPr="00A2712F">
        <w:rPr>
          <w:rFonts w:ascii="Arial" w:hAnsi="Arial" w:cs="Arial"/>
          <w:sz w:val="22"/>
          <w:szCs w:val="22"/>
        </w:rPr>
        <w:t xml:space="preserve">Předmětem </w:t>
      </w:r>
      <w:r w:rsidR="00F8750E" w:rsidRPr="00A2712F">
        <w:rPr>
          <w:rFonts w:ascii="Arial" w:hAnsi="Arial" w:cs="Arial"/>
          <w:sz w:val="22"/>
          <w:szCs w:val="22"/>
        </w:rPr>
        <w:t>je vy</w:t>
      </w:r>
      <w:r w:rsidR="00CE20F1" w:rsidRPr="00A2712F">
        <w:rPr>
          <w:rFonts w:ascii="Arial" w:hAnsi="Arial" w:cs="Arial"/>
          <w:sz w:val="22"/>
          <w:szCs w:val="22"/>
        </w:rPr>
        <w:t xml:space="preserve">pracování </w:t>
      </w:r>
      <w:r w:rsidR="00A557DF" w:rsidRPr="00A2712F">
        <w:rPr>
          <w:rFonts w:ascii="Arial" w:hAnsi="Arial" w:cs="Arial"/>
          <w:sz w:val="22"/>
          <w:szCs w:val="22"/>
        </w:rPr>
        <w:t xml:space="preserve">studie </w:t>
      </w:r>
      <w:r w:rsidR="00737F2D" w:rsidRPr="00A2712F">
        <w:rPr>
          <w:rFonts w:ascii="Arial" w:hAnsi="Arial" w:cs="Arial"/>
          <w:sz w:val="22"/>
          <w:szCs w:val="22"/>
        </w:rPr>
        <w:t>proveditelnosti vodní nádrže</w:t>
      </w:r>
      <w:r w:rsidR="0084680D" w:rsidRPr="00A2712F">
        <w:rPr>
          <w:rFonts w:ascii="Arial" w:hAnsi="Arial" w:cs="Arial"/>
          <w:sz w:val="22"/>
          <w:szCs w:val="22"/>
        </w:rPr>
        <w:t xml:space="preserve">, </w:t>
      </w:r>
      <w:r w:rsidR="00737F2D" w:rsidRPr="00A2712F">
        <w:rPr>
          <w:rFonts w:ascii="Arial" w:hAnsi="Arial" w:cs="Arial"/>
          <w:sz w:val="22"/>
          <w:szCs w:val="22"/>
        </w:rPr>
        <w:t xml:space="preserve">za účelem navýšení protipovodňové ochrany obce Jeseník nad Odrou. Výsledky studie mají poskytnout základní informaci, zda je technicky a ekonomicky možné/únosné realizovat ochranou nádrž a sloužit jako podklad pro případný </w:t>
      </w:r>
      <w:r w:rsidR="00737F2D" w:rsidRPr="00A2712F">
        <w:rPr>
          <w:rFonts w:ascii="Arial" w:hAnsi="Arial" w:cs="Arial"/>
          <w:sz w:val="22"/>
          <w:szCs w:val="22"/>
        </w:rPr>
        <w:lastRenderedPageBreak/>
        <w:t xml:space="preserve">navazující proces pozemkových úprav. </w:t>
      </w:r>
      <w:r w:rsidR="00EE56E5" w:rsidRPr="00A2712F">
        <w:rPr>
          <w:rFonts w:ascii="Arial" w:hAnsi="Arial" w:cs="Arial"/>
          <w:sz w:val="22"/>
          <w:szCs w:val="22"/>
        </w:rPr>
        <w:t>Studie poskytne informace o proveditelnosti vodní nádrže, její efektivitě na snížení povodňových průtoků, návrh technického řešení nádrže a analýza odtokových a erozních poměrů v širších souvislostech povodí včetně návrhu doplňujících ochranných opatření.</w:t>
      </w:r>
    </w:p>
    <w:p w14:paraId="28B062FF" w14:textId="77777777" w:rsidR="009651BE" w:rsidRPr="00A2712F" w:rsidRDefault="00CB0D3F" w:rsidP="00093FDF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Předmětem této smlouvy je závazek z</w:t>
      </w:r>
      <w:r w:rsidR="004F5D4D" w:rsidRPr="00A2712F">
        <w:rPr>
          <w:rStyle w:val="Siln"/>
          <w:rFonts w:ascii="Arial" w:hAnsi="Arial" w:cs="Arial"/>
          <w:b w:val="0"/>
          <w:sz w:val="22"/>
          <w:szCs w:val="22"/>
        </w:rPr>
        <w:t>hotovite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e</w:t>
      </w:r>
      <w:r w:rsidR="00364403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CD554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rovést </w:t>
      </w:r>
      <w:r w:rsidR="00106192" w:rsidRPr="00A2712F">
        <w:rPr>
          <w:rStyle w:val="Siln"/>
          <w:rFonts w:ascii="Arial" w:hAnsi="Arial" w:cs="Arial"/>
          <w:b w:val="0"/>
          <w:sz w:val="22"/>
          <w:szCs w:val="22"/>
        </w:rPr>
        <w:t>v souladu s touto smlouvou a jejími přílohami pro</w:t>
      </w:r>
      <w:r w:rsidR="00CD554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bjednatele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d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ílo</w:t>
      </w:r>
      <w:r w:rsidR="00F8750E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ve formě studie</w:t>
      </w:r>
      <w:r w:rsidR="00106192" w:rsidRPr="00A2712F">
        <w:rPr>
          <w:rStyle w:val="Siln"/>
          <w:rFonts w:ascii="Arial" w:hAnsi="Arial" w:cs="Arial"/>
          <w:b w:val="0"/>
          <w:sz w:val="22"/>
          <w:szCs w:val="22"/>
        </w:rPr>
        <w:t>,</w:t>
      </w:r>
      <w:r w:rsidR="00364403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5644A3" w:rsidRPr="00A2712F">
        <w:rPr>
          <w:rStyle w:val="Siln"/>
          <w:rFonts w:ascii="Arial" w:hAnsi="Arial" w:cs="Arial"/>
          <w:b w:val="0"/>
          <w:sz w:val="22"/>
          <w:szCs w:val="22"/>
        </w:rPr>
        <w:t>která bude obsahovat:</w:t>
      </w:r>
      <w:bookmarkEnd w:id="2"/>
    </w:p>
    <w:p w14:paraId="11D2A7C8" w14:textId="77777777" w:rsidR="005E6061" w:rsidRPr="00A2712F" w:rsidRDefault="005E6061" w:rsidP="00093FDF">
      <w:pPr>
        <w:pStyle w:val="Bezmezer"/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597B60A6" w14:textId="77777777" w:rsidR="00B82275" w:rsidRPr="00A2712F" w:rsidRDefault="00B82275" w:rsidP="00B82275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Přípravné práce</w:t>
      </w:r>
      <w:r w:rsidR="005E3578" w:rsidRPr="00A2712F">
        <w:rPr>
          <w:rFonts w:ascii="Arial" w:hAnsi="Arial" w:cs="Arial"/>
          <w:sz w:val="22"/>
          <w:szCs w:val="22"/>
        </w:rPr>
        <w:t>.</w:t>
      </w:r>
    </w:p>
    <w:p w14:paraId="6D379499" w14:textId="77777777" w:rsidR="005E3578" w:rsidRPr="00A2712F" w:rsidRDefault="005E3578" w:rsidP="000C76DC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Posouzení majetkoprávních vztahů s ohledem na realizovatelnost vodní nádrže, prověření územních limitů včetně posouzení možných střetů s inženýrskými sítěmi.</w:t>
      </w:r>
    </w:p>
    <w:p w14:paraId="084C98B0" w14:textId="77777777" w:rsidR="00B82275" w:rsidRPr="00A2712F" w:rsidRDefault="00B82275" w:rsidP="000C76DC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Technické řešení vodní nádrže a zpracování projektové dokumentace</w:t>
      </w:r>
      <w:r w:rsidR="005E3578" w:rsidRPr="00A2712F">
        <w:rPr>
          <w:rFonts w:ascii="Arial" w:hAnsi="Arial" w:cs="Arial"/>
          <w:sz w:val="22"/>
          <w:szCs w:val="22"/>
        </w:rPr>
        <w:t>.</w:t>
      </w:r>
    </w:p>
    <w:p w14:paraId="7D8A4903" w14:textId="77777777" w:rsidR="005E3578" w:rsidRPr="00A2712F" w:rsidRDefault="005E3578" w:rsidP="005E3578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Posouzení vlivu stavby na povodňové průtoky a rozliv v obci Jeseník nad Odrou.</w:t>
      </w:r>
    </w:p>
    <w:p w14:paraId="3D1FF752" w14:textId="77777777" w:rsidR="005E3578" w:rsidRPr="00A2712F" w:rsidRDefault="005E3578" w:rsidP="005E3578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Provedení posouzení ekonomické efektivity stavby.</w:t>
      </w:r>
    </w:p>
    <w:p w14:paraId="0E5FC8C1" w14:textId="77777777" w:rsidR="005E3578" w:rsidRPr="00A2712F" w:rsidRDefault="005E3578" w:rsidP="005E3578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Provedení analýzy odtokových a erozních poměrů v širších souvislostech povodí včetně návrhu doplňujících opatření v ploše povodí.</w:t>
      </w:r>
    </w:p>
    <w:p w14:paraId="0BA53DED" w14:textId="77777777" w:rsidR="005E3578" w:rsidRPr="00A2712F" w:rsidRDefault="005E3578" w:rsidP="005E3578">
      <w:pPr>
        <w:pStyle w:val="Bezmezer"/>
        <w:numPr>
          <w:ilvl w:val="0"/>
          <w:numId w:val="4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Zpracování souhrnné technické zprávy.</w:t>
      </w:r>
    </w:p>
    <w:p w14:paraId="5D456E35" w14:textId="77777777" w:rsidR="00EE56E5" w:rsidRPr="00A2712F" w:rsidRDefault="00EE56E5" w:rsidP="00EE56E5">
      <w:pPr>
        <w:pStyle w:val="Bezmezer"/>
        <w:spacing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</w:p>
    <w:p w14:paraId="4BA1E189" w14:textId="77777777" w:rsidR="001B7847" w:rsidRPr="00A2712F" w:rsidRDefault="001B7847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(dále jen „</w:t>
      </w:r>
      <w:r w:rsidR="000675F3" w:rsidRPr="00A2712F">
        <w:rPr>
          <w:rStyle w:val="Siln"/>
          <w:rFonts w:ascii="Arial" w:hAnsi="Arial" w:cs="Arial"/>
          <w:sz w:val="22"/>
          <w:szCs w:val="22"/>
        </w:rPr>
        <w:t>Dílo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“).</w:t>
      </w:r>
    </w:p>
    <w:p w14:paraId="1C562F65" w14:textId="77777777" w:rsidR="001115F0" w:rsidRPr="00A2712F" w:rsidRDefault="001115F0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(Dílo dále také jako „</w:t>
      </w:r>
      <w:r w:rsidRPr="00A2712F">
        <w:rPr>
          <w:rStyle w:val="Siln"/>
          <w:rFonts w:ascii="Arial" w:hAnsi="Arial" w:cs="Arial"/>
          <w:sz w:val="22"/>
          <w:szCs w:val="22"/>
        </w:rPr>
        <w:t>Plnění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“).</w:t>
      </w:r>
    </w:p>
    <w:p w14:paraId="3164FB60" w14:textId="77777777" w:rsidR="00413625" w:rsidRPr="00A2712F" w:rsidRDefault="00413625" w:rsidP="00093FDF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0A0C68DF" w14:textId="77777777" w:rsidR="00903691" w:rsidRPr="00A2712F" w:rsidRDefault="00903691" w:rsidP="00093FDF">
      <w:pPr>
        <w:pStyle w:val="Bezmezer"/>
        <w:numPr>
          <w:ilvl w:val="0"/>
          <w:numId w:val="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drobná specifikace </w:t>
      </w:r>
      <w:r w:rsidR="00B70E97" w:rsidRPr="00A2712F">
        <w:rPr>
          <w:rStyle w:val="Siln"/>
          <w:rFonts w:ascii="Arial" w:hAnsi="Arial" w:cs="Arial"/>
          <w:b w:val="0"/>
          <w:sz w:val="22"/>
          <w:szCs w:val="22"/>
        </w:rPr>
        <w:t>Díl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je obsažena v Příloze č. 1 této smlouvy</w:t>
      </w:r>
      <w:r w:rsidR="00B965AA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191FE212" w14:textId="0E37D7A8" w:rsidR="007F5AFE" w:rsidRPr="00A2712F" w:rsidRDefault="007F5AFE" w:rsidP="00093FDF">
      <w:pPr>
        <w:pStyle w:val="Bezmezer"/>
        <w:numPr>
          <w:ilvl w:val="0"/>
          <w:numId w:val="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se zavazuje za</w:t>
      </w:r>
      <w:r w:rsidR="0044309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řádné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provedení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a zaplatit zhotoviteli </w:t>
      </w:r>
      <w:r w:rsidR="00B965AA" w:rsidRPr="00A2712F">
        <w:rPr>
          <w:rStyle w:val="Siln"/>
          <w:rFonts w:ascii="Arial" w:hAnsi="Arial" w:cs="Arial"/>
          <w:b w:val="0"/>
          <w:sz w:val="22"/>
          <w:szCs w:val="22"/>
        </w:rPr>
        <w:t>odměnu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vymezenou v 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93045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 xml:space="preserve">Čl. </w:t>
      </w:r>
      <w:r w:rsidR="000C457A">
        <w:rPr>
          <w:rFonts w:ascii="Arial" w:hAnsi="Arial" w:cs="Arial"/>
          <w:sz w:val="22"/>
          <w:szCs w:val="22"/>
        </w:rPr>
        <w:t>VII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C6686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této smlouvy. </w:t>
      </w:r>
    </w:p>
    <w:p w14:paraId="773082B6" w14:textId="77777777" w:rsidR="000F2CE2" w:rsidRPr="00A2712F" w:rsidRDefault="000F2CE2" w:rsidP="00093FDF">
      <w:pPr>
        <w:pStyle w:val="Bezmezer"/>
        <w:spacing w:line="276" w:lineRule="auto"/>
        <w:ind w:left="426" w:hanging="426"/>
        <w:jc w:val="both"/>
        <w:rPr>
          <w:rFonts w:ascii="Arial" w:hAnsi="Arial" w:cs="Arial"/>
          <w:sz w:val="22"/>
          <w:szCs w:val="22"/>
        </w:rPr>
      </w:pPr>
    </w:p>
    <w:p w14:paraId="1B136679" w14:textId="77777777" w:rsidR="00C66869" w:rsidRPr="00A2712F" w:rsidRDefault="00C66869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</w:p>
    <w:p w14:paraId="524EE83A" w14:textId="77777777" w:rsidR="00576997" w:rsidRPr="00A2712F" w:rsidRDefault="00576997" w:rsidP="00576997">
      <w:pPr>
        <w:pStyle w:val="TSlneksmlouvy"/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t>Podklady k provedení díla</w:t>
      </w:r>
    </w:p>
    <w:p w14:paraId="382FE2B8" w14:textId="77777777" w:rsidR="00576997" w:rsidRPr="00A2712F" w:rsidRDefault="00977AEC" w:rsidP="00977AEC">
      <w:pPr>
        <w:pStyle w:val="Bezmezer"/>
        <w:numPr>
          <w:ilvl w:val="0"/>
          <w:numId w:val="2"/>
        </w:numPr>
        <w:spacing w:line="276" w:lineRule="auto"/>
        <w:jc w:val="both"/>
        <w:rPr>
          <w:rStyle w:val="Siln"/>
          <w:rFonts w:ascii="Arial" w:hAnsi="Arial" w:cs="Arial"/>
          <w:b w:val="0"/>
          <w:bCs w:val="0"/>
          <w:sz w:val="22"/>
          <w:szCs w:val="22"/>
          <w:lang w:eastAsia="en-US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se zavazuje předat zhotoviteli bezodkladně po podpisu této smlouvy tyto podklady:</w:t>
      </w:r>
    </w:p>
    <w:p w14:paraId="20198B08" w14:textId="77777777" w:rsidR="007D02DD" w:rsidRPr="00A2712F" w:rsidRDefault="001F742F" w:rsidP="001F742F">
      <w:pPr>
        <w:pStyle w:val="Bezmezer"/>
        <w:numPr>
          <w:ilvl w:val="0"/>
          <w:numId w:val="23"/>
        </w:numPr>
        <w:spacing w:line="276" w:lineRule="auto"/>
        <w:jc w:val="both"/>
        <w:rPr>
          <w:rStyle w:val="Siln"/>
          <w:rFonts w:ascii="Arial" w:hAnsi="Arial" w:cs="Arial"/>
          <w:b w:val="0"/>
          <w:i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i/>
          <w:sz w:val="22"/>
          <w:szCs w:val="22"/>
        </w:rPr>
        <w:t>Mapu BPEJ</w:t>
      </w:r>
    </w:p>
    <w:p w14:paraId="0EF771C0" w14:textId="77777777" w:rsidR="001F742F" w:rsidRPr="00A2712F" w:rsidRDefault="001F742F" w:rsidP="001F742F">
      <w:pPr>
        <w:pStyle w:val="Bezmezer"/>
        <w:numPr>
          <w:ilvl w:val="0"/>
          <w:numId w:val="23"/>
        </w:numPr>
        <w:spacing w:line="276" w:lineRule="auto"/>
        <w:jc w:val="both"/>
        <w:rPr>
          <w:rStyle w:val="Siln"/>
          <w:rFonts w:ascii="Arial" w:hAnsi="Arial" w:cs="Arial"/>
          <w:b w:val="0"/>
          <w:i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i/>
          <w:sz w:val="22"/>
          <w:szCs w:val="22"/>
        </w:rPr>
        <w:t>Data výškopisu (</w:t>
      </w:r>
      <w:r w:rsidR="002B4EE2" w:rsidRPr="00A2712F">
        <w:rPr>
          <w:rStyle w:val="Siln"/>
          <w:rFonts w:ascii="Arial" w:hAnsi="Arial" w:cs="Arial"/>
          <w:b w:val="0"/>
          <w:i/>
          <w:sz w:val="22"/>
          <w:szCs w:val="22"/>
        </w:rPr>
        <w:t>ZABAGED</w:t>
      </w:r>
      <w:r w:rsidRPr="00A2712F">
        <w:rPr>
          <w:rStyle w:val="Siln"/>
          <w:rFonts w:ascii="Arial" w:hAnsi="Arial" w:cs="Arial"/>
          <w:b w:val="0"/>
          <w:i/>
          <w:sz w:val="22"/>
          <w:szCs w:val="22"/>
        </w:rPr>
        <w:t>, DMR 4G/5G)</w:t>
      </w:r>
    </w:p>
    <w:p w14:paraId="45D37CEF" w14:textId="77777777" w:rsidR="00A11208" w:rsidRPr="00A2712F" w:rsidRDefault="00A11208" w:rsidP="001F742F">
      <w:pPr>
        <w:pStyle w:val="Bezmezer"/>
        <w:numPr>
          <w:ilvl w:val="0"/>
          <w:numId w:val="23"/>
        </w:numPr>
        <w:spacing w:line="276" w:lineRule="auto"/>
        <w:jc w:val="both"/>
        <w:rPr>
          <w:rStyle w:val="Siln"/>
          <w:rFonts w:ascii="Arial" w:hAnsi="Arial" w:cs="Arial"/>
          <w:b w:val="0"/>
          <w:i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i/>
          <w:sz w:val="22"/>
          <w:szCs w:val="22"/>
        </w:rPr>
        <w:t>Ortofotomapu</w:t>
      </w:r>
    </w:p>
    <w:p w14:paraId="5D6CC0C7" w14:textId="77777777" w:rsidR="00A11208" w:rsidRPr="00A2712F" w:rsidRDefault="00A11208" w:rsidP="00A11208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i/>
          <w:sz w:val="22"/>
          <w:szCs w:val="22"/>
        </w:rPr>
      </w:pPr>
    </w:p>
    <w:p w14:paraId="302C77F9" w14:textId="77777777" w:rsidR="00977AEC" w:rsidRPr="00A2712F" w:rsidRDefault="00A11208" w:rsidP="00A11208">
      <w:pPr>
        <w:pStyle w:val="Bezmezer"/>
        <w:numPr>
          <w:ilvl w:val="0"/>
          <w:numId w:val="2"/>
        </w:numPr>
        <w:spacing w:line="276" w:lineRule="auto"/>
        <w:jc w:val="both"/>
        <w:rPr>
          <w:rStyle w:val="Siln"/>
          <w:rFonts w:ascii="Arial" w:hAnsi="Arial" w:cs="Arial"/>
          <w:b w:val="0"/>
          <w:bCs w:val="0"/>
          <w:sz w:val="22"/>
          <w:szCs w:val="22"/>
          <w:lang w:eastAsia="en-US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užije poskytnuté podklady dle odst. 1 tohoto článku pouze pro účely definované touto smlouvou a nepředá je třetí osobě. Zhotovitel </w:t>
      </w:r>
      <w:r w:rsidR="0088574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rátí poskytnuté podklady </w:t>
      </w:r>
      <w:r w:rsidR="00A04052" w:rsidRPr="00A2712F">
        <w:rPr>
          <w:rStyle w:val="Siln"/>
          <w:rFonts w:ascii="Arial" w:hAnsi="Arial" w:cs="Arial"/>
          <w:b w:val="0"/>
          <w:sz w:val="22"/>
          <w:szCs w:val="22"/>
        </w:rPr>
        <w:t>o</w:t>
      </w:r>
      <w:r w:rsidR="0088574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bjednateli a nevratně tyto podklady vymaže ze všech svých paměťových nosičů po skončení plnění této smlouvy, výjimkou jsou </w:t>
      </w:r>
      <w:r w:rsidR="00885747" w:rsidRPr="00A2712F">
        <w:rPr>
          <w:rFonts w:ascii="Arial" w:hAnsi="Arial" w:cs="Arial"/>
          <w:sz w:val="22"/>
          <w:szCs w:val="22"/>
        </w:rPr>
        <w:t>neaktivní datové nosiče k archivaci zakázky.</w:t>
      </w:r>
    </w:p>
    <w:p w14:paraId="35035197" w14:textId="77777777" w:rsidR="00B47A31" w:rsidRPr="00A2712F" w:rsidRDefault="00B47A3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r w:rsidR="000B15D9" w:rsidRPr="00A2712F">
        <w:rPr>
          <w:rFonts w:cs="Arial"/>
          <w:szCs w:val="22"/>
          <w:u w:val="none"/>
        </w:rPr>
        <w:t>Doba a místo</w:t>
      </w:r>
      <w:r w:rsidRPr="00A2712F">
        <w:rPr>
          <w:rFonts w:cs="Arial"/>
          <w:szCs w:val="22"/>
          <w:u w:val="none"/>
        </w:rPr>
        <w:t xml:space="preserve"> plnění</w:t>
      </w:r>
    </w:p>
    <w:p w14:paraId="5B5DE84B" w14:textId="23BEBC67" w:rsidR="00F87A5F" w:rsidRPr="00A2712F" w:rsidRDefault="00F87A5F" w:rsidP="009E77ED">
      <w:pPr>
        <w:pStyle w:val="Bezmezer"/>
        <w:numPr>
          <w:ilvl w:val="0"/>
          <w:numId w:val="26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Dílo vymezené </w:t>
      </w:r>
      <w:r w:rsidR="00B76B55" w:rsidRPr="00A2712F">
        <w:rPr>
          <w:rStyle w:val="Siln"/>
          <w:rFonts w:ascii="Arial" w:hAnsi="Arial" w:cs="Arial"/>
          <w:b w:val="0"/>
          <w:sz w:val="22"/>
          <w:szCs w:val="22"/>
        </w:rPr>
        <w:t>v čl. I. této smlouvy a příloh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č. 1 bude zhotoveno a předáno objednateli nejpozději do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5E3578" w:rsidRPr="00A2712F">
        <w:rPr>
          <w:rStyle w:val="Siln"/>
          <w:rFonts w:ascii="Arial" w:hAnsi="Arial" w:cs="Arial"/>
          <w:b w:val="0"/>
          <w:sz w:val="22"/>
          <w:szCs w:val="22"/>
        </w:rPr>
        <w:t>31. 8. 2017</w:t>
      </w:r>
      <w:r w:rsidR="000548C2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3CA5684D" w14:textId="77777777" w:rsidR="000B15D9" w:rsidRPr="00A2712F" w:rsidRDefault="000B15D9" w:rsidP="009E77ED">
      <w:pPr>
        <w:pStyle w:val="Bezmezer"/>
        <w:numPr>
          <w:ilvl w:val="0"/>
          <w:numId w:val="26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se zavazuje započít s prováděním Díla bezprostředně po podpisu </w:t>
      </w:r>
      <w:r w:rsidR="00977AE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této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smlouvy</w:t>
      </w:r>
      <w:r w:rsidR="0066461E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309F30C2" w14:textId="55BA385E" w:rsidR="003473A4" w:rsidRDefault="00593846" w:rsidP="009E77ED">
      <w:pPr>
        <w:pStyle w:val="Bezmezer"/>
        <w:numPr>
          <w:ilvl w:val="0"/>
          <w:numId w:val="26"/>
        </w:numPr>
        <w:spacing w:line="276" w:lineRule="auto"/>
        <w:ind w:left="709" w:hanging="283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Místem 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lnění je </w:t>
      </w:r>
      <w:r w:rsidR="003473A4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Česká republika, zejména </w:t>
      </w:r>
      <w:r w:rsidR="00683FF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sídlo </w:t>
      </w:r>
      <w:r w:rsidR="004F5D4D" w:rsidRPr="00A2712F">
        <w:rPr>
          <w:rStyle w:val="Siln"/>
          <w:rFonts w:ascii="Arial" w:hAnsi="Arial" w:cs="Arial"/>
          <w:b w:val="0"/>
          <w:sz w:val="22"/>
          <w:szCs w:val="22"/>
        </w:rPr>
        <w:t>zhotovitele</w:t>
      </w:r>
      <w:r w:rsidR="00B20EC4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, </w:t>
      </w:r>
      <w:bookmarkStart w:id="3" w:name="_Ref368936589"/>
      <w:r w:rsidR="00B20EC4" w:rsidRPr="00A2712F">
        <w:rPr>
          <w:rStyle w:val="Siln"/>
          <w:rFonts w:ascii="Arial" w:hAnsi="Arial" w:cs="Arial"/>
          <w:b w:val="0"/>
          <w:sz w:val="22"/>
          <w:szCs w:val="22"/>
        </w:rPr>
        <w:t>m</w:t>
      </w:r>
      <w:r w:rsidR="00615ADA" w:rsidRPr="00A2712F">
        <w:rPr>
          <w:rStyle w:val="Siln"/>
          <w:rFonts w:ascii="Arial" w:hAnsi="Arial" w:cs="Arial"/>
          <w:b w:val="0"/>
          <w:sz w:val="22"/>
          <w:szCs w:val="22"/>
        </w:rPr>
        <w:t>ístem př</w:t>
      </w:r>
      <w:r w:rsidR="009D4FF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edání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="009D4FF6" w:rsidRPr="00A2712F">
        <w:rPr>
          <w:rStyle w:val="Siln"/>
          <w:rFonts w:ascii="Arial" w:hAnsi="Arial" w:cs="Arial"/>
          <w:b w:val="0"/>
          <w:sz w:val="22"/>
          <w:szCs w:val="22"/>
        </w:rPr>
        <w:t>a je sídlo objednatele.</w:t>
      </w:r>
      <w:bookmarkEnd w:id="3"/>
    </w:p>
    <w:p w14:paraId="6411638F" w14:textId="77777777" w:rsidR="00501B29" w:rsidRPr="00A2712F" w:rsidRDefault="00501B29" w:rsidP="00501B29">
      <w:pPr>
        <w:pStyle w:val="Bezmezer"/>
        <w:spacing w:line="276" w:lineRule="auto"/>
        <w:ind w:left="709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61E53B2" w14:textId="77777777" w:rsidR="00F87A5F" w:rsidRPr="00A2712F" w:rsidRDefault="00F87A5F" w:rsidP="00F87A5F">
      <w:pPr>
        <w:pStyle w:val="Bezmezer"/>
        <w:spacing w:line="276" w:lineRule="auto"/>
        <w:ind w:left="426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347DCFF9" w14:textId="77777777" w:rsidR="009A6A8B" w:rsidRPr="00A2712F" w:rsidRDefault="009A6A8B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lastRenderedPageBreak/>
        <w:br/>
        <w:t>Povinnosti smluvních stran</w:t>
      </w:r>
    </w:p>
    <w:p w14:paraId="59A0440B" w14:textId="77777777" w:rsidR="009A6A8B" w:rsidRPr="00A2712F" w:rsidRDefault="000B15D9" w:rsidP="00093FDF">
      <w:pPr>
        <w:pStyle w:val="Bezmezer"/>
        <w:numPr>
          <w:ilvl w:val="0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</w:t>
      </w:r>
      <w:r w:rsidR="009A6A8B" w:rsidRPr="00A2712F">
        <w:rPr>
          <w:rStyle w:val="Siln"/>
          <w:rFonts w:ascii="Arial" w:hAnsi="Arial" w:cs="Arial"/>
          <w:b w:val="0"/>
          <w:sz w:val="22"/>
          <w:szCs w:val="22"/>
        </w:rPr>
        <w:t>je povinen:</w:t>
      </w:r>
    </w:p>
    <w:p w14:paraId="745F49DC" w14:textId="77777777" w:rsidR="009A6A8B" w:rsidRPr="00A2712F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ři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lnění postupovat s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odbornou péčí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s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přihlédnutím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k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nejnovějším poznatkům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v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oboru; </w:t>
      </w:r>
    </w:p>
    <w:p w14:paraId="06A18465" w14:textId="77777777" w:rsidR="0044309B" w:rsidRPr="00A2712F" w:rsidRDefault="0044309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na výzvu Objednatele sdělit aktuální stav plnění předmětu této smlouvy dle čl. I. této smlouvy, písm. A)-G) a příloze č. 1;</w:t>
      </w:r>
    </w:p>
    <w:p w14:paraId="7D60D9C0" w14:textId="77777777" w:rsidR="009A6A8B" w:rsidRPr="00A2712F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 ukončení poskytování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lnění</w:t>
      </w:r>
      <w:r w:rsidR="007D02D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rátit objednateli veškeré dokumenty, nosiče dat a jiné věci, které v souvislosti s poskytováním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lnění od objednatele obdržel, pokud nebyly určeny ke spotřebování při poskytnutí </w:t>
      </w:r>
      <w:r w:rsidR="007D02DD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lnění;</w:t>
      </w:r>
    </w:p>
    <w:p w14:paraId="078E8A66" w14:textId="77777777" w:rsidR="009A6A8B" w:rsidRPr="00A2712F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nepoškozovat při poskytování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lnění zájmy objednatele a jednat tak, aby byla činností </w:t>
      </w:r>
      <w:r w:rsidR="00B23713" w:rsidRPr="00A2712F">
        <w:rPr>
          <w:rStyle w:val="Siln"/>
          <w:rFonts w:ascii="Arial" w:hAnsi="Arial" w:cs="Arial"/>
          <w:b w:val="0"/>
          <w:sz w:val="22"/>
          <w:szCs w:val="22"/>
        </w:rPr>
        <w:t>zhotovitele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co</w:t>
      </w:r>
      <w:r w:rsidR="002B4EE2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nejméně narušena běžná činnost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bjednatele;</w:t>
      </w:r>
    </w:p>
    <w:p w14:paraId="0260110C" w14:textId="77777777" w:rsidR="009A6A8B" w:rsidRPr="00A2712F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 případě nutnosti součinnosti objednatele sdělit objednateli požadavek na tuto součinnost nejpozději </w:t>
      </w:r>
      <w:r w:rsidR="003F6B48" w:rsidRPr="00A2712F">
        <w:rPr>
          <w:rStyle w:val="Siln"/>
          <w:rFonts w:ascii="Arial" w:hAnsi="Arial" w:cs="Arial"/>
          <w:b w:val="0"/>
          <w:sz w:val="22"/>
          <w:szCs w:val="22"/>
        </w:rPr>
        <w:t>3</w:t>
      </w:r>
      <w:r w:rsidR="007D02D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pracovní dny před poskytnutím této součinnosti</w:t>
      </w:r>
      <w:r w:rsidR="002C0FA0" w:rsidRPr="00A2712F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3A7AB05B" w14:textId="77777777" w:rsidR="002C0FA0" w:rsidRPr="00A2712F" w:rsidRDefault="002C0FA0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ajistit si podklady </w:t>
      </w:r>
      <w:r w:rsidR="007D02D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nad rámec čl. II této smlouvy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potřebné pro provedení Díla vlastními prostředky;</w:t>
      </w:r>
    </w:p>
    <w:p w14:paraId="0FCC7957" w14:textId="77777777" w:rsidR="002C0FA0" w:rsidRPr="00A2712F" w:rsidRDefault="002C0FA0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řídit se veškerými písemnými nebo ústními pokyny objednatele, pokud nejsou v rozporu se zněním smlouvy a příslušnými platnými právními předpisy. </w:t>
      </w:r>
    </w:p>
    <w:p w14:paraId="3257C6C3" w14:textId="77777777" w:rsidR="009A6A8B" w:rsidRPr="00A2712F" w:rsidRDefault="009A6A8B" w:rsidP="00093FD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C70FD9B" w14:textId="77777777" w:rsidR="009A6A8B" w:rsidRPr="00A2712F" w:rsidRDefault="009A6A8B" w:rsidP="00093FDF">
      <w:pPr>
        <w:pStyle w:val="Bezmezer"/>
        <w:numPr>
          <w:ilvl w:val="0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je povinen:</w:t>
      </w:r>
    </w:p>
    <w:p w14:paraId="45BE0A2F" w14:textId="77777777" w:rsidR="009A6A8B" w:rsidRPr="00A2712F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skytnout </w:t>
      </w:r>
      <w:r w:rsidR="00510CF6" w:rsidRPr="00A2712F">
        <w:rPr>
          <w:rStyle w:val="Siln"/>
          <w:rFonts w:ascii="Arial" w:hAnsi="Arial" w:cs="Arial"/>
          <w:b w:val="0"/>
          <w:sz w:val="22"/>
          <w:szCs w:val="22"/>
        </w:rPr>
        <w:t>zhotoviteli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součinnost nezbytnou pro řádné poskytování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lnění;</w:t>
      </w:r>
    </w:p>
    <w:p w14:paraId="2699960D" w14:textId="61C2E212" w:rsidR="009A6A8B" w:rsidRDefault="009A6A8B" w:rsidP="00093FDF">
      <w:pPr>
        <w:pStyle w:val="Bezmezer"/>
        <w:numPr>
          <w:ilvl w:val="1"/>
          <w:numId w:val="13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skytnout </w:t>
      </w:r>
      <w:r w:rsidR="00510CF6" w:rsidRPr="00A2712F">
        <w:rPr>
          <w:rStyle w:val="Siln"/>
          <w:rFonts w:ascii="Arial" w:hAnsi="Arial" w:cs="Arial"/>
          <w:b w:val="0"/>
          <w:sz w:val="22"/>
          <w:szCs w:val="22"/>
        </w:rPr>
        <w:t>zhotoviteli</w:t>
      </w:r>
      <w:r w:rsidR="003C795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dokumenty a informace </w:t>
      </w:r>
      <w:r w:rsidR="003C795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dle čl. II této smlouvy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nezbytné pro poskytování </w:t>
      </w:r>
      <w:r w:rsidR="001115F0" w:rsidRPr="00A2712F">
        <w:rPr>
          <w:rStyle w:val="Siln"/>
          <w:rFonts w:ascii="Arial" w:hAnsi="Arial" w:cs="Arial"/>
          <w:b w:val="0"/>
          <w:sz w:val="22"/>
          <w:szCs w:val="22"/>
        </w:rPr>
        <w:t>Plnění</w:t>
      </w:r>
      <w:r w:rsidR="000B15D9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0C67C268" w14:textId="77777777" w:rsidR="00501B29" w:rsidRPr="00A2712F" w:rsidRDefault="00501B29" w:rsidP="00501B29">
      <w:pPr>
        <w:pStyle w:val="Bezmezer"/>
        <w:spacing w:line="276" w:lineRule="auto"/>
        <w:ind w:left="144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D1E368E" w14:textId="77777777" w:rsidR="00B47A31" w:rsidRPr="00A2712F" w:rsidRDefault="00B47A3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4" w:name="_Ref368991813"/>
      <w:r w:rsidR="000B15D9" w:rsidRPr="00A2712F">
        <w:rPr>
          <w:rFonts w:cs="Arial"/>
          <w:szCs w:val="22"/>
          <w:u w:val="none"/>
        </w:rPr>
        <w:t>P</w:t>
      </w:r>
      <w:r w:rsidR="004E0081" w:rsidRPr="00A2712F">
        <w:rPr>
          <w:rFonts w:cs="Arial"/>
          <w:szCs w:val="22"/>
          <w:u w:val="none"/>
        </w:rPr>
        <w:t xml:space="preserve">řevzetí </w:t>
      </w:r>
      <w:r w:rsidR="000675F3" w:rsidRPr="00A2712F">
        <w:rPr>
          <w:rFonts w:cs="Arial"/>
          <w:szCs w:val="22"/>
          <w:u w:val="none"/>
        </w:rPr>
        <w:t>Díl</w:t>
      </w:r>
      <w:r w:rsidR="004E0081" w:rsidRPr="00A2712F">
        <w:rPr>
          <w:rFonts w:cs="Arial"/>
          <w:szCs w:val="22"/>
          <w:u w:val="none"/>
        </w:rPr>
        <w:t>a</w:t>
      </w:r>
      <w:bookmarkEnd w:id="4"/>
    </w:p>
    <w:p w14:paraId="3B1FCA84" w14:textId="3B4F296C" w:rsidR="0033429D" w:rsidRPr="00A2712F" w:rsidRDefault="0033429D" w:rsidP="0068496B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Zhotovitel je povinen 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 xml:space="preserve">předat řádně zhotovené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Dílo objednateli ke kontrole nejpozději do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18</w:t>
      </w:r>
      <w:r w:rsidR="00265185" w:rsidRPr="00A2712F">
        <w:rPr>
          <w:rFonts w:ascii="Arial" w:hAnsi="Arial" w:cs="Arial"/>
          <w:b w:val="0"/>
          <w:i w:val="0"/>
          <w:sz w:val="22"/>
          <w:szCs w:val="22"/>
        </w:rPr>
        <w:t>. 8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. 201</w:t>
      </w:r>
      <w:r w:rsidR="00265185" w:rsidRPr="00A2712F">
        <w:rPr>
          <w:rFonts w:ascii="Arial" w:hAnsi="Arial" w:cs="Arial"/>
          <w:b w:val="0"/>
          <w:i w:val="0"/>
          <w:sz w:val="22"/>
          <w:szCs w:val="22"/>
        </w:rPr>
        <w:t>7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.</w:t>
      </w:r>
      <w:r w:rsidR="000C457A">
        <w:rPr>
          <w:rFonts w:ascii="Arial" w:hAnsi="Arial" w:cs="Arial"/>
          <w:b w:val="0"/>
          <w:i w:val="0"/>
          <w:sz w:val="22"/>
          <w:szCs w:val="22"/>
        </w:rPr>
        <w:t xml:space="preserve"> Za řádně zhotovené D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>ílo j</w:t>
      </w:r>
      <w:r w:rsidR="000C457A">
        <w:rPr>
          <w:rFonts w:ascii="Arial" w:hAnsi="Arial" w:cs="Arial"/>
          <w:b w:val="0"/>
          <w:i w:val="0"/>
          <w:sz w:val="22"/>
          <w:szCs w:val="22"/>
        </w:rPr>
        <w:t>e možné považovat pouze takové D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>ílo, které netrpí vadami a obsahuje všechny vlastnosti a náležitosti, které jsou sjednány v této smlouvě.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O</w:t>
      </w:r>
      <w:r w:rsidR="00265185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předání Díla ke kontrole objednateli bude vyhotoven předávací protokol, který bude podepsán oběma smluvními stranami.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 xml:space="preserve"> Pokud objednatel do 5 pracovních dní písemně nezašle zhotoviteli připomínky, má se za to že Dílo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přebírá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 xml:space="preserve">, tj.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 xml:space="preserve">je 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>předané ze strany zhotovitele řádně, včas a v dohodnuté kvalitě.</w:t>
      </w:r>
    </w:p>
    <w:p w14:paraId="4DA8F734" w14:textId="77777777" w:rsidR="0068496B" w:rsidRPr="00A2712F" w:rsidRDefault="0068496B" w:rsidP="0068496B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Zhotovitel se zavazuje do </w:t>
      </w:r>
      <w:r w:rsidR="00D4023D" w:rsidRPr="00A2712F">
        <w:rPr>
          <w:rFonts w:ascii="Arial" w:hAnsi="Arial" w:cs="Arial"/>
          <w:b w:val="0"/>
          <w:i w:val="0"/>
          <w:sz w:val="22"/>
          <w:szCs w:val="22"/>
        </w:rPr>
        <w:t>5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pracovních dnů od doručení připomínek objednatele provést veškeré potřebné úpravy dle připomínek objednatele a takto upravené Dílo předat objednateli k 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převzetí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66206A25" w14:textId="77777777" w:rsidR="005B744A" w:rsidRPr="00A2712F" w:rsidRDefault="008B2D00" w:rsidP="005B744A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O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převzetí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celého Díla bude vyhotoven 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>protoko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o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převzetí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Díla potvrzující, že Dílo odpovídá zadání této smlouvy a případným připomínkám 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>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bjednatele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>.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68496B" w:rsidRPr="00A2712F">
        <w:rPr>
          <w:rFonts w:ascii="Arial" w:hAnsi="Arial" w:cs="Arial"/>
          <w:b w:val="0"/>
          <w:i w:val="0"/>
          <w:sz w:val="22"/>
          <w:szCs w:val="22"/>
        </w:rPr>
        <w:t xml:space="preserve">Tento protokol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bude následně podepsán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 xml:space="preserve"> oběma smluvními stranami. K převzetí Díla musí dojít nejpozději do </w:t>
      </w:r>
      <w:r w:rsidR="00385F46" w:rsidRPr="00A2712F">
        <w:rPr>
          <w:rFonts w:ascii="Arial" w:hAnsi="Arial" w:cs="Arial"/>
          <w:b w:val="0"/>
          <w:i w:val="0"/>
          <w:sz w:val="22"/>
          <w:szCs w:val="22"/>
        </w:rPr>
        <w:t>31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 xml:space="preserve">. </w:t>
      </w:r>
      <w:r w:rsidR="00385F46" w:rsidRPr="00A2712F">
        <w:rPr>
          <w:rFonts w:ascii="Arial" w:hAnsi="Arial" w:cs="Arial"/>
          <w:b w:val="0"/>
          <w:i w:val="0"/>
          <w:sz w:val="22"/>
          <w:szCs w:val="22"/>
        </w:rPr>
        <w:t>8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. 201</w:t>
      </w:r>
      <w:r w:rsidR="00385F46" w:rsidRPr="00A2712F">
        <w:rPr>
          <w:rFonts w:ascii="Arial" w:hAnsi="Arial" w:cs="Arial"/>
          <w:b w:val="0"/>
          <w:i w:val="0"/>
          <w:sz w:val="22"/>
          <w:szCs w:val="22"/>
        </w:rPr>
        <w:t>7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0494E8A2" w14:textId="77777777" w:rsidR="00604CE5" w:rsidRPr="00A2712F" w:rsidRDefault="00A23624" w:rsidP="009E77ED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Objednatel je oprávněn v</w:t>
      </w:r>
      <w:r w:rsidR="00117CEA" w:rsidRPr="00A2712F">
        <w:rPr>
          <w:rFonts w:ascii="Arial" w:hAnsi="Arial" w:cs="Arial"/>
          <w:b w:val="0"/>
          <w:i w:val="0"/>
          <w:sz w:val="22"/>
          <w:szCs w:val="22"/>
        </w:rPr>
        <w:t xml:space="preserve"> průběhu zpracování Díla 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z</w:t>
      </w:r>
      <w:r w:rsidR="00117CEA" w:rsidRPr="00A2712F">
        <w:rPr>
          <w:rFonts w:ascii="Arial" w:hAnsi="Arial" w:cs="Arial"/>
          <w:b w:val="0"/>
          <w:i w:val="0"/>
          <w:sz w:val="22"/>
          <w:szCs w:val="22"/>
        </w:rPr>
        <w:t>hotovitelem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svolat </w:t>
      </w:r>
      <w:r w:rsidR="000548C2" w:rsidRPr="00A2712F">
        <w:rPr>
          <w:rFonts w:ascii="Arial" w:hAnsi="Arial" w:cs="Arial"/>
          <w:b w:val="0"/>
          <w:i w:val="0"/>
          <w:sz w:val="22"/>
          <w:szCs w:val="22"/>
        </w:rPr>
        <w:t>maximálně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0548C2" w:rsidRPr="00A2712F">
        <w:rPr>
          <w:rFonts w:ascii="Arial" w:hAnsi="Arial" w:cs="Arial"/>
          <w:b w:val="0"/>
          <w:i w:val="0"/>
          <w:sz w:val="22"/>
          <w:szCs w:val="22"/>
        </w:rPr>
        <w:t>4</w:t>
      </w:r>
      <w:r w:rsidR="0017255E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kontrolní dny.</w:t>
      </w:r>
    </w:p>
    <w:p w14:paraId="5FAD4480" w14:textId="6BC2B27D" w:rsidR="00432FEF" w:rsidRPr="00A2712F" w:rsidRDefault="00432FEF" w:rsidP="009E77ED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Zhotovitel</w:t>
      </w:r>
      <w:r w:rsidR="000C457A">
        <w:rPr>
          <w:rFonts w:ascii="Arial" w:hAnsi="Arial" w:cs="Arial"/>
          <w:b w:val="0"/>
          <w:i w:val="0"/>
          <w:sz w:val="22"/>
          <w:szCs w:val="22"/>
        </w:rPr>
        <w:t xml:space="preserve"> předá D</w:t>
      </w:r>
      <w:r w:rsidR="007B027A" w:rsidRPr="00A2712F">
        <w:rPr>
          <w:rFonts w:ascii="Arial" w:hAnsi="Arial" w:cs="Arial"/>
          <w:b w:val="0"/>
          <w:i w:val="0"/>
          <w:sz w:val="22"/>
          <w:szCs w:val="22"/>
        </w:rPr>
        <w:t xml:space="preserve">ílo objednateli v počtu </w:t>
      </w:r>
      <w:r w:rsidR="00265185" w:rsidRPr="00A2712F">
        <w:rPr>
          <w:rFonts w:ascii="Arial" w:hAnsi="Arial" w:cs="Arial"/>
          <w:b w:val="0"/>
          <w:i w:val="0"/>
          <w:sz w:val="22"/>
          <w:szCs w:val="22"/>
        </w:rPr>
        <w:t>2</w:t>
      </w:r>
      <w:r w:rsidR="007B027A" w:rsidRPr="00A2712F">
        <w:rPr>
          <w:rFonts w:ascii="Arial" w:hAnsi="Arial" w:cs="Arial"/>
          <w:b w:val="0"/>
          <w:i w:val="0"/>
          <w:sz w:val="22"/>
          <w:szCs w:val="22"/>
        </w:rPr>
        <w:t xml:space="preserve"> paré v listinné formě a ve dvou vyhotovení  v digitální formě na paměťovém médiu (CD/DVD/flash disk), kde mapová část Díla bude odevzdána ve formátech dgn, nebo dxf, shp a pdf, textová část ve formátu doc a</w:t>
      </w:r>
      <w:r w:rsidR="000548C2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="007B027A" w:rsidRPr="00A2712F">
        <w:rPr>
          <w:rFonts w:ascii="Arial" w:hAnsi="Arial" w:cs="Arial"/>
          <w:b w:val="0"/>
          <w:i w:val="0"/>
          <w:sz w:val="22"/>
          <w:szCs w:val="22"/>
        </w:rPr>
        <w:t>pdf a tabulková část ve formátech xls a pdf.</w:t>
      </w:r>
    </w:p>
    <w:p w14:paraId="1529BE71" w14:textId="77777777" w:rsidR="0047411B" w:rsidRPr="00A2712F" w:rsidRDefault="0047411B" w:rsidP="009E77ED">
      <w:pPr>
        <w:pStyle w:val="Zkladntext"/>
        <w:numPr>
          <w:ilvl w:val="0"/>
          <w:numId w:val="16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bookmarkStart w:id="5" w:name="_Ref368985193"/>
      <w:bookmarkStart w:id="6" w:name="_Ref368985943"/>
      <w:r w:rsidRPr="00A2712F">
        <w:rPr>
          <w:rFonts w:ascii="Arial" w:hAnsi="Arial" w:cs="Arial"/>
          <w:b w:val="0"/>
          <w:i w:val="0"/>
          <w:sz w:val="22"/>
          <w:szCs w:val="22"/>
        </w:rPr>
        <w:t>Dílo bude předáno v sídle objednatele, kde jej převezme zástupce objednatele pro věci technické.</w:t>
      </w:r>
    </w:p>
    <w:bookmarkEnd w:id="5"/>
    <w:bookmarkEnd w:id="6"/>
    <w:p w14:paraId="7D7BA3A7" w14:textId="77777777" w:rsidR="00117CEA" w:rsidRPr="00A2712F" w:rsidRDefault="00117CEA" w:rsidP="00117CEA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B423D20" w14:textId="77777777" w:rsidR="00BF6578" w:rsidRPr="00A2712F" w:rsidRDefault="00BF6578" w:rsidP="00093FDF">
      <w:pPr>
        <w:pStyle w:val="Zkladntext"/>
        <w:spacing w:line="276" w:lineRule="auto"/>
        <w:ind w:left="360" w:firstLine="348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072FA70E" w14:textId="77777777" w:rsidR="004E0081" w:rsidRPr="00A2712F" w:rsidRDefault="004E0081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7" w:name="_Ref368992191"/>
      <w:r w:rsidRPr="00A2712F">
        <w:rPr>
          <w:rFonts w:cs="Arial"/>
          <w:szCs w:val="22"/>
          <w:u w:val="none"/>
        </w:rPr>
        <w:t>Vlastnické právo, právo užívání</w:t>
      </w:r>
      <w:bookmarkEnd w:id="7"/>
    </w:p>
    <w:p w14:paraId="4A2880ED" w14:textId="64EBEDEE" w:rsidR="00574F64" w:rsidRPr="00A2712F" w:rsidRDefault="004E0081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V případě, že součástí </w:t>
      </w:r>
      <w:r w:rsidR="0024276B" w:rsidRPr="00A2712F">
        <w:rPr>
          <w:rFonts w:ascii="Arial" w:hAnsi="Arial" w:cs="Arial"/>
          <w:b w:val="0"/>
          <w:i w:val="0"/>
          <w:sz w:val="22"/>
          <w:szCs w:val="22"/>
        </w:rPr>
        <w:t>nebo jedním z výstupů Plnění</w:t>
      </w:r>
      <w:r w:rsidR="00432FEF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zhotovitele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podle této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s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mlouvy </w:t>
      </w:r>
      <w:r w:rsidR="0024276B" w:rsidRPr="00A2712F">
        <w:rPr>
          <w:rFonts w:ascii="Arial" w:hAnsi="Arial" w:cs="Arial"/>
          <w:b w:val="0"/>
          <w:i w:val="0"/>
          <w:sz w:val="22"/>
          <w:szCs w:val="22"/>
        </w:rPr>
        <w:t>je poskytnutí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movit</w:t>
      </w:r>
      <w:r w:rsidR="0024276B" w:rsidRPr="00A2712F">
        <w:rPr>
          <w:rFonts w:ascii="Arial" w:hAnsi="Arial" w:cs="Arial"/>
          <w:b w:val="0"/>
          <w:i w:val="0"/>
          <w:sz w:val="22"/>
          <w:szCs w:val="22"/>
        </w:rPr>
        <w:t>ých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věc</w:t>
      </w:r>
      <w:r w:rsidR="0024276B" w:rsidRPr="00A2712F">
        <w:rPr>
          <w:rFonts w:ascii="Arial" w:hAnsi="Arial" w:cs="Arial"/>
          <w:b w:val="0"/>
          <w:i w:val="0"/>
          <w:sz w:val="22"/>
          <w:szCs w:val="22"/>
        </w:rPr>
        <w:t>í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, které se mají stát vlastnictvím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bjednatele, nabývá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bjednatel vlastnické právo k těmto věcem dnem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 xml:space="preserve">jejich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převzetí objednatelem </w:t>
      </w:r>
      <w:r w:rsidR="00F50C46" w:rsidRPr="00A2712F">
        <w:rPr>
          <w:rFonts w:ascii="Arial" w:hAnsi="Arial" w:cs="Arial"/>
          <w:b w:val="0"/>
          <w:i w:val="0"/>
          <w:sz w:val="22"/>
          <w:szCs w:val="22"/>
        </w:rPr>
        <w:t xml:space="preserve">podle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91813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Fonts w:ascii="Arial" w:hAnsi="Arial" w:cs="Arial"/>
          <w:b w:val="0"/>
          <w:i w:val="0"/>
          <w:sz w:val="22"/>
          <w:szCs w:val="22"/>
        </w:rPr>
        <w:t>Čl. V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F50C46" w:rsidRPr="00A2712F">
        <w:rPr>
          <w:rFonts w:ascii="Arial" w:hAnsi="Arial" w:cs="Arial"/>
          <w:b w:val="0"/>
          <w:i w:val="0"/>
          <w:sz w:val="22"/>
          <w:szCs w:val="22"/>
        </w:rPr>
        <w:t xml:space="preserve"> odst. </w:t>
      </w:r>
      <w:r w:rsidR="005B744A" w:rsidRPr="00A2712F">
        <w:rPr>
          <w:rFonts w:ascii="Arial" w:hAnsi="Arial" w:cs="Arial"/>
          <w:b w:val="0"/>
          <w:i w:val="0"/>
          <w:sz w:val="22"/>
          <w:szCs w:val="22"/>
        </w:rPr>
        <w:t>3</w:t>
      </w:r>
      <w:r w:rsidR="00F50C46" w:rsidRPr="00A2712F">
        <w:rPr>
          <w:rFonts w:ascii="Arial" w:hAnsi="Arial" w:cs="Arial"/>
          <w:b w:val="0"/>
          <w:i w:val="0"/>
          <w:sz w:val="22"/>
          <w:szCs w:val="22"/>
        </w:rPr>
        <w:t xml:space="preserve"> této smlouvy.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Do nabytí vlastnického práva uděluje zhotovitel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833D15" w:rsidRPr="00A2712F">
        <w:rPr>
          <w:rFonts w:ascii="Arial" w:hAnsi="Arial" w:cs="Arial"/>
          <w:b w:val="0"/>
          <w:i w:val="0"/>
          <w:sz w:val="22"/>
          <w:szCs w:val="22"/>
        </w:rPr>
        <w:t>objednateli právo tyto věci užívat v rozsahu a způsobem, který vyplývá z účelu této smlouvy.</w:t>
      </w:r>
    </w:p>
    <w:p w14:paraId="0EE6F0D2" w14:textId="77777777" w:rsidR="00833D15" w:rsidRPr="00A2712F" w:rsidRDefault="00833D15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V případě, že součástí plnění zhotovitele podle této smlouvy je plnění, které je považované </w:t>
      </w:r>
      <w:r w:rsidR="00BE3AC6" w:rsidRPr="00A2712F">
        <w:rPr>
          <w:rFonts w:ascii="Arial" w:hAnsi="Arial" w:cs="Arial"/>
          <w:b w:val="0"/>
          <w:i w:val="0"/>
          <w:sz w:val="22"/>
          <w:szCs w:val="22"/>
        </w:rPr>
        <w:t>ve smyslu zákona č. 121/2000 Sb., o právu autorském, o právech souvisejících s právem autorským a o změně některých zákonů (autorský zákon), ve znění pozdějších předpisů (dále jen „</w:t>
      </w:r>
      <w:r w:rsidR="00BE3AC6" w:rsidRPr="00A2712F">
        <w:rPr>
          <w:rFonts w:ascii="Arial" w:hAnsi="Arial" w:cs="Arial"/>
          <w:i w:val="0"/>
          <w:sz w:val="22"/>
          <w:szCs w:val="22"/>
        </w:rPr>
        <w:t>autorský zákon</w:t>
      </w:r>
      <w:r w:rsidR="00BE3AC6" w:rsidRPr="00A2712F">
        <w:rPr>
          <w:rFonts w:ascii="Arial" w:hAnsi="Arial" w:cs="Arial"/>
          <w:b w:val="0"/>
          <w:i w:val="0"/>
          <w:sz w:val="22"/>
          <w:szCs w:val="22"/>
        </w:rPr>
        <w:t>“)</w:t>
      </w:r>
      <w:r w:rsidR="00CF2137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za autorské 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="00807899" w:rsidRPr="00A2712F">
        <w:rPr>
          <w:rFonts w:ascii="Arial" w:hAnsi="Arial" w:cs="Arial"/>
          <w:b w:val="0"/>
          <w:i w:val="0"/>
          <w:sz w:val="22"/>
          <w:szCs w:val="22"/>
        </w:rPr>
        <w:t xml:space="preserve"> (dále jen „</w:t>
      </w:r>
      <w:r w:rsidR="00807899" w:rsidRPr="00A2712F">
        <w:rPr>
          <w:rFonts w:ascii="Arial" w:hAnsi="Arial" w:cs="Arial"/>
          <w:i w:val="0"/>
          <w:sz w:val="22"/>
          <w:szCs w:val="22"/>
        </w:rPr>
        <w:t xml:space="preserve">autorské </w:t>
      </w:r>
      <w:r w:rsidR="00A63EE8" w:rsidRPr="00A2712F">
        <w:rPr>
          <w:rFonts w:ascii="Arial" w:hAnsi="Arial" w:cs="Arial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i w:val="0"/>
          <w:sz w:val="22"/>
          <w:szCs w:val="22"/>
        </w:rPr>
        <w:t>ílo</w:t>
      </w:r>
      <w:r w:rsidR="00807899" w:rsidRPr="00A2712F">
        <w:rPr>
          <w:rFonts w:ascii="Arial" w:hAnsi="Arial" w:cs="Arial"/>
          <w:b w:val="0"/>
          <w:i w:val="0"/>
          <w:sz w:val="22"/>
          <w:szCs w:val="22"/>
        </w:rPr>
        <w:t>“)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, uděluje zhotovitel objednateli oprávnění t</w:t>
      </w:r>
      <w:r w:rsidR="00BE3AC6" w:rsidRPr="00A2712F">
        <w:rPr>
          <w:rFonts w:ascii="Arial" w:hAnsi="Arial" w:cs="Arial"/>
          <w:b w:val="0"/>
          <w:i w:val="0"/>
          <w:sz w:val="22"/>
          <w:szCs w:val="22"/>
        </w:rPr>
        <w:t>oto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66B9F" w:rsidRPr="00A2712F">
        <w:rPr>
          <w:rFonts w:ascii="Arial" w:hAnsi="Arial" w:cs="Arial"/>
          <w:b w:val="0"/>
          <w:i w:val="0"/>
          <w:sz w:val="22"/>
          <w:szCs w:val="22"/>
        </w:rPr>
        <w:t>autorsk</w:t>
      </w:r>
      <w:r w:rsidR="00BE3AC6" w:rsidRPr="00A2712F">
        <w:rPr>
          <w:rFonts w:ascii="Arial" w:hAnsi="Arial" w:cs="Arial"/>
          <w:b w:val="0"/>
          <w:i w:val="0"/>
          <w:sz w:val="22"/>
          <w:szCs w:val="22"/>
        </w:rPr>
        <w:t xml:space="preserve">é 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="00B66B9F" w:rsidRPr="00A2712F">
        <w:rPr>
          <w:rFonts w:ascii="Arial" w:hAnsi="Arial" w:cs="Arial"/>
          <w:b w:val="0"/>
          <w:i w:val="0"/>
          <w:sz w:val="22"/>
          <w:szCs w:val="22"/>
        </w:rPr>
        <w:t xml:space="preserve"> užívat za podmínek sjednaných v</w:t>
      </w:r>
      <w:r w:rsidR="00024891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="00B66B9F" w:rsidRPr="00A2712F">
        <w:rPr>
          <w:rFonts w:ascii="Arial" w:hAnsi="Arial" w:cs="Arial"/>
          <w:b w:val="0"/>
          <w:i w:val="0"/>
          <w:sz w:val="22"/>
          <w:szCs w:val="22"/>
        </w:rPr>
        <w:t>tomto</w:t>
      </w:r>
      <w:r w:rsidR="00024891" w:rsidRPr="00A2712F">
        <w:rPr>
          <w:rFonts w:ascii="Arial" w:hAnsi="Arial" w:cs="Arial"/>
          <w:b w:val="0"/>
          <w:i w:val="0"/>
          <w:sz w:val="22"/>
          <w:szCs w:val="22"/>
        </w:rPr>
        <w:t xml:space="preserve"> Čl. V</w:t>
      </w:r>
      <w:r w:rsidR="00580D19" w:rsidRPr="00A2712F">
        <w:rPr>
          <w:rFonts w:ascii="Arial" w:hAnsi="Arial" w:cs="Arial"/>
          <w:b w:val="0"/>
          <w:i w:val="0"/>
          <w:sz w:val="22"/>
          <w:szCs w:val="22"/>
        </w:rPr>
        <w:t>I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="00B66B9F" w:rsidRPr="00A2712F">
        <w:rPr>
          <w:rFonts w:ascii="Arial" w:hAnsi="Arial" w:cs="Arial"/>
          <w:b w:val="0"/>
          <w:i w:val="0"/>
          <w:sz w:val="22"/>
          <w:szCs w:val="22"/>
        </w:rPr>
        <w:t>smlouvy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 xml:space="preserve"> a to od okamžiku převzetí součásti 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>Plnění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 xml:space="preserve">, která příslušné autorské 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 xml:space="preserve"> obsahuje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 xml:space="preserve"> objednatelem</w:t>
      </w:r>
      <w:r w:rsidR="00C86276" w:rsidRPr="00A2712F">
        <w:rPr>
          <w:rFonts w:ascii="Arial" w:hAnsi="Arial" w:cs="Arial"/>
          <w:b w:val="0"/>
          <w:i w:val="0"/>
          <w:sz w:val="22"/>
          <w:szCs w:val="22"/>
        </w:rPr>
        <w:t>,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 xml:space="preserve"> do té doby je objednatel oprávněn autorské </w:t>
      </w:r>
      <w:r w:rsidR="00A63EE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 xml:space="preserve"> užít v rozsahu a způsobem nezbytným k převzetí</w:t>
      </w:r>
      <w:r w:rsidR="00A15B15" w:rsidRPr="00A2712F">
        <w:rPr>
          <w:rFonts w:ascii="Arial" w:hAnsi="Arial" w:cs="Arial"/>
          <w:b w:val="0"/>
          <w:i w:val="0"/>
          <w:sz w:val="22"/>
          <w:szCs w:val="22"/>
        </w:rPr>
        <w:t xml:space="preserve"> příslušné součásti P</w:t>
      </w:r>
      <w:r w:rsidR="00CB673A" w:rsidRPr="00A2712F">
        <w:rPr>
          <w:rFonts w:ascii="Arial" w:hAnsi="Arial" w:cs="Arial"/>
          <w:b w:val="0"/>
          <w:i w:val="0"/>
          <w:sz w:val="22"/>
          <w:szCs w:val="22"/>
        </w:rPr>
        <w:t>lnění.</w:t>
      </w:r>
    </w:p>
    <w:p w14:paraId="4CB17145" w14:textId="77777777" w:rsidR="00BF6AAB" w:rsidRPr="00A2712F" w:rsidRDefault="00BF6AAB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Objednatel je oprávněn od okamžiku účinnosti poskytnutí licence k autorskému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u užívat toto autorské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v rozsahu, v jakém uzná za nezbytné, vhodné či přiměřené s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ohledem na účel tét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s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mlouvy. Pro vyloučení pochybností to znamená, že objednatel je s ohledem na účel tét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s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mlouvy oprávněn užívat autorské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v neomezeném množstevním a územním rozsahu, a to všemi v úvahu přicházejícími způsoby a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s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časovým rozsahem omezeným pouze dobou trvání majetkových autorských práv k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takovémuto autorskému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u. Součástí licence je neomezené oprávnění objednatele provádět jakékoliv modifikace, úpravy, změny autorskéh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a a dle svého uvážení do něj zasahovat, zapracovávat do dalších autorských děl, zařazovat do databází apod., a</w:t>
      </w:r>
      <w:r w:rsidR="00F81A04" w:rsidRPr="00A2712F">
        <w:rPr>
          <w:rFonts w:ascii="Arial" w:hAnsi="Arial" w:cs="Arial"/>
          <w:b w:val="0"/>
          <w:i w:val="0"/>
          <w:sz w:val="22"/>
          <w:szCs w:val="22"/>
        </w:rPr>
        <w:t> 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to přímo nebo prostřednictvím třetích osob. Objednatel je bez potřeby jakéhokoliv dalšího svolení zhotovitele oprávněn udělit třetí osobě podlicenci k užití autorskéh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a nebo svoje oprávnění k užití autorskéh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a třetí osobě postoupit, avšak pouze za předpokladu, že tím bude docházet k užití autorskéh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a v souladu s účelem, pro který bylo autorské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o</w:t>
      </w:r>
      <w:r w:rsidR="0044309B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vytvořeno. Licence k autorskému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d</w:t>
      </w:r>
      <w:r w:rsidR="000675F3" w:rsidRPr="00A2712F">
        <w:rPr>
          <w:rFonts w:ascii="Arial" w:hAnsi="Arial" w:cs="Arial"/>
          <w:b w:val="0"/>
          <w:i w:val="0"/>
          <w:sz w:val="22"/>
          <w:szCs w:val="22"/>
        </w:rPr>
        <w:t>íl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u je poskytována jako výhradní. Objednatel není povinen licenci využít.</w:t>
      </w:r>
    </w:p>
    <w:p w14:paraId="4E533AC2" w14:textId="77777777" w:rsidR="006D55C2" w:rsidRPr="00A2712F" w:rsidRDefault="006D55C2" w:rsidP="00093FDF">
      <w:pPr>
        <w:pStyle w:val="Zkladntext"/>
        <w:numPr>
          <w:ilvl w:val="0"/>
          <w:numId w:val="12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Udělení licence nelze ze strany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zhotovitele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vypovědět a její účinnost trvá i po skončení účinnosti této </w:t>
      </w:r>
      <w:r w:rsidR="00FE09F8" w:rsidRPr="00A2712F">
        <w:rPr>
          <w:rFonts w:ascii="Arial" w:hAnsi="Arial" w:cs="Arial"/>
          <w:b w:val="0"/>
          <w:i w:val="0"/>
          <w:sz w:val="22"/>
          <w:szCs w:val="22"/>
        </w:rPr>
        <w:t>s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mlouvy, nedohodnou-li se smluvní strany výslovně jinak.</w:t>
      </w:r>
    </w:p>
    <w:p w14:paraId="6A020462" w14:textId="77777777" w:rsidR="006D55C2" w:rsidRPr="00A2712F" w:rsidRDefault="006D55C2" w:rsidP="00093FDF">
      <w:pPr>
        <w:numPr>
          <w:ilvl w:val="0"/>
          <w:numId w:val="1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Odměna za poskytnutí, zprostředkování nebo postoupení licence k autors</w:t>
      </w:r>
      <w:r w:rsidR="00425F20" w:rsidRPr="00A2712F">
        <w:rPr>
          <w:rFonts w:ascii="Arial" w:hAnsi="Arial" w:cs="Arial"/>
          <w:sz w:val="22"/>
          <w:szCs w:val="22"/>
        </w:rPr>
        <w:t xml:space="preserve">kému </w:t>
      </w:r>
      <w:r w:rsidR="0088005F" w:rsidRPr="00A2712F">
        <w:rPr>
          <w:rFonts w:ascii="Arial" w:hAnsi="Arial" w:cs="Arial"/>
          <w:sz w:val="22"/>
          <w:szCs w:val="22"/>
        </w:rPr>
        <w:t>d</w:t>
      </w:r>
      <w:r w:rsidR="000675F3" w:rsidRPr="00A2712F">
        <w:rPr>
          <w:rFonts w:ascii="Arial" w:hAnsi="Arial" w:cs="Arial"/>
          <w:sz w:val="22"/>
          <w:szCs w:val="22"/>
        </w:rPr>
        <w:t>íl</w:t>
      </w:r>
      <w:r w:rsidR="00425F20" w:rsidRPr="00A2712F">
        <w:rPr>
          <w:rFonts w:ascii="Arial" w:hAnsi="Arial" w:cs="Arial"/>
          <w:sz w:val="22"/>
          <w:szCs w:val="22"/>
        </w:rPr>
        <w:t xml:space="preserve">u je zahrnuta v ceně za </w:t>
      </w:r>
      <w:r w:rsidR="0088005F" w:rsidRPr="00A2712F">
        <w:rPr>
          <w:rFonts w:ascii="Arial" w:hAnsi="Arial" w:cs="Arial"/>
          <w:sz w:val="22"/>
          <w:szCs w:val="22"/>
        </w:rPr>
        <w:t>poskytnutí Plnění</w:t>
      </w:r>
      <w:r w:rsidR="00425F20" w:rsidRPr="00A2712F">
        <w:rPr>
          <w:rFonts w:ascii="Arial" w:hAnsi="Arial" w:cs="Arial"/>
          <w:sz w:val="22"/>
          <w:szCs w:val="22"/>
        </w:rPr>
        <w:t xml:space="preserve"> dle této smlouvy.</w:t>
      </w:r>
    </w:p>
    <w:p w14:paraId="6A6F109F" w14:textId="77777777" w:rsidR="00CB673A" w:rsidRPr="00A2712F" w:rsidRDefault="00CB673A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1DD889E" w14:textId="77777777" w:rsidR="00883D5F" w:rsidRPr="00A2712F" w:rsidRDefault="00883D5F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8" w:name="_Ref369001345"/>
      <w:bookmarkStart w:id="9" w:name="_Ref368993045"/>
      <w:r w:rsidRPr="00A2712F">
        <w:rPr>
          <w:rFonts w:cs="Arial"/>
          <w:szCs w:val="22"/>
          <w:u w:val="none"/>
        </w:rPr>
        <w:t>Cena</w:t>
      </w:r>
      <w:bookmarkEnd w:id="8"/>
      <w:bookmarkEnd w:id="9"/>
    </w:p>
    <w:p w14:paraId="6ACEDB9B" w14:textId="77777777" w:rsidR="0047411B" w:rsidRPr="00A2712F" w:rsidRDefault="008C69A5" w:rsidP="0047411B">
      <w:pPr>
        <w:pStyle w:val="Zkladntext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Zhotoviteli náleží za poskytování Plnění </w:t>
      </w:r>
      <w:r w:rsidR="000975B7" w:rsidRPr="00A2712F">
        <w:rPr>
          <w:rFonts w:ascii="Arial" w:hAnsi="Arial" w:cs="Arial"/>
          <w:b w:val="0"/>
          <w:i w:val="0"/>
          <w:sz w:val="22"/>
          <w:szCs w:val="22"/>
        </w:rPr>
        <w:t>odměna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v následující výši:</w:t>
      </w:r>
    </w:p>
    <w:p w14:paraId="1CCBAAB8" w14:textId="77777777" w:rsidR="0047411B" w:rsidRPr="00A2712F" w:rsidRDefault="0047411B" w:rsidP="00CF2137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4C610D6A" w14:textId="791CC153" w:rsidR="00B745E4" w:rsidRPr="00A2712F" w:rsidRDefault="00083100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Celková c</w:t>
      </w:r>
      <w:r w:rsidR="00B745E4" w:rsidRPr="00A2712F">
        <w:rPr>
          <w:rFonts w:ascii="Arial" w:hAnsi="Arial" w:cs="Arial"/>
          <w:b w:val="0"/>
          <w:i w:val="0"/>
          <w:sz w:val="22"/>
          <w:szCs w:val="22"/>
        </w:rPr>
        <w:t>ena</w:t>
      </w:r>
      <w:r w:rsidR="0078708A">
        <w:rPr>
          <w:rFonts w:ascii="Arial" w:hAnsi="Arial" w:cs="Arial"/>
          <w:b w:val="0"/>
          <w:i w:val="0"/>
          <w:sz w:val="22"/>
          <w:szCs w:val="22"/>
        </w:rPr>
        <w:t xml:space="preserve"> za provedení Díla bez DPH  819.000</w:t>
      </w:r>
      <w:r w:rsidR="00B745E4" w:rsidRPr="00A2712F">
        <w:rPr>
          <w:rFonts w:ascii="Arial" w:hAnsi="Arial" w:cs="Arial"/>
          <w:b w:val="0"/>
          <w:i w:val="0"/>
          <w:sz w:val="22"/>
          <w:szCs w:val="22"/>
        </w:rPr>
        <w:t xml:space="preserve"> Kč </w:t>
      </w:r>
    </w:p>
    <w:p w14:paraId="424C7AAB" w14:textId="0268782D" w:rsidR="00B745E4" w:rsidRPr="00A2712F" w:rsidRDefault="00B745E4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        </w:t>
      </w:r>
      <w:r w:rsidR="00580D19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580D19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580D19" w:rsidRPr="00A2712F">
        <w:rPr>
          <w:rFonts w:ascii="Arial" w:hAnsi="Arial" w:cs="Arial"/>
          <w:b w:val="0"/>
          <w:i w:val="0"/>
          <w:sz w:val="22"/>
          <w:szCs w:val="22"/>
        </w:rPr>
        <w:tab/>
      </w:r>
      <w:r w:rsidR="00C86276" w:rsidRPr="00A2712F">
        <w:rPr>
          <w:rFonts w:ascii="Arial" w:hAnsi="Arial" w:cs="Arial"/>
          <w:b w:val="0"/>
          <w:i w:val="0"/>
          <w:sz w:val="22"/>
          <w:szCs w:val="22"/>
        </w:rPr>
        <w:tab/>
        <w:t xml:space="preserve">      </w:t>
      </w:r>
      <w:r w:rsidR="0078708A">
        <w:rPr>
          <w:rFonts w:ascii="Arial" w:hAnsi="Arial" w:cs="Arial"/>
          <w:b w:val="0"/>
          <w:i w:val="0"/>
          <w:sz w:val="22"/>
          <w:szCs w:val="22"/>
        </w:rPr>
        <w:t xml:space="preserve">  DPH  171.990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Kč </w:t>
      </w:r>
    </w:p>
    <w:p w14:paraId="0B0ABFD3" w14:textId="07438DF8" w:rsidR="00B745E4" w:rsidRPr="00A2712F" w:rsidRDefault="00083100" w:rsidP="0047411B">
      <w:pPr>
        <w:pStyle w:val="Zkladntext"/>
        <w:spacing w:line="276" w:lineRule="auto"/>
        <w:ind w:firstLine="426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t>Celková c</w:t>
      </w:r>
      <w:r w:rsidR="00B745E4" w:rsidRPr="00A2712F">
        <w:rPr>
          <w:rFonts w:ascii="Arial" w:hAnsi="Arial" w:cs="Arial"/>
          <w:b w:val="0"/>
          <w:i w:val="0"/>
          <w:sz w:val="22"/>
          <w:szCs w:val="22"/>
        </w:rPr>
        <w:t xml:space="preserve">ena za provedení Díla vč. DPH  </w:t>
      </w:r>
      <w:r w:rsidR="0078708A">
        <w:rPr>
          <w:rFonts w:ascii="Arial" w:hAnsi="Arial" w:cs="Arial"/>
          <w:b w:val="0"/>
          <w:i w:val="0"/>
          <w:sz w:val="22"/>
          <w:szCs w:val="22"/>
        </w:rPr>
        <w:t xml:space="preserve">  990.990 </w:t>
      </w:r>
      <w:r w:rsidR="00B745E4" w:rsidRPr="00A2712F">
        <w:rPr>
          <w:rFonts w:ascii="Arial" w:hAnsi="Arial" w:cs="Arial"/>
          <w:b w:val="0"/>
          <w:i w:val="0"/>
          <w:sz w:val="22"/>
          <w:szCs w:val="22"/>
        </w:rPr>
        <w:t>Kč</w:t>
      </w:r>
    </w:p>
    <w:p w14:paraId="366DC2FE" w14:textId="77777777" w:rsidR="00580D19" w:rsidRPr="00A2712F" w:rsidRDefault="00580D19" w:rsidP="00093FDF">
      <w:pPr>
        <w:pStyle w:val="Zkladntext"/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2BDE4CBD" w14:textId="77777777" w:rsidR="00615ADA" w:rsidRPr="00A2712F" w:rsidRDefault="00057F47" w:rsidP="00093FDF">
      <w:pPr>
        <w:pStyle w:val="Zkladntext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 w:val="0"/>
          <w:i w:val="0"/>
          <w:sz w:val="22"/>
          <w:szCs w:val="22"/>
        </w:rPr>
      </w:pPr>
      <w:r w:rsidRPr="00A2712F">
        <w:rPr>
          <w:rFonts w:ascii="Arial" w:hAnsi="Arial" w:cs="Arial"/>
          <w:b w:val="0"/>
          <w:i w:val="0"/>
          <w:sz w:val="22"/>
          <w:szCs w:val="22"/>
        </w:rPr>
        <w:lastRenderedPageBreak/>
        <w:t xml:space="preserve">Cena </w:t>
      </w:r>
      <w:r w:rsidR="00814807" w:rsidRPr="00A2712F">
        <w:rPr>
          <w:rFonts w:ascii="Arial" w:hAnsi="Arial" w:cs="Arial"/>
          <w:b w:val="0"/>
          <w:i w:val="0"/>
          <w:sz w:val="22"/>
          <w:szCs w:val="22"/>
        </w:rPr>
        <w:t>Díla</w:t>
      </w:r>
      <w:r w:rsidR="00A00311" w:rsidRPr="00A2712F">
        <w:rPr>
          <w:rFonts w:ascii="Arial" w:hAnsi="Arial" w:cs="Arial"/>
          <w:b w:val="0"/>
          <w:i w:val="0"/>
          <w:sz w:val="22"/>
          <w:szCs w:val="22"/>
        </w:rPr>
        <w:t xml:space="preserve"> je stanovena</w:t>
      </w:r>
      <w:r w:rsidRPr="00A2712F">
        <w:rPr>
          <w:rFonts w:ascii="Arial" w:hAnsi="Arial" w:cs="Arial"/>
          <w:b w:val="0"/>
          <w:i w:val="0"/>
          <w:sz w:val="22"/>
          <w:szCs w:val="22"/>
        </w:rPr>
        <w:t xml:space="preserve"> j</w:t>
      </w:r>
      <w:r w:rsidR="008417DB" w:rsidRPr="00A2712F">
        <w:rPr>
          <w:rFonts w:ascii="Arial" w:hAnsi="Arial" w:cs="Arial"/>
          <w:b w:val="0"/>
          <w:i w:val="0"/>
          <w:sz w:val="22"/>
          <w:szCs w:val="22"/>
        </w:rPr>
        <w:t>ako</w:t>
      </w:r>
      <w:r w:rsidR="00580D19" w:rsidRPr="00A2712F">
        <w:rPr>
          <w:rFonts w:ascii="Arial" w:hAnsi="Arial" w:cs="Arial"/>
          <w:b w:val="0"/>
          <w:i w:val="0"/>
          <w:sz w:val="22"/>
          <w:szCs w:val="22"/>
        </w:rPr>
        <w:t xml:space="preserve"> </w:t>
      </w:r>
      <w:r w:rsidR="00B12387" w:rsidRPr="00A2712F">
        <w:rPr>
          <w:rFonts w:ascii="Arial" w:hAnsi="Arial" w:cs="Arial"/>
          <w:b w:val="0"/>
          <w:i w:val="0"/>
          <w:sz w:val="22"/>
          <w:szCs w:val="22"/>
        </w:rPr>
        <w:t xml:space="preserve">nejvýše přípustná a 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nepřekročitelná</w:t>
      </w:r>
      <w:r w:rsidR="00B12387" w:rsidRPr="00A2712F">
        <w:rPr>
          <w:rFonts w:ascii="Arial" w:hAnsi="Arial" w:cs="Arial"/>
          <w:b w:val="0"/>
          <w:i w:val="0"/>
          <w:sz w:val="22"/>
          <w:szCs w:val="22"/>
        </w:rPr>
        <w:t>, s výjimkou zákonné změny výše sazby DPH</w:t>
      </w:r>
      <w:r w:rsidR="00DA5F88" w:rsidRPr="00A2712F">
        <w:rPr>
          <w:rFonts w:ascii="Arial" w:hAnsi="Arial" w:cs="Arial"/>
          <w:b w:val="0"/>
          <w:i w:val="0"/>
          <w:sz w:val="22"/>
          <w:szCs w:val="22"/>
        </w:rPr>
        <w:t>, a zahrnuje veškeré náklady zhotovitele související s poskytnutím Plnění</w:t>
      </w:r>
      <w:r w:rsidR="007B027A" w:rsidRPr="00A2712F">
        <w:rPr>
          <w:rFonts w:ascii="Arial" w:hAnsi="Arial" w:cs="Arial"/>
          <w:b w:val="0"/>
          <w:i w:val="0"/>
          <w:sz w:val="22"/>
          <w:szCs w:val="22"/>
        </w:rPr>
        <w:t xml:space="preserve"> a jeho předání objednateli</w:t>
      </w:r>
      <w:r w:rsidRPr="00A2712F">
        <w:rPr>
          <w:rFonts w:ascii="Arial" w:hAnsi="Arial" w:cs="Arial"/>
          <w:b w:val="0"/>
          <w:i w:val="0"/>
          <w:sz w:val="22"/>
          <w:szCs w:val="22"/>
        </w:rPr>
        <w:t>.</w:t>
      </w:r>
    </w:p>
    <w:p w14:paraId="0A32A68F" w14:textId="77777777" w:rsidR="007B027A" w:rsidRPr="00A2712F" w:rsidRDefault="007B027A" w:rsidP="007B027A">
      <w:pPr>
        <w:pStyle w:val="Zkladntext"/>
        <w:spacing w:line="276" w:lineRule="auto"/>
        <w:ind w:left="720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542C82C1" w14:textId="77777777" w:rsidR="00A96054" w:rsidRPr="00A2712F" w:rsidRDefault="00A96054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10" w:name="_Ref368988841"/>
      <w:r w:rsidRPr="00A2712F">
        <w:rPr>
          <w:rFonts w:cs="Arial"/>
          <w:szCs w:val="22"/>
          <w:u w:val="none"/>
        </w:rPr>
        <w:t>Platební podmínky a fakturace</w:t>
      </w:r>
      <w:bookmarkEnd w:id="10"/>
    </w:p>
    <w:p w14:paraId="4AA118E7" w14:textId="77777777" w:rsidR="0032540B" w:rsidRPr="00A2712F" w:rsidRDefault="0032540B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je povinen uhradit zhotoviteli cenu</w:t>
      </w:r>
      <w:r w:rsidR="00FB165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za provedení Díl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jen po řádném předání a převzetí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a dle</w:t>
      </w:r>
      <w:r w:rsidR="00F800F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Čl. V</w:t>
      </w:r>
      <w:r w:rsidR="0047411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této smlouvy, a to na základě daňového dokladu vystaveného zhotovitelem (dále jen „</w:t>
      </w:r>
      <w:r w:rsidRPr="00A2712F">
        <w:rPr>
          <w:rStyle w:val="Siln"/>
          <w:rFonts w:ascii="Arial" w:hAnsi="Arial" w:cs="Arial"/>
          <w:sz w:val="22"/>
          <w:szCs w:val="22"/>
        </w:rPr>
        <w:t>faktur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“).</w:t>
      </w:r>
    </w:p>
    <w:p w14:paraId="21453A40" w14:textId="77777777" w:rsidR="004E2109" w:rsidRPr="00A2712F" w:rsidRDefault="004E210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Faktura musí obsahovat veškeré náležitosti účetního dokladu stanovené v § 28 zákona č. 235/2004 Sb., o dani z přidané hodnoty, ve znění pozdějších předpisů. Nebude-li </w:t>
      </w:r>
      <w:r w:rsidR="00F6564A" w:rsidRPr="00A2712F">
        <w:rPr>
          <w:rStyle w:val="Siln"/>
          <w:rFonts w:ascii="Arial" w:hAnsi="Arial" w:cs="Arial"/>
          <w:b w:val="0"/>
          <w:sz w:val="22"/>
          <w:szCs w:val="22"/>
        </w:rPr>
        <w:t>faktur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bsahovat stanovené náležitosti, je objednatel oprávněn </w:t>
      </w:r>
      <w:r w:rsidR="00F6564A" w:rsidRPr="00A2712F">
        <w:rPr>
          <w:rStyle w:val="Siln"/>
          <w:rFonts w:ascii="Arial" w:hAnsi="Arial" w:cs="Arial"/>
          <w:b w:val="0"/>
          <w:sz w:val="22"/>
          <w:szCs w:val="22"/>
        </w:rPr>
        <w:t>ji</w:t>
      </w:r>
      <w:r w:rsidR="00C8627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F6564A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i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vrátit</w:t>
      </w:r>
      <w:r w:rsidR="00C8627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k</w:t>
      </w:r>
      <w:r w:rsidR="00461A55" w:rsidRPr="00A2712F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přepracování. V tomto případě neplatí původní lhůta splatnosti, ale lhůta splatnosti běží znovu ode dne doručení nově vystavené faktury.</w:t>
      </w:r>
    </w:p>
    <w:p w14:paraId="77D8650A" w14:textId="77777777" w:rsidR="00192E89" w:rsidRPr="00A2712F" w:rsidRDefault="00192E8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1" w:name="_Ref368988843"/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Faktura je splatná do </w:t>
      </w:r>
      <w:r w:rsidR="001E3595" w:rsidRPr="00A2712F">
        <w:rPr>
          <w:rStyle w:val="Siln"/>
          <w:rFonts w:ascii="Arial" w:hAnsi="Arial" w:cs="Arial"/>
          <w:b w:val="0"/>
          <w:sz w:val="22"/>
          <w:szCs w:val="22"/>
        </w:rPr>
        <w:t>30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dnů po její</w:t>
      </w:r>
      <w:r w:rsidR="0079526E" w:rsidRPr="00A2712F">
        <w:rPr>
          <w:rStyle w:val="Siln"/>
          <w:rFonts w:ascii="Arial" w:hAnsi="Arial" w:cs="Arial"/>
          <w:b w:val="0"/>
          <w:sz w:val="22"/>
          <w:szCs w:val="22"/>
        </w:rPr>
        <w:t>m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bdržení objednatelem.</w:t>
      </w:r>
      <w:bookmarkEnd w:id="11"/>
    </w:p>
    <w:p w14:paraId="43A92EE3" w14:textId="77777777" w:rsidR="00192E89" w:rsidRPr="00A2712F" w:rsidRDefault="00192E89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neposkytne zhotoviteli zálohy.</w:t>
      </w:r>
    </w:p>
    <w:p w14:paraId="4C7896DA" w14:textId="72546A72" w:rsidR="00192E89" w:rsidRPr="00A2712F" w:rsidRDefault="006A6193" w:rsidP="00093FDF">
      <w:pPr>
        <w:pStyle w:val="Bezmezer"/>
        <w:numPr>
          <w:ilvl w:val="0"/>
          <w:numId w:val="6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Platby peněžitých částek se provádí bankovním převodem na ú</w:t>
      </w:r>
      <w:r w:rsidR="00A2712F" w:rsidRPr="00A2712F">
        <w:rPr>
          <w:rStyle w:val="Siln"/>
          <w:rFonts w:ascii="Arial" w:hAnsi="Arial" w:cs="Arial"/>
          <w:b w:val="0"/>
          <w:sz w:val="22"/>
          <w:szCs w:val="22"/>
        </w:rPr>
        <w:t>čet druhé smluvní strany uvedené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ve faktuře. Peněžitá částka se považuje za zaplacenou okamžikem jejího odepsání z účtu odesílatele ve prospěch účtu příjemce</w:t>
      </w:r>
      <w:r w:rsidR="0047411B"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</w:p>
    <w:p w14:paraId="4940019C" w14:textId="77777777" w:rsidR="00013A96" w:rsidRPr="00A2712F" w:rsidRDefault="00013A96" w:rsidP="00093FDF">
      <w:pPr>
        <w:pStyle w:val="Odst4"/>
        <w:numPr>
          <w:ilvl w:val="0"/>
          <w:numId w:val="0"/>
        </w:numPr>
        <w:spacing w:before="0" w:line="276" w:lineRule="auto"/>
        <w:ind w:left="360"/>
        <w:jc w:val="both"/>
        <w:rPr>
          <w:rFonts w:cs="Arial"/>
          <w:sz w:val="22"/>
          <w:szCs w:val="22"/>
          <w:lang w:val="cs-CZ"/>
        </w:rPr>
      </w:pPr>
    </w:p>
    <w:p w14:paraId="378AA466" w14:textId="77777777" w:rsidR="00013A96" w:rsidRPr="00A2712F" w:rsidRDefault="00013A96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12" w:name="_Ref368990552"/>
      <w:r w:rsidRPr="00A2712F">
        <w:rPr>
          <w:rFonts w:cs="Arial"/>
          <w:szCs w:val="22"/>
          <w:u w:val="none"/>
        </w:rPr>
        <w:t xml:space="preserve">Záruční podmínky, vady </w:t>
      </w:r>
      <w:r w:rsidR="000675F3" w:rsidRPr="00A2712F">
        <w:rPr>
          <w:rFonts w:cs="Arial"/>
          <w:szCs w:val="22"/>
          <w:u w:val="none"/>
        </w:rPr>
        <w:t>Díl</w:t>
      </w:r>
      <w:r w:rsidRPr="00A2712F">
        <w:rPr>
          <w:rFonts w:cs="Arial"/>
          <w:szCs w:val="22"/>
          <w:u w:val="none"/>
        </w:rPr>
        <w:t>a</w:t>
      </w:r>
      <w:bookmarkEnd w:id="12"/>
    </w:p>
    <w:p w14:paraId="5CD1B804" w14:textId="59337819" w:rsidR="00AB02DC" w:rsidRPr="00A2712F" w:rsidRDefault="00AB02DC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poskytuje záruku, že každá část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a a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jako celek mají ke dni jejich </w:t>
      </w:r>
      <w:r w:rsidR="00ED2BFA" w:rsidRPr="00A2712F">
        <w:rPr>
          <w:rStyle w:val="Siln"/>
          <w:rFonts w:ascii="Arial" w:hAnsi="Arial" w:cs="Arial"/>
          <w:b w:val="0"/>
          <w:sz w:val="22"/>
          <w:szCs w:val="22"/>
        </w:rPr>
        <w:t>převzetí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dle</w:t>
      </w:r>
      <w:r w:rsidR="003129F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Čl. </w:t>
      </w:r>
      <w:r w:rsidR="0047411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 odst. </w:t>
      </w:r>
      <w:r w:rsidR="005B744A" w:rsidRPr="00A2712F">
        <w:rPr>
          <w:rStyle w:val="Siln"/>
          <w:rFonts w:ascii="Arial" w:hAnsi="Arial" w:cs="Arial"/>
          <w:b w:val="0"/>
          <w:sz w:val="22"/>
          <w:szCs w:val="22"/>
        </w:rPr>
        <w:t>3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a dále po dobu </w:t>
      </w:r>
      <w:r w:rsidR="0078708A" w:rsidRPr="0078708A">
        <w:rPr>
          <w:rStyle w:val="Siln"/>
          <w:rFonts w:ascii="Arial" w:hAnsi="Arial" w:cs="Arial"/>
          <w:b w:val="0"/>
          <w:sz w:val="22"/>
          <w:szCs w:val="22"/>
        </w:rPr>
        <w:t>96</w:t>
      </w:r>
      <w:r w:rsidR="00FE262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měsíců od </w:t>
      </w:r>
      <w:r w:rsidR="00ED2BFA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řevzetí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a vlastnosti stanovené v této </w:t>
      </w:r>
      <w:r w:rsidR="003335F5" w:rsidRPr="00A2712F">
        <w:rPr>
          <w:rStyle w:val="Siln"/>
          <w:rFonts w:ascii="Arial" w:hAnsi="Arial" w:cs="Arial"/>
          <w:b w:val="0"/>
          <w:sz w:val="22"/>
          <w:szCs w:val="22"/>
        </w:rPr>
        <w:t>s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mlouvě</w:t>
      </w:r>
      <w:r w:rsidR="0047411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a jsou úplné.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Po dobu záruční lhůty má objednatel právo požadovat bezplatné odstranění vad. Reklamací vad se záruční doba přerušuje a po odstranění vad pokračuje záruční lhůta dále.</w:t>
      </w:r>
    </w:p>
    <w:p w14:paraId="748D5EEC" w14:textId="77777777" w:rsidR="00192E89" w:rsidRPr="00A2712F" w:rsidRDefault="00192E89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3" w:name="_Ref368990554"/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řípadné vady </w:t>
      </w:r>
      <w:r w:rsidR="00C3517E" w:rsidRPr="00A2712F">
        <w:rPr>
          <w:rStyle w:val="Siln"/>
          <w:rFonts w:ascii="Arial" w:hAnsi="Arial" w:cs="Arial"/>
          <w:b w:val="0"/>
          <w:sz w:val="22"/>
          <w:szCs w:val="22"/>
        </w:rPr>
        <w:t>Díl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známí objednatel zhotoviteli doporučeným dopisem, ve kterém vady popíše a určí lhůtu, do které zhotovitel vady odstraní.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a jeho část má vady, pokud neodpovídá (kvalitou či rozsahem) předmětu a účelu uvedenému ve smlouvě nebo požadavkům obecně závazných právních předpisů. Odstranění vad provede zhotovitel na svůj náklad nejpozději do 14 pracovních dnů od obdržení písemné reklamace.</w:t>
      </w:r>
      <w:bookmarkEnd w:id="13"/>
    </w:p>
    <w:p w14:paraId="6E7F6C08" w14:textId="55A9C4E5" w:rsidR="00CF2137" w:rsidRPr="00A2712F" w:rsidRDefault="000C457A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>
        <w:rPr>
          <w:rStyle w:val="Siln"/>
          <w:rFonts w:ascii="Arial" w:hAnsi="Arial" w:cs="Arial"/>
          <w:b w:val="0"/>
          <w:sz w:val="22"/>
          <w:szCs w:val="22"/>
        </w:rPr>
        <w:t>Převezme-li objednatel D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>ílo se skrytou vadou, kterou nebylo možno zjistit v průběhu předání díla ani při správním řízení, má právo na odstranění vad.</w:t>
      </w:r>
    </w:p>
    <w:p w14:paraId="2960691E" w14:textId="77777777" w:rsidR="00593846" w:rsidRPr="00A2712F" w:rsidRDefault="00192E89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Smluvní strany se dohodly, že odpovědnost za vady se řídí obecnou právní úpravou podle</w:t>
      </w:r>
      <w:r w:rsidR="000D303F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NOZ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s výjimkou předchozích odstavců tohoto článku.</w:t>
      </w:r>
    </w:p>
    <w:p w14:paraId="72AD6143" w14:textId="77777777" w:rsidR="0044309B" w:rsidRPr="00A2712F" w:rsidRDefault="0044309B" w:rsidP="00093FDF">
      <w:pPr>
        <w:pStyle w:val="Bezmezer"/>
        <w:numPr>
          <w:ilvl w:val="0"/>
          <w:numId w:val="7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Vadou pro účely této smlouvy se myslí nesoulad díla (jako nositele informací) se skutečností.</w:t>
      </w:r>
    </w:p>
    <w:p w14:paraId="00793E7B" w14:textId="77777777" w:rsidR="00192E89" w:rsidRPr="00A2712F" w:rsidRDefault="00192E89" w:rsidP="00093FDF">
      <w:pPr>
        <w:pStyle w:val="xl28"/>
        <w:pBdr>
          <w:left w:val="none" w:sz="0" w:space="0" w:color="auto"/>
          <w:bottom w:val="none" w:sz="0" w:space="0" w:color="auto"/>
          <w:right w:val="none" w:sz="0" w:space="0" w:color="auto"/>
        </w:pBdr>
        <w:spacing w:before="0" w:beforeAutospacing="0" w:after="0" w:afterAutospacing="0" w:line="276" w:lineRule="auto"/>
        <w:jc w:val="both"/>
        <w:rPr>
          <w:rFonts w:ascii="Arial" w:hAnsi="Arial" w:cs="Arial"/>
          <w:iCs/>
          <w:sz w:val="22"/>
          <w:szCs w:val="22"/>
        </w:rPr>
      </w:pPr>
    </w:p>
    <w:p w14:paraId="465EA0F7" w14:textId="77777777" w:rsidR="00013A96" w:rsidRPr="00A2712F" w:rsidRDefault="00013A96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r w:rsidR="00F01B4C" w:rsidRPr="00A2712F">
        <w:rPr>
          <w:rFonts w:cs="Arial"/>
          <w:szCs w:val="22"/>
          <w:u w:val="none"/>
        </w:rPr>
        <w:t>Smluvní pokuty, náhrada škody</w:t>
      </w:r>
    </w:p>
    <w:p w14:paraId="37520AFC" w14:textId="15D91334" w:rsidR="00E2175F" w:rsidRPr="00A2712F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Pokud zhotovitel nedodá objednateli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925656" w:rsidRPr="00A2712F">
        <w:rPr>
          <w:rStyle w:val="Siln"/>
          <w:rFonts w:ascii="Arial" w:hAnsi="Arial" w:cs="Arial"/>
          <w:b w:val="0"/>
          <w:sz w:val="22"/>
          <w:szCs w:val="22"/>
        </w:rPr>
        <w:t>ve lhůtě vymezené v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 Čl. </w:t>
      </w:r>
      <w:r w:rsidR="0037067E" w:rsidRPr="00A2712F">
        <w:rPr>
          <w:rStyle w:val="Siln"/>
          <w:rFonts w:ascii="Arial" w:hAnsi="Arial" w:cs="Arial"/>
          <w:b w:val="0"/>
          <w:sz w:val="22"/>
          <w:szCs w:val="22"/>
        </w:rPr>
        <w:t>V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92565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odst. </w:t>
      </w:r>
      <w:r w:rsidR="008B5434" w:rsidRPr="00A2712F">
        <w:rPr>
          <w:rFonts w:ascii="Arial" w:hAnsi="Arial" w:cs="Arial"/>
          <w:sz w:val="22"/>
          <w:szCs w:val="22"/>
        </w:rPr>
        <w:t>3</w:t>
      </w:r>
      <w:r w:rsidR="00CF2137" w:rsidRPr="00A2712F">
        <w:rPr>
          <w:rFonts w:ascii="Arial" w:hAnsi="Arial" w:cs="Arial"/>
          <w:sz w:val="22"/>
          <w:szCs w:val="22"/>
        </w:rPr>
        <w:t xml:space="preserve"> </w:t>
      </w:r>
      <w:r w:rsidR="0092565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této smlouvy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106192" w:rsidRPr="00A2712F">
        <w:rPr>
          <w:rStyle w:val="Siln"/>
          <w:rFonts w:ascii="Arial" w:hAnsi="Arial" w:cs="Arial"/>
          <w:b w:val="0"/>
          <w:sz w:val="22"/>
          <w:szCs w:val="22"/>
        </w:rPr>
        <w:t>splňující požadavky této smlouvy</w:t>
      </w:r>
      <w:r w:rsidR="00D03A4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pro jeho řádné převzetí objednatelem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, uhradí objednateli smluvní pokutu ve výši 0,</w:t>
      </w:r>
      <w:r w:rsidR="00F6395A">
        <w:rPr>
          <w:rStyle w:val="Siln"/>
          <w:rFonts w:ascii="Arial" w:hAnsi="Arial" w:cs="Arial"/>
          <w:b w:val="0"/>
          <w:sz w:val="22"/>
          <w:szCs w:val="22"/>
        </w:rPr>
        <w:t>0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5 % z</w:t>
      </w:r>
      <w:r w:rsidR="001E359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 celkové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ceny</w:t>
      </w:r>
      <w:r w:rsidR="001E359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Díla</w:t>
      </w:r>
      <w:r w:rsidR="00CF213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1E359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bez DPH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za každý</w:t>
      </w:r>
      <w:r w:rsidR="00E2175F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i </w:t>
      </w:r>
      <w:r w:rsidR="00F54954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jen </w:t>
      </w:r>
      <w:r w:rsidR="00E2175F" w:rsidRPr="00A2712F">
        <w:rPr>
          <w:rStyle w:val="Siln"/>
          <w:rFonts w:ascii="Arial" w:hAnsi="Arial" w:cs="Arial"/>
          <w:b w:val="0"/>
          <w:sz w:val="22"/>
          <w:szCs w:val="22"/>
        </w:rPr>
        <w:t>započatý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den prodlení.</w:t>
      </w:r>
    </w:p>
    <w:p w14:paraId="617C3006" w14:textId="57AFE9A6" w:rsidR="00192E89" w:rsidRPr="00A2712F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kud objednatel </w:t>
      </w:r>
      <w:r w:rsidR="00D03A41" w:rsidRPr="00A2712F">
        <w:rPr>
          <w:rStyle w:val="Siln"/>
          <w:rFonts w:ascii="Arial" w:hAnsi="Arial" w:cs="Arial"/>
          <w:b w:val="0"/>
          <w:sz w:val="22"/>
          <w:szCs w:val="22"/>
        </w:rPr>
        <w:t>neuhradí</w:t>
      </w:r>
      <w:r w:rsidR="004129CA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zhotoviteli</w:t>
      </w:r>
      <w:r w:rsidR="00D03A4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fakturu </w:t>
      </w:r>
      <w:r w:rsidR="00F6395A">
        <w:rPr>
          <w:rStyle w:val="Siln"/>
          <w:rFonts w:ascii="Arial" w:hAnsi="Arial" w:cs="Arial"/>
          <w:b w:val="0"/>
          <w:sz w:val="22"/>
          <w:szCs w:val="22"/>
        </w:rPr>
        <w:t xml:space="preserve">vystavenou v souladu s Čl. VIII, odst. 1. </w:t>
      </w:r>
      <w:r w:rsidR="00D03A4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e lhůtě stanovené v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88841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>Čl. VIII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4129CA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400D89" w:rsidRPr="00A2712F">
        <w:rPr>
          <w:rFonts w:ascii="Arial" w:hAnsi="Arial" w:cs="Arial"/>
          <w:sz w:val="22"/>
          <w:szCs w:val="22"/>
        </w:rPr>
        <w:t xml:space="preserve">3 </w:t>
      </w:r>
      <w:r w:rsidR="004129CA" w:rsidRPr="00A2712F">
        <w:rPr>
          <w:rStyle w:val="Siln"/>
          <w:rFonts w:ascii="Arial" w:hAnsi="Arial" w:cs="Arial"/>
          <w:b w:val="0"/>
          <w:sz w:val="22"/>
          <w:szCs w:val="22"/>
        </w:rPr>
        <w:t>této smlouvy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, uhradí zhotoviteli smluvní pokutu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lastRenderedPageBreak/>
        <w:t>ve výši 0,</w:t>
      </w:r>
      <w:r w:rsidR="00630F6F" w:rsidRPr="00A2712F">
        <w:rPr>
          <w:rStyle w:val="Siln"/>
          <w:rFonts w:ascii="Arial" w:hAnsi="Arial" w:cs="Arial"/>
          <w:b w:val="0"/>
          <w:sz w:val="22"/>
          <w:szCs w:val="22"/>
        </w:rPr>
        <w:t>02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% z dlužné částky za každý </w:t>
      </w:r>
      <w:r w:rsidR="000E7FA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i </w:t>
      </w:r>
      <w:r w:rsidR="00F54954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jen </w:t>
      </w:r>
      <w:r w:rsidR="000E7FA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apočatý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den prodlení.</w:t>
      </w:r>
    </w:p>
    <w:p w14:paraId="744B4525" w14:textId="3DBD4ACE" w:rsidR="00192E89" w:rsidRPr="00A2712F" w:rsidRDefault="00192E89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a každé jednotlivé porušení povinnosti dle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89260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>Čl. XII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D85485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89261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>
        <w:rPr>
          <w:rFonts w:ascii="Arial" w:hAnsi="Arial" w:cs="Arial"/>
          <w:sz w:val="22"/>
          <w:szCs w:val="22"/>
        </w:rPr>
        <w:t>1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. je zhotovitel povinen uhradit </w:t>
      </w:r>
      <w:r w:rsidR="009718AF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objednateli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smluvní pokutu ve výši </w:t>
      </w:r>
      <w:r w:rsidR="006E4017" w:rsidRPr="00A2712F">
        <w:rPr>
          <w:rStyle w:val="Siln"/>
          <w:rFonts w:ascii="Arial" w:hAnsi="Arial" w:cs="Arial"/>
          <w:b w:val="0"/>
          <w:sz w:val="22"/>
          <w:szCs w:val="22"/>
        </w:rPr>
        <w:t>10</w:t>
      </w:r>
      <w:r w:rsidR="00400D8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E4017" w:rsidRPr="00A2712F">
        <w:rPr>
          <w:rStyle w:val="Siln"/>
          <w:rFonts w:ascii="Arial" w:hAnsi="Arial" w:cs="Arial"/>
          <w:b w:val="0"/>
          <w:sz w:val="22"/>
          <w:szCs w:val="22"/>
        </w:rPr>
        <w:t>000</w:t>
      </w:r>
      <w:r w:rsidR="000F2CE2" w:rsidRPr="00A2712F">
        <w:rPr>
          <w:rStyle w:val="Siln"/>
          <w:rFonts w:ascii="Arial" w:hAnsi="Arial" w:cs="Arial"/>
          <w:b w:val="0"/>
          <w:sz w:val="22"/>
          <w:szCs w:val="22"/>
        </w:rPr>
        <w:t>,-</w:t>
      </w:r>
      <w:r w:rsidR="00400D8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Kč.</w:t>
      </w:r>
    </w:p>
    <w:p w14:paraId="06A89D06" w14:textId="77777777" w:rsidR="00630F6F" w:rsidRPr="00A2712F" w:rsidRDefault="00630F6F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Smluvní pokuty jsou splatné 30. den ode dne doručení písemné výzvy oprávněné smluvní strany k jejich úhradě povinnou smluvní stranou, není-li ve výzvě uvedena lhůta delší.</w:t>
      </w:r>
    </w:p>
    <w:p w14:paraId="0D9C96F8" w14:textId="77777777" w:rsidR="00925656" w:rsidRPr="00A2712F" w:rsidRDefault="00925656" w:rsidP="00093FDF">
      <w:pPr>
        <w:pStyle w:val="Bezmezer"/>
        <w:numPr>
          <w:ilvl w:val="0"/>
          <w:numId w:val="8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aplacení jakékoli smluvní pokuty </w:t>
      </w:r>
      <w:r w:rsidR="004165D7" w:rsidRPr="00A2712F">
        <w:rPr>
          <w:rStyle w:val="Siln"/>
          <w:rFonts w:ascii="Arial" w:hAnsi="Arial" w:cs="Arial"/>
          <w:b w:val="0"/>
          <w:sz w:val="22"/>
          <w:szCs w:val="22"/>
        </w:rPr>
        <w:t>se nedotýká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práv</w:t>
      </w:r>
      <w:r w:rsidR="004165D7" w:rsidRPr="00A2712F">
        <w:rPr>
          <w:rStyle w:val="Siln"/>
          <w:rFonts w:ascii="Arial" w:hAnsi="Arial" w:cs="Arial"/>
          <w:b w:val="0"/>
          <w:sz w:val="22"/>
          <w:szCs w:val="22"/>
        </w:rPr>
        <w:t>a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smluvních stran na náhradu škody v plné výši</w:t>
      </w:r>
      <w:r w:rsidR="004165D7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a nezbavuje povinnou stranu povinnosti splnit její závazky vyplývající z této smlouvy. </w:t>
      </w:r>
    </w:p>
    <w:p w14:paraId="4B586CE1" w14:textId="77777777" w:rsidR="009C320E" w:rsidRPr="00A2712F" w:rsidRDefault="009C320E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1A55C3D7" w14:textId="77777777" w:rsidR="00F01B4C" w:rsidRPr="00A2712F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r w:rsidR="00497EEC" w:rsidRPr="00A2712F">
        <w:rPr>
          <w:rFonts w:cs="Arial"/>
          <w:szCs w:val="22"/>
          <w:u w:val="none"/>
        </w:rPr>
        <w:t xml:space="preserve">Výpověď </w:t>
      </w:r>
      <w:r w:rsidRPr="00A2712F">
        <w:rPr>
          <w:rFonts w:cs="Arial"/>
          <w:szCs w:val="22"/>
          <w:u w:val="none"/>
        </w:rPr>
        <w:t>a odstoupení od smlouvy</w:t>
      </w:r>
    </w:p>
    <w:p w14:paraId="6746C93F" w14:textId="77777777" w:rsidR="00E96C05" w:rsidRPr="00A2712F" w:rsidRDefault="00E96C05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je oprávněn bez jakýchkoli sankcí odstoupit od této smlouvy v případě, že</w:t>
      </w:r>
    </w:p>
    <w:p w14:paraId="21A3744B" w14:textId="67E441A5" w:rsidR="008A6351" w:rsidRPr="00A2712F" w:rsidRDefault="008A6351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je po více než 40 dní v prodlení s dodáním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a </w:t>
      </w:r>
      <w:r w:rsidR="006E3F2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splňujícího požadavky této smlouvy pro jeho řádné převzetí objednatelem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e lhůtě vymezené v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91813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>Čl. V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45345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8B5434" w:rsidRPr="00A2712F">
        <w:rPr>
          <w:rFonts w:ascii="Arial" w:hAnsi="Arial" w:cs="Arial"/>
          <w:sz w:val="22"/>
          <w:szCs w:val="22"/>
        </w:rPr>
        <w:t>3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16B12522" w14:textId="5E974167" w:rsidR="00B35E68" w:rsidRPr="00A2712F" w:rsidRDefault="00192E89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neodstranil vady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a ve</w:t>
      </w:r>
      <w:r w:rsidR="00857463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8A635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lhůtě stanovené podle článku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90552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>Čl. IX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8A635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dst.</w:t>
      </w:r>
      <w:r w:rsidR="00266514" w:rsidRPr="00A2712F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90554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>
        <w:rPr>
          <w:rFonts w:ascii="Arial" w:hAnsi="Arial" w:cs="Arial"/>
          <w:sz w:val="22"/>
          <w:szCs w:val="22"/>
        </w:rPr>
        <w:t>2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="008A6351" w:rsidRPr="00A2712F">
        <w:rPr>
          <w:rStyle w:val="Siln"/>
          <w:rFonts w:ascii="Arial" w:hAnsi="Arial" w:cs="Arial"/>
          <w:b w:val="0"/>
          <w:sz w:val="22"/>
          <w:szCs w:val="22"/>
        </w:rPr>
        <w:t>;</w:t>
      </w:r>
    </w:p>
    <w:p w14:paraId="24EA528F" w14:textId="6D37BE05" w:rsidR="006E3F2D" w:rsidRPr="00A2712F" w:rsidRDefault="006E3F2D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porušil povinnost mlčenlivosti dle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89260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 w:rsidRPr="000C457A">
        <w:rPr>
          <w:rStyle w:val="Siln"/>
          <w:b w:val="0"/>
        </w:rPr>
        <w:t>Čl. XII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dst. </w:t>
      </w:r>
      <w:r w:rsidR="009E77ED" w:rsidRPr="00A2712F">
        <w:rPr>
          <w:rFonts w:ascii="Arial" w:hAnsi="Arial" w:cs="Arial"/>
          <w:sz w:val="22"/>
          <w:szCs w:val="22"/>
        </w:rPr>
        <w:fldChar w:fldCharType="begin"/>
      </w:r>
      <w:r w:rsidR="009E77ED" w:rsidRPr="00A2712F">
        <w:rPr>
          <w:rFonts w:ascii="Arial" w:hAnsi="Arial" w:cs="Arial"/>
          <w:sz w:val="22"/>
          <w:szCs w:val="22"/>
        </w:rPr>
        <w:instrText xml:space="preserve"> REF _Ref368989261 \r \h  \* MERGEFORMAT </w:instrText>
      </w:r>
      <w:r w:rsidR="009E77ED" w:rsidRPr="00A2712F">
        <w:rPr>
          <w:rFonts w:ascii="Arial" w:hAnsi="Arial" w:cs="Arial"/>
          <w:sz w:val="22"/>
          <w:szCs w:val="22"/>
        </w:rPr>
      </w:r>
      <w:r w:rsidR="009E77ED" w:rsidRPr="00A2712F">
        <w:rPr>
          <w:rFonts w:ascii="Arial" w:hAnsi="Arial" w:cs="Arial"/>
          <w:sz w:val="22"/>
          <w:szCs w:val="22"/>
        </w:rPr>
        <w:fldChar w:fldCharType="separate"/>
      </w:r>
      <w:r w:rsidR="000C457A">
        <w:rPr>
          <w:rFonts w:ascii="Arial" w:hAnsi="Arial" w:cs="Arial"/>
          <w:sz w:val="22"/>
          <w:szCs w:val="22"/>
        </w:rPr>
        <w:t>1</w:t>
      </w:r>
      <w:r w:rsidR="009E77ED" w:rsidRPr="00A2712F">
        <w:rPr>
          <w:rFonts w:ascii="Arial" w:hAnsi="Arial" w:cs="Arial"/>
          <w:sz w:val="22"/>
          <w:szCs w:val="22"/>
        </w:rPr>
        <w:fldChar w:fldCharType="end"/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;</w:t>
      </w:r>
      <w:r w:rsidR="003B715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nebo</w:t>
      </w:r>
    </w:p>
    <w:p w14:paraId="4C6DFD2F" w14:textId="77777777" w:rsidR="00336AD0" w:rsidRPr="00A2712F" w:rsidRDefault="00336AD0" w:rsidP="00093FDF">
      <w:pPr>
        <w:pStyle w:val="Bezmezer"/>
        <w:numPr>
          <w:ilvl w:val="1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poruší tuto smlouvu </w:t>
      </w:r>
      <w:r w:rsidR="00017D06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jiným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odstatným způsobem. </w:t>
      </w:r>
    </w:p>
    <w:p w14:paraId="3296C79F" w14:textId="77777777" w:rsidR="00DB4A51" w:rsidRPr="00A2712F" w:rsidRDefault="00DB4A51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Objednatel</w:t>
      </w:r>
      <w:r w:rsidRPr="00A2712F">
        <w:rPr>
          <w:rFonts w:ascii="Arial" w:hAnsi="Arial" w:cs="Arial"/>
          <w:sz w:val="22"/>
          <w:szCs w:val="22"/>
          <w:lang w:eastAsia="en-US"/>
        </w:rPr>
        <w:t xml:space="preserve"> je také oprávněn bez jakýchkoliv sankcí nebo odpovědnosti vůči zhotoviteli odstoupit od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této s</w:t>
      </w:r>
      <w:r w:rsidRPr="00A2712F">
        <w:rPr>
          <w:rFonts w:ascii="Arial" w:hAnsi="Arial" w:cs="Arial"/>
          <w:sz w:val="22"/>
          <w:szCs w:val="22"/>
          <w:lang w:eastAsia="en-US"/>
        </w:rPr>
        <w:t>mlouvy, nebude-li schválena nebo bude-li odebrána částka ze státního rozpočtu, či z jiných zdrojů (např. z EU), která byla určena k úhradě za plnění této smlouvy.</w:t>
      </w:r>
    </w:p>
    <w:p w14:paraId="68BD3CC8" w14:textId="77777777" w:rsidR="00F77DFB" w:rsidRPr="00A2712F" w:rsidRDefault="00F77DFB" w:rsidP="00093FDF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e vztahu k Dílu je objednatel oprávněn vypovědět tuto smlouvu bez jakýchkoli sankcí, a to s jednoměsíční výpovědní lhůtou, jež počíná běžet prvního dne měsíce následujícího po doručení výpovědi zhotoviteli. </w:t>
      </w:r>
    </w:p>
    <w:p w14:paraId="3ED1C023" w14:textId="77777777" w:rsidR="0044309B" w:rsidRPr="00A2712F" w:rsidRDefault="00F77DFB" w:rsidP="0044309B">
      <w:pPr>
        <w:pStyle w:val="Bezmezer"/>
        <w:numPr>
          <w:ilvl w:val="0"/>
          <w:numId w:val="9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Fonts w:ascii="Arial" w:hAnsi="Arial" w:cs="Arial"/>
          <w:bCs/>
          <w:sz w:val="22"/>
          <w:szCs w:val="22"/>
        </w:rPr>
        <w:t>Je-li závazek vypovězen, zaniká uplynutím výpovědní doby.</w:t>
      </w:r>
      <w:r w:rsidR="0044309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</w:p>
    <w:p w14:paraId="0FC4E5BF" w14:textId="77777777" w:rsidR="00F77DFB" w:rsidRPr="00A2712F" w:rsidRDefault="0044309B" w:rsidP="0044309B">
      <w:pPr>
        <w:pStyle w:val="Bezmezer"/>
        <w:numPr>
          <w:ilvl w:val="0"/>
          <w:numId w:val="9"/>
        </w:num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Zhotovitel není oprávněn tuto smlouvu ukončit, nevyplývá-li ze zvláštního právního předpisu jinak.</w:t>
      </w:r>
    </w:p>
    <w:p w14:paraId="0FAE7A80" w14:textId="77777777" w:rsidR="00B35E68" w:rsidRPr="00A2712F" w:rsidRDefault="00B35E68" w:rsidP="00093FDF">
      <w:pPr>
        <w:pStyle w:val="Zkladntext"/>
        <w:spacing w:line="276" w:lineRule="auto"/>
        <w:ind w:left="66"/>
        <w:jc w:val="both"/>
        <w:rPr>
          <w:rFonts w:ascii="Arial" w:hAnsi="Arial" w:cs="Arial"/>
          <w:b w:val="0"/>
          <w:i w:val="0"/>
          <w:sz w:val="22"/>
          <w:szCs w:val="22"/>
        </w:rPr>
      </w:pPr>
    </w:p>
    <w:p w14:paraId="339E3720" w14:textId="77777777" w:rsidR="00F01B4C" w:rsidRPr="00A2712F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</w:r>
      <w:bookmarkStart w:id="14" w:name="_Ref368989260"/>
      <w:r w:rsidRPr="00A2712F">
        <w:rPr>
          <w:rFonts w:cs="Arial"/>
          <w:szCs w:val="22"/>
          <w:u w:val="none"/>
        </w:rPr>
        <w:t>Ostatní ujednání</w:t>
      </w:r>
      <w:bookmarkEnd w:id="14"/>
    </w:p>
    <w:p w14:paraId="57B58A0F" w14:textId="77777777" w:rsidR="00192E89" w:rsidRPr="00A2712F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bookmarkStart w:id="15" w:name="_Ref368989261"/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se zavazuje udržovat veškeré informace zjištěné při plnění této smlouvy v tajnosti a </w:t>
      </w:r>
      <w:r w:rsidR="00F96E2D" w:rsidRPr="00A2712F">
        <w:rPr>
          <w:rStyle w:val="Siln"/>
          <w:rFonts w:ascii="Arial" w:hAnsi="Arial" w:cs="Arial"/>
          <w:b w:val="0"/>
          <w:sz w:val="22"/>
          <w:szCs w:val="22"/>
        </w:rPr>
        <w:t>nezpřístupnit tyto informace žádné třetí osobě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.</w:t>
      </w:r>
      <w:bookmarkEnd w:id="15"/>
    </w:p>
    <w:p w14:paraId="6A7E4D92" w14:textId="77777777" w:rsidR="00192E89" w:rsidRPr="00A2712F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Zhotovitel je podle ustanovení § 2 písm. e) zákona č. 320/2001 Sb., o finanční kontrole ve veřejné správě a o změně některých zákonů, ve znění pozdějších předpisů, osobou povinnou spolupůsobit při výkonu finanční kontroly prováděné v souvislosti s</w:t>
      </w:r>
      <w:r w:rsidR="00BE2761" w:rsidRPr="00A2712F">
        <w:rPr>
          <w:rStyle w:val="Siln"/>
          <w:rFonts w:ascii="Arial" w:hAnsi="Arial" w:cs="Arial"/>
          <w:b w:val="0"/>
          <w:sz w:val="22"/>
          <w:szCs w:val="22"/>
        </w:rPr>
        <w:t> 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úhradou zboží nebo služeb z veřejných výdajů.</w:t>
      </w:r>
    </w:p>
    <w:p w14:paraId="0A72B801" w14:textId="77777777" w:rsidR="00192E89" w:rsidRPr="00A2712F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Zhotovitel tímto prohlašuje, že je držitelem veškerých povolení a oprávnění, umožňujících mu </w:t>
      </w:r>
      <w:r w:rsidR="00791353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provést 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Dílo</w:t>
      </w:r>
      <w:r w:rsidR="00400D8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dle smlouvy.</w:t>
      </w:r>
    </w:p>
    <w:p w14:paraId="6E09A94B" w14:textId="77777777" w:rsidR="00192E89" w:rsidRPr="00A2712F" w:rsidRDefault="00192E89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Zhotovitel prohlašuje, že v době uzavření smlouvy není v likvidaci a není vůči němu vedeno řízení dle zákona č. 182/2006 Sb., o úpadku a způsobech jeho řešení (insolvenční zákon), ve znění pozdějších předpisů a zavazuje se objednatele bezodkladně informovat o všech skutečnostech o hrozícím úpadku, popř. o prohlášení úpadku jeho společnosti.</w:t>
      </w:r>
    </w:p>
    <w:p w14:paraId="03B0A586" w14:textId="2CB21A4A" w:rsidR="00F96E2D" w:rsidRPr="00A2712F" w:rsidRDefault="005558B0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>
        <w:rPr>
          <w:rStyle w:val="Siln"/>
          <w:rFonts w:ascii="Arial" w:hAnsi="Arial" w:cs="Arial"/>
          <w:b w:val="0"/>
          <w:sz w:val="22"/>
          <w:szCs w:val="22"/>
        </w:rPr>
        <w:t>Tato s</w:t>
      </w:r>
      <w:r w:rsidR="00F96E2D" w:rsidRPr="00A2712F">
        <w:rPr>
          <w:rStyle w:val="Siln"/>
          <w:rFonts w:ascii="Arial" w:hAnsi="Arial" w:cs="Arial"/>
          <w:b w:val="0"/>
          <w:sz w:val="22"/>
          <w:szCs w:val="22"/>
        </w:rPr>
        <w:t>mlouva představuje úplnou dohodu smluvních stran o předmětu této smlouvy a</w:t>
      </w:r>
      <w:r w:rsidR="00BE2761" w:rsidRPr="00A2712F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F96E2D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nahrazují se jí veškerá písemná a ústní ujednání smluvních stran o předmětu této </w:t>
      </w:r>
      <w:r w:rsidR="00F96E2D" w:rsidRPr="00A2712F">
        <w:rPr>
          <w:rStyle w:val="Siln"/>
          <w:rFonts w:ascii="Arial" w:hAnsi="Arial" w:cs="Arial"/>
          <w:b w:val="0"/>
          <w:sz w:val="22"/>
          <w:szCs w:val="22"/>
        </w:rPr>
        <w:lastRenderedPageBreak/>
        <w:t xml:space="preserve">Smlouvy </w:t>
      </w:r>
    </w:p>
    <w:p w14:paraId="2ACAC226" w14:textId="77777777" w:rsidR="00AF64D3" w:rsidRPr="00A2712F" w:rsidRDefault="00B0537B" w:rsidP="00093FDF">
      <w:pPr>
        <w:pStyle w:val="Bezmezer"/>
        <w:numPr>
          <w:ilvl w:val="0"/>
          <w:numId w:val="10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Objednatel může provést u zhotovitele kontrolu plnění smlouvy.</w:t>
      </w:r>
    </w:p>
    <w:p w14:paraId="3F86F5AF" w14:textId="159E0B83" w:rsidR="0044309B" w:rsidRPr="00A2712F" w:rsidRDefault="0044309B" w:rsidP="00FE2627">
      <w:pPr>
        <w:pStyle w:val="Odstavecseseznamem"/>
        <w:widowControl/>
        <w:numPr>
          <w:ilvl w:val="0"/>
          <w:numId w:val="10"/>
        </w:numPr>
        <w:suppressAutoHyphens w:val="0"/>
        <w:spacing w:line="276" w:lineRule="auto"/>
        <w:contextualSpacing w:val="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Fonts w:ascii="Arial" w:hAnsi="Arial" w:cs="Arial"/>
          <w:sz w:val="22"/>
          <w:szCs w:val="22"/>
        </w:rPr>
        <w:t>Smluvní strany jsou si plně vědomy zákonné povinnosti od 1. 7. 2016 uveřejnit dle zákona č. 340/2015 Sb., o zvláštních podmínkách účinnosti některých smluv, uveřejňování těchto smluv a o registru smluv (zákon o registru smluv) tuto Smlouvu včetně všech případných dohod, kterými se tato Smlouva doplňuje, mění, nahrazuje nebo ruší, a to prostřednictvím registru smluv. Uveřejněním Smlouvy dle tohoto odstavce se rozumí vložení elektronického obrazu textového obsahu Smlouvy v otevřeném a strojově čitelném formátu a rovněž metadat podle § 5 odst. 5 zákona o registru smluv do registru smluv.</w:t>
      </w:r>
      <w:r w:rsidR="005558B0">
        <w:rPr>
          <w:rFonts w:ascii="Arial" w:hAnsi="Arial" w:cs="Arial"/>
          <w:sz w:val="22"/>
          <w:szCs w:val="22"/>
        </w:rPr>
        <w:t xml:space="preserve"> Smluvní strany se dále dohodly, že tuto smlouvu zašle správci registru smluv k uveřejnění prostřednictvím registru smluv Objednatel.</w:t>
      </w:r>
    </w:p>
    <w:p w14:paraId="378C1829" w14:textId="77777777" w:rsidR="00DA3F5E" w:rsidRPr="00A2712F" w:rsidRDefault="00DA3F5E" w:rsidP="00093FDF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1487B1B7" w14:textId="77777777" w:rsidR="00F01B4C" w:rsidRPr="00A2712F" w:rsidRDefault="00F01B4C" w:rsidP="0094270F">
      <w:pPr>
        <w:pStyle w:val="TSlneksmlouvy"/>
        <w:numPr>
          <w:ilvl w:val="0"/>
          <w:numId w:val="4"/>
        </w:numPr>
        <w:spacing w:before="0" w:after="0" w:line="276" w:lineRule="auto"/>
        <w:rPr>
          <w:rFonts w:cs="Arial"/>
          <w:szCs w:val="22"/>
          <w:u w:val="none"/>
        </w:rPr>
      </w:pPr>
      <w:r w:rsidRPr="00A2712F">
        <w:rPr>
          <w:rFonts w:cs="Arial"/>
          <w:szCs w:val="22"/>
          <w:u w:val="none"/>
        </w:rPr>
        <w:br/>
        <w:t>Závěrečná ustanovení</w:t>
      </w:r>
    </w:p>
    <w:p w14:paraId="34B984A2" w14:textId="77777777" w:rsidR="00192E89" w:rsidRPr="00A2712F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Tato smlouva nabývá platnosti </w:t>
      </w:r>
      <w:r w:rsidR="00C35E71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a účinnosti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dnem podpisu smluvními stranami.</w:t>
      </w:r>
    </w:p>
    <w:p w14:paraId="4C221BCF" w14:textId="77777777" w:rsidR="006015DE" w:rsidRPr="00A2712F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Tato smlouva je vyhotovena ve čtyřech stejnopisech</w:t>
      </w:r>
      <w:r w:rsidR="007B1129" w:rsidRPr="00A2712F">
        <w:rPr>
          <w:rStyle w:val="Siln"/>
          <w:rFonts w:ascii="Arial" w:hAnsi="Arial" w:cs="Arial"/>
          <w:b w:val="0"/>
          <w:sz w:val="22"/>
          <w:szCs w:val="22"/>
        </w:rPr>
        <w:t>, každý s platností originálu</w:t>
      </w:r>
      <w:r w:rsidR="006015DE" w:rsidRPr="00A2712F">
        <w:rPr>
          <w:rStyle w:val="Siln"/>
          <w:rFonts w:ascii="Arial" w:hAnsi="Arial" w:cs="Arial"/>
          <w:b w:val="0"/>
          <w:sz w:val="22"/>
          <w:szCs w:val="22"/>
        </w:rPr>
        <w:t>, z</w:t>
      </w:r>
      <w:r w:rsidR="00266514" w:rsidRPr="00A2712F">
        <w:rPr>
          <w:rStyle w:val="Siln"/>
          <w:rFonts w:ascii="Arial" w:hAnsi="Arial" w:cs="Arial"/>
          <w:b w:val="0"/>
          <w:sz w:val="22"/>
          <w:szCs w:val="22"/>
        </w:rPr>
        <w:t> </w:t>
      </w:r>
      <w:r w:rsidR="006015DE" w:rsidRPr="00A2712F">
        <w:rPr>
          <w:rStyle w:val="Siln"/>
          <w:rFonts w:ascii="Arial" w:hAnsi="Arial" w:cs="Arial"/>
          <w:b w:val="0"/>
          <w:sz w:val="22"/>
          <w:szCs w:val="22"/>
        </w:rPr>
        <w:t>nichž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každá smluvní strana obdrží dva stejnopisy.</w:t>
      </w:r>
    </w:p>
    <w:p w14:paraId="5391AFB0" w14:textId="77777777" w:rsidR="00192E89" w:rsidRPr="00A2712F" w:rsidRDefault="006015DE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Veškeré změny a doplňky budou uskutečněny po vzájemné dohodě smluvních stran formou písemných dodatků, podepsaných</w:t>
      </w:r>
      <w:r w:rsidR="00192E89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oprávněnými zástupci obou smluvních stran.</w:t>
      </w:r>
    </w:p>
    <w:p w14:paraId="170DC476" w14:textId="77777777" w:rsidR="00192E89" w:rsidRPr="00A2712F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 xml:space="preserve">Vztahy mezi smluvními stranami výslovně neupravené touto smlouvou se řídí obecně závaznými právními předpisy, zejména </w:t>
      </w:r>
      <w:r w:rsidR="000B370B" w:rsidRPr="00A2712F">
        <w:rPr>
          <w:rStyle w:val="Siln"/>
          <w:rFonts w:ascii="Arial" w:hAnsi="Arial" w:cs="Arial"/>
          <w:b w:val="0"/>
          <w:sz w:val="22"/>
          <w:szCs w:val="22"/>
        </w:rPr>
        <w:t>NOZ</w:t>
      </w:r>
      <w:r w:rsidR="00FC5DCE" w:rsidRPr="00A2712F">
        <w:rPr>
          <w:rStyle w:val="Siln"/>
          <w:rFonts w:ascii="Arial" w:hAnsi="Arial" w:cs="Arial"/>
          <w:b w:val="0"/>
          <w:sz w:val="22"/>
          <w:szCs w:val="22"/>
        </w:rPr>
        <w:t>,</w:t>
      </w:r>
      <w:r w:rsidR="00B77FC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A2712F">
        <w:rPr>
          <w:rStyle w:val="Siln"/>
          <w:rFonts w:ascii="Arial" w:hAnsi="Arial" w:cs="Arial"/>
          <w:b w:val="0"/>
          <w:sz w:val="22"/>
          <w:szCs w:val="22"/>
        </w:rPr>
        <w:t>na čemž se obě smluvní strany dohodly.</w:t>
      </w:r>
    </w:p>
    <w:p w14:paraId="0636AE53" w14:textId="77777777" w:rsidR="006015DE" w:rsidRPr="00A2712F" w:rsidRDefault="00FC5DCE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U</w:t>
      </w:r>
      <w:r w:rsidR="006015DE" w:rsidRPr="00A2712F">
        <w:rPr>
          <w:rStyle w:val="Siln"/>
          <w:rFonts w:ascii="Arial" w:hAnsi="Arial" w:cs="Arial"/>
          <w:b w:val="0"/>
          <w:sz w:val="22"/>
          <w:szCs w:val="22"/>
        </w:rPr>
        <w:t>končením účinnosti</w:t>
      </w:r>
      <w:r w:rsidR="00B77FC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této</w:t>
      </w:r>
      <w:r w:rsidR="00B77FC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015DE" w:rsidRPr="00A2712F">
        <w:rPr>
          <w:rStyle w:val="Siln"/>
          <w:rFonts w:ascii="Arial" w:hAnsi="Arial" w:cs="Arial"/>
          <w:b w:val="0"/>
          <w:sz w:val="22"/>
          <w:szCs w:val="22"/>
        </w:rPr>
        <w:t>smlouvy nejsou dotčena ustanovení o ochraně informací, licenční ustanovení ani další ustanovení a nároky z jejichž povahy vyplývá, že mají trvat i po zániku účinnosti této smlouvy.</w:t>
      </w:r>
    </w:p>
    <w:p w14:paraId="7ACA5641" w14:textId="77777777" w:rsidR="008E11AB" w:rsidRPr="00A2712F" w:rsidRDefault="00192E89" w:rsidP="00093FDF">
      <w:pPr>
        <w:pStyle w:val="Bezmezer"/>
        <w:numPr>
          <w:ilvl w:val="0"/>
          <w:numId w:val="11"/>
        </w:numPr>
        <w:spacing w:line="276" w:lineRule="auto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Ne</w:t>
      </w:r>
      <w:r w:rsidR="00F20F0B" w:rsidRPr="00A2712F">
        <w:rPr>
          <w:rStyle w:val="Siln"/>
          <w:rFonts w:ascii="Arial" w:hAnsi="Arial" w:cs="Arial"/>
          <w:b w:val="0"/>
          <w:sz w:val="22"/>
          <w:szCs w:val="22"/>
        </w:rPr>
        <w:t>d</w:t>
      </w:r>
      <w:r w:rsidR="000675F3" w:rsidRPr="00A2712F">
        <w:rPr>
          <w:rStyle w:val="Siln"/>
          <w:rFonts w:ascii="Arial" w:hAnsi="Arial" w:cs="Arial"/>
          <w:b w:val="0"/>
          <w:sz w:val="22"/>
          <w:szCs w:val="22"/>
        </w:rPr>
        <w:t>íl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nou součástí této smlouvy j</w:t>
      </w:r>
      <w:r w:rsidR="00427232" w:rsidRPr="00A2712F">
        <w:rPr>
          <w:rStyle w:val="Siln"/>
          <w:rFonts w:ascii="Arial" w:hAnsi="Arial" w:cs="Arial"/>
          <w:b w:val="0"/>
          <w:sz w:val="22"/>
          <w:szCs w:val="22"/>
        </w:rPr>
        <w:t>e</w:t>
      </w:r>
      <w:r w:rsidR="008E11A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následující příloh</w:t>
      </w:r>
      <w:r w:rsidR="00427232" w:rsidRPr="00A2712F">
        <w:rPr>
          <w:rStyle w:val="Siln"/>
          <w:rFonts w:ascii="Arial" w:hAnsi="Arial" w:cs="Arial"/>
          <w:b w:val="0"/>
          <w:sz w:val="22"/>
          <w:szCs w:val="22"/>
        </w:rPr>
        <w:t>a</w:t>
      </w:r>
    </w:p>
    <w:p w14:paraId="3F5BECFB" w14:textId="77777777" w:rsidR="00192E89" w:rsidRPr="00A2712F" w:rsidRDefault="00743708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  <w:r w:rsidRPr="00A2712F">
        <w:rPr>
          <w:rStyle w:val="Siln"/>
          <w:rFonts w:ascii="Arial" w:hAnsi="Arial" w:cs="Arial"/>
          <w:b w:val="0"/>
          <w:sz w:val="22"/>
          <w:szCs w:val="22"/>
        </w:rPr>
        <w:t>P</w:t>
      </w:r>
      <w:r w:rsidR="00192E89" w:rsidRPr="00A2712F">
        <w:rPr>
          <w:rStyle w:val="Siln"/>
          <w:rFonts w:ascii="Arial" w:hAnsi="Arial" w:cs="Arial"/>
          <w:b w:val="0"/>
          <w:sz w:val="22"/>
          <w:szCs w:val="22"/>
        </w:rPr>
        <w:t>říloh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a</w:t>
      </w:r>
      <w:r w:rsidR="008E11A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č. 1</w:t>
      </w:r>
      <w:r w:rsidRPr="00A2712F">
        <w:rPr>
          <w:rStyle w:val="Siln"/>
          <w:rFonts w:ascii="Arial" w:hAnsi="Arial" w:cs="Arial"/>
          <w:b w:val="0"/>
          <w:sz w:val="22"/>
          <w:szCs w:val="22"/>
        </w:rPr>
        <w:t>:</w:t>
      </w:r>
      <w:r w:rsidR="00B77FCC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</w:t>
      </w:r>
      <w:r w:rsidR="00675F18" w:rsidRPr="00A2712F">
        <w:rPr>
          <w:rStyle w:val="Siln"/>
          <w:rFonts w:ascii="Arial" w:hAnsi="Arial" w:cs="Arial"/>
          <w:b w:val="0"/>
          <w:sz w:val="22"/>
          <w:szCs w:val="22"/>
        </w:rPr>
        <w:t>Podrobná</w:t>
      </w:r>
      <w:r w:rsidR="008E11AB" w:rsidRPr="00A2712F">
        <w:rPr>
          <w:rStyle w:val="Siln"/>
          <w:rFonts w:ascii="Arial" w:hAnsi="Arial" w:cs="Arial"/>
          <w:b w:val="0"/>
          <w:sz w:val="22"/>
          <w:szCs w:val="22"/>
        </w:rPr>
        <w:t xml:space="preserve"> specifikace </w:t>
      </w:r>
      <w:r w:rsidR="00E85C03" w:rsidRPr="00A2712F">
        <w:rPr>
          <w:rStyle w:val="Siln"/>
          <w:rFonts w:ascii="Arial" w:hAnsi="Arial" w:cs="Arial"/>
          <w:b w:val="0"/>
          <w:sz w:val="22"/>
          <w:szCs w:val="22"/>
        </w:rPr>
        <w:t>plnění</w:t>
      </w:r>
    </w:p>
    <w:p w14:paraId="449F2C47" w14:textId="77777777" w:rsidR="0029141F" w:rsidRPr="00A2712F" w:rsidRDefault="0029141F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2A37D06D" w14:textId="63A2653F" w:rsidR="008B5434" w:rsidRDefault="008B5434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8130829" w14:textId="7A24AF4D" w:rsidR="00501B29" w:rsidRDefault="00501B29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6C661F58" w14:textId="7D7ED120" w:rsidR="00501B29" w:rsidRDefault="00501B29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0529A8A6" w14:textId="347727F1" w:rsidR="00501B29" w:rsidRDefault="00501B29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p w14:paraId="5A442B3B" w14:textId="77777777" w:rsidR="00501B29" w:rsidRPr="00A2712F" w:rsidRDefault="00501B29" w:rsidP="00093FDF">
      <w:pPr>
        <w:pStyle w:val="Bezmezer"/>
        <w:spacing w:line="276" w:lineRule="auto"/>
        <w:ind w:left="720"/>
        <w:jc w:val="both"/>
        <w:rPr>
          <w:rStyle w:val="Siln"/>
          <w:rFonts w:ascii="Arial" w:hAnsi="Arial" w:cs="Arial"/>
          <w:b w:val="0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9141F" w:rsidRPr="00A2712F" w14:paraId="0E5713FC" w14:textId="77777777" w:rsidTr="0044285B">
        <w:tc>
          <w:tcPr>
            <w:tcW w:w="4606" w:type="dxa"/>
            <w:shd w:val="clear" w:color="auto" w:fill="auto"/>
          </w:tcPr>
          <w:p w14:paraId="3A43B878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>V Praze dne</w:t>
            </w:r>
          </w:p>
        </w:tc>
        <w:tc>
          <w:tcPr>
            <w:tcW w:w="4606" w:type="dxa"/>
            <w:shd w:val="clear" w:color="auto" w:fill="auto"/>
          </w:tcPr>
          <w:p w14:paraId="5308A963" w14:textId="3833BC59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V </w:t>
            </w:r>
            <w:r w:rsidR="0078708A">
              <w:rPr>
                <w:rFonts w:ascii="Arial" w:hAnsi="Arial" w:cs="Arial"/>
                <w:b w:val="0"/>
                <w:i w:val="0"/>
                <w:sz w:val="22"/>
                <w:szCs w:val="22"/>
              </w:rPr>
              <w:t>Brně</w:t>
            </w: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ne</w:t>
            </w:r>
            <w:r w:rsidR="0078708A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</w:t>
            </w:r>
          </w:p>
        </w:tc>
      </w:tr>
      <w:tr w:rsidR="0029141F" w:rsidRPr="00A2712F" w14:paraId="4FA42164" w14:textId="77777777" w:rsidTr="0044285B">
        <w:tc>
          <w:tcPr>
            <w:tcW w:w="4606" w:type="dxa"/>
            <w:shd w:val="clear" w:color="auto" w:fill="auto"/>
          </w:tcPr>
          <w:p w14:paraId="3DA655EE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>Objednatel:</w:t>
            </w:r>
          </w:p>
        </w:tc>
        <w:tc>
          <w:tcPr>
            <w:tcW w:w="4606" w:type="dxa"/>
            <w:shd w:val="clear" w:color="auto" w:fill="auto"/>
          </w:tcPr>
          <w:p w14:paraId="313B6BD2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>Zhotovitel:</w:t>
            </w:r>
          </w:p>
        </w:tc>
      </w:tr>
      <w:tr w:rsidR="0029141F" w:rsidRPr="00A2712F" w14:paraId="0E0289F3" w14:textId="77777777" w:rsidTr="0044285B">
        <w:tc>
          <w:tcPr>
            <w:tcW w:w="4606" w:type="dxa"/>
            <w:shd w:val="clear" w:color="auto" w:fill="auto"/>
          </w:tcPr>
          <w:p w14:paraId="66A1EBD1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  <w:p w14:paraId="6CE09FBE" w14:textId="77777777" w:rsidR="00433AC4" w:rsidRPr="00A2712F" w:rsidRDefault="00433AC4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  <w:p w14:paraId="005D2EAB" w14:textId="77777777" w:rsidR="00433AC4" w:rsidRPr="00A2712F" w:rsidRDefault="00433AC4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11D4064E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</w:tr>
      <w:tr w:rsidR="0029141F" w:rsidRPr="00A2712F" w14:paraId="4B857FE8" w14:textId="77777777" w:rsidTr="0044285B">
        <w:tc>
          <w:tcPr>
            <w:tcW w:w="4606" w:type="dxa"/>
            <w:shd w:val="clear" w:color="auto" w:fill="auto"/>
          </w:tcPr>
          <w:p w14:paraId="1272E62F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…………………………………….</w:t>
            </w:r>
          </w:p>
        </w:tc>
        <w:tc>
          <w:tcPr>
            <w:tcW w:w="4606" w:type="dxa"/>
            <w:shd w:val="clear" w:color="auto" w:fill="auto"/>
          </w:tcPr>
          <w:p w14:paraId="5CF559DE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b w:val="0"/>
                <w:i w:val="0"/>
                <w:sz w:val="22"/>
                <w:szCs w:val="22"/>
              </w:rPr>
              <w:t>…………………………………………….</w:t>
            </w:r>
          </w:p>
        </w:tc>
      </w:tr>
      <w:tr w:rsidR="0029141F" w:rsidRPr="00A2712F" w14:paraId="3C43AD20" w14:textId="77777777" w:rsidTr="0044285B">
        <w:tc>
          <w:tcPr>
            <w:tcW w:w="4606" w:type="dxa"/>
            <w:shd w:val="clear" w:color="auto" w:fill="auto"/>
          </w:tcPr>
          <w:p w14:paraId="3955171D" w14:textId="77777777" w:rsidR="00A2712F" w:rsidRPr="00A2712F" w:rsidRDefault="00A2712F" w:rsidP="00A2712F">
            <w:pPr>
              <w:pStyle w:val="Zkladntext"/>
              <w:ind w:left="720"/>
              <w:rPr>
                <w:rFonts w:ascii="Arial" w:hAnsi="Arial" w:cs="Arial"/>
                <w:i w:val="0"/>
                <w:sz w:val="22"/>
                <w:szCs w:val="22"/>
              </w:rPr>
            </w:pPr>
          </w:p>
          <w:p w14:paraId="00A87C60" w14:textId="471630A5" w:rsidR="00A2712F" w:rsidRPr="00A2712F" w:rsidRDefault="00A2712F" w:rsidP="00A2712F">
            <w:pPr>
              <w:pStyle w:val="Zkladntext"/>
              <w:ind w:left="720"/>
              <w:rPr>
                <w:rFonts w:ascii="Arial" w:hAnsi="Arial" w:cs="Arial"/>
                <w:i w:val="0"/>
                <w:sz w:val="22"/>
                <w:szCs w:val="22"/>
              </w:rPr>
            </w:pPr>
            <w:r w:rsidRPr="00A2712F">
              <w:rPr>
                <w:rFonts w:ascii="Arial" w:hAnsi="Arial" w:cs="Arial"/>
                <w:i w:val="0"/>
                <w:sz w:val="22"/>
                <w:szCs w:val="22"/>
              </w:rPr>
              <w:t>Mgr. Michal Gebhart</w:t>
            </w:r>
          </w:p>
          <w:p w14:paraId="7E1D293F" w14:textId="77777777" w:rsidR="00A2712F" w:rsidRPr="00A2712F" w:rsidRDefault="00A2712F" w:rsidP="00A271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712F">
              <w:rPr>
                <w:rFonts w:ascii="Arial" w:hAnsi="Arial" w:cs="Arial"/>
                <w:sz w:val="22"/>
                <w:szCs w:val="22"/>
              </w:rPr>
              <w:t>ředitel Sekce řízení krajských pozemkových</w:t>
            </w:r>
          </w:p>
          <w:p w14:paraId="1F4B421F" w14:textId="77777777" w:rsidR="00A2712F" w:rsidRPr="00A2712F" w:rsidRDefault="00A2712F" w:rsidP="00A2712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2712F">
              <w:rPr>
                <w:rFonts w:ascii="Arial" w:hAnsi="Arial" w:cs="Arial"/>
                <w:sz w:val="22"/>
                <w:szCs w:val="22"/>
              </w:rPr>
              <w:t>úřadů a pozemkových úprav Státního</w:t>
            </w:r>
          </w:p>
          <w:p w14:paraId="78670487" w14:textId="08AEB65B" w:rsidR="00A2712F" w:rsidRPr="00A2712F" w:rsidRDefault="00A2712F" w:rsidP="00A2712F">
            <w:pPr>
              <w:pStyle w:val="Nadpis9"/>
              <w:rPr>
                <w:rFonts w:ascii="Arial" w:hAnsi="Arial" w:cs="Arial"/>
                <w:sz w:val="22"/>
                <w:szCs w:val="22"/>
              </w:rPr>
            </w:pPr>
            <w:r w:rsidRPr="00A2712F">
              <w:rPr>
                <w:rFonts w:ascii="Arial" w:hAnsi="Arial" w:cs="Arial"/>
                <w:sz w:val="22"/>
                <w:szCs w:val="22"/>
              </w:rPr>
              <w:t xml:space="preserve">               pozemkového úřadu</w:t>
            </w:r>
          </w:p>
          <w:p w14:paraId="5B88C6AA" w14:textId="77777777" w:rsidR="0029141F" w:rsidRPr="00A2712F" w:rsidRDefault="0029141F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14:paraId="293A4A5D" w14:textId="02B8189D" w:rsidR="0078708A" w:rsidRDefault="0078708A" w:rsidP="00093FDF">
            <w:pPr>
              <w:pStyle w:val="Zkladntext"/>
              <w:spacing w:line="276" w:lineRule="auto"/>
              <w:jc w:val="both"/>
              <w:rPr>
                <w:rFonts w:ascii="Arial" w:hAnsi="Arial" w:cs="Arial"/>
                <w:i w:val="0"/>
                <w:sz w:val="22"/>
                <w:szCs w:val="22"/>
              </w:rPr>
            </w:pPr>
          </w:p>
          <w:p w14:paraId="4177EF25" w14:textId="77777777" w:rsidR="0029141F" w:rsidRPr="0078708A" w:rsidRDefault="0078708A" w:rsidP="0078708A">
            <w:pPr>
              <w:tabs>
                <w:tab w:val="left" w:pos="16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tab/>
            </w:r>
            <w:r w:rsidRPr="0078708A">
              <w:rPr>
                <w:rFonts w:ascii="Arial" w:hAnsi="Arial" w:cs="Arial"/>
                <w:b/>
                <w:sz w:val="22"/>
                <w:szCs w:val="22"/>
              </w:rPr>
              <w:t>Ing. Pavel Půža</w:t>
            </w:r>
          </w:p>
          <w:p w14:paraId="6B94F009" w14:textId="54E553A8" w:rsidR="0078708A" w:rsidRPr="0078708A" w:rsidRDefault="0078708A" w:rsidP="0078708A">
            <w:pPr>
              <w:tabs>
                <w:tab w:val="left" w:pos="160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8708A">
              <w:rPr>
                <w:rFonts w:ascii="Arial" w:hAnsi="Arial" w:cs="Arial"/>
                <w:sz w:val="22"/>
                <w:szCs w:val="22"/>
              </w:rPr>
              <w:t>majitel</w:t>
            </w:r>
          </w:p>
        </w:tc>
      </w:tr>
    </w:tbl>
    <w:p w14:paraId="0B556837" w14:textId="6B3B0C70" w:rsidR="00E15930" w:rsidRPr="00A2712F" w:rsidRDefault="00E15930" w:rsidP="00093FDF">
      <w:pPr>
        <w:pStyle w:val="TSlneksmlouvy"/>
        <w:spacing w:before="0" w:after="0" w:line="276" w:lineRule="auto"/>
        <w:jc w:val="both"/>
        <w:rPr>
          <w:rFonts w:cs="Arial"/>
          <w:szCs w:val="22"/>
          <w:u w:val="none"/>
        </w:rPr>
      </w:pPr>
    </w:p>
    <w:p w14:paraId="53592351" w14:textId="25912E94" w:rsidR="00A2712F" w:rsidRPr="00A2712F" w:rsidRDefault="00A2712F" w:rsidP="00A2712F">
      <w:pPr>
        <w:rPr>
          <w:rFonts w:ascii="Arial" w:hAnsi="Arial" w:cs="Arial"/>
          <w:sz w:val="22"/>
          <w:szCs w:val="22"/>
          <w:lang w:eastAsia="en-US"/>
        </w:rPr>
      </w:pPr>
    </w:p>
    <w:p w14:paraId="4DB498AA" w14:textId="13968D09" w:rsidR="00A2712F" w:rsidRDefault="00A2712F" w:rsidP="00A2712F">
      <w:pPr>
        <w:rPr>
          <w:lang w:eastAsia="en-US"/>
        </w:rPr>
      </w:pPr>
    </w:p>
    <w:p w14:paraId="0114C4D7" w14:textId="419562CF" w:rsidR="00A2712F" w:rsidRPr="00A2712F" w:rsidRDefault="00A2712F" w:rsidP="00A2712F">
      <w:pPr>
        <w:rPr>
          <w:lang w:eastAsia="en-US"/>
        </w:rPr>
      </w:pPr>
    </w:p>
    <w:p w14:paraId="668BB34F" w14:textId="77777777" w:rsidR="00821765" w:rsidRPr="00433AC4" w:rsidRDefault="00821765" w:rsidP="00093FDF">
      <w:pPr>
        <w:pStyle w:val="TSlneksmlouvy"/>
        <w:spacing w:before="0" w:after="0" w:line="276" w:lineRule="auto"/>
        <w:jc w:val="both"/>
        <w:rPr>
          <w:b w:val="0"/>
          <w:sz w:val="28"/>
          <w:szCs w:val="28"/>
        </w:rPr>
      </w:pPr>
      <w:r w:rsidRPr="00433AC4">
        <w:rPr>
          <w:rFonts w:ascii="Times New Roman" w:hAnsi="Times New Roman"/>
          <w:sz w:val="28"/>
          <w:szCs w:val="28"/>
          <w:u w:val="none"/>
        </w:rPr>
        <w:lastRenderedPageBreak/>
        <w:t>Příloha</w:t>
      </w:r>
      <w:r w:rsidR="00432FEF">
        <w:rPr>
          <w:rFonts w:ascii="Times New Roman" w:hAnsi="Times New Roman"/>
          <w:sz w:val="28"/>
          <w:szCs w:val="28"/>
          <w:u w:val="none"/>
        </w:rPr>
        <w:t>č.1</w:t>
      </w:r>
      <w:r w:rsidR="003218EA" w:rsidRPr="00433AC4">
        <w:rPr>
          <w:rFonts w:ascii="Times New Roman" w:hAnsi="Times New Roman"/>
          <w:sz w:val="28"/>
          <w:szCs w:val="28"/>
          <w:u w:val="none"/>
        </w:rPr>
        <w:t>:</w:t>
      </w:r>
      <w:r w:rsidR="00B77FCC">
        <w:rPr>
          <w:rFonts w:ascii="Times New Roman" w:hAnsi="Times New Roman"/>
          <w:sz w:val="28"/>
          <w:szCs w:val="28"/>
          <w:u w:val="none"/>
        </w:rPr>
        <w:t xml:space="preserve"> </w:t>
      </w:r>
      <w:r w:rsidR="00B15472" w:rsidRPr="00433AC4">
        <w:rPr>
          <w:rFonts w:ascii="Times New Roman" w:hAnsi="Times New Roman"/>
          <w:sz w:val="28"/>
          <w:szCs w:val="28"/>
          <w:u w:val="none"/>
        </w:rPr>
        <w:t xml:space="preserve">Podrobná specifikace </w:t>
      </w:r>
      <w:r w:rsidR="009D33A0" w:rsidRPr="00433AC4">
        <w:rPr>
          <w:rFonts w:ascii="Times New Roman" w:hAnsi="Times New Roman"/>
          <w:sz w:val="28"/>
          <w:szCs w:val="28"/>
          <w:u w:val="none"/>
        </w:rPr>
        <w:t>plnění</w:t>
      </w:r>
    </w:p>
    <w:p w14:paraId="186AD9C9" w14:textId="77777777" w:rsidR="00374F0E" w:rsidRPr="00A61297" w:rsidRDefault="00374F0E" w:rsidP="00093FDF">
      <w:pPr>
        <w:spacing w:line="276" w:lineRule="auto"/>
        <w:jc w:val="both"/>
        <w:rPr>
          <w:b/>
          <w:bCs/>
          <w:u w:val="single"/>
        </w:rPr>
      </w:pPr>
    </w:p>
    <w:p w14:paraId="56319FB4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Přípravné práce</w:t>
      </w:r>
    </w:p>
    <w:p w14:paraId="48C89242" w14:textId="77777777" w:rsidR="00E15930" w:rsidRPr="0017255E" w:rsidRDefault="00E15930" w:rsidP="0017255E">
      <w:pPr>
        <w:pStyle w:val="Odstavecseseznamem"/>
        <w:jc w:val="both"/>
        <w:rPr>
          <w:b/>
          <w:sz w:val="28"/>
        </w:rPr>
      </w:pPr>
      <w:r w:rsidRPr="0017255E">
        <w:rPr>
          <w:szCs w:val="22"/>
        </w:rPr>
        <w:t>Studium, rozbor a příprava podkladů (geodetických, hydrologických, hydrogeologických, geologických, morfologických, pedologických, technických), doplnění dalších případných podkladů (o známých povodních v území), seznámení se s výsledky jiných studií, apod.</w:t>
      </w:r>
    </w:p>
    <w:p w14:paraId="519FCDF5" w14:textId="77777777" w:rsidR="00E15930" w:rsidRPr="00E15930" w:rsidRDefault="00E15930" w:rsidP="0017255E">
      <w:pPr>
        <w:pStyle w:val="Bezmezer"/>
        <w:spacing w:line="276" w:lineRule="auto"/>
        <w:ind w:left="786"/>
        <w:jc w:val="both"/>
        <w:rPr>
          <w:b/>
        </w:rPr>
      </w:pPr>
    </w:p>
    <w:p w14:paraId="7AAD23FD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Posouzení majetkoprávních vztahů s ohledem na realizovatelnost vodní nádrže, prověření územních limitů včetně posouzení možných střetů s inženýrskými sítěmi</w:t>
      </w:r>
    </w:p>
    <w:p w14:paraId="5F4AA801" w14:textId="77777777" w:rsidR="00E15930" w:rsidRPr="00E15930" w:rsidRDefault="00E15930" w:rsidP="0017255E">
      <w:pPr>
        <w:pStyle w:val="Bezmezer"/>
        <w:spacing w:line="276" w:lineRule="auto"/>
        <w:ind w:left="786"/>
        <w:jc w:val="both"/>
      </w:pPr>
      <w:r>
        <w:t>Po</w:t>
      </w:r>
      <w:r w:rsidRPr="00E15930">
        <w:t>s</w:t>
      </w:r>
      <w:r>
        <w:t>ou</w:t>
      </w:r>
      <w:r w:rsidRPr="00E15930">
        <w:t>ze</w:t>
      </w:r>
      <w:r>
        <w:t>ní střetů především s územním plánem</w:t>
      </w:r>
      <w:r w:rsidR="00405CA1">
        <w:t>, případně návrh na řešení možných střetů, identifikace vlastnických vztahů dotčených pozemků včetně identifikace vlastnictví státní a obecní půdy v dotčených k.ú.</w:t>
      </w:r>
    </w:p>
    <w:p w14:paraId="4E1C1B62" w14:textId="77777777" w:rsidR="00E15930" w:rsidRPr="00E15930" w:rsidRDefault="00E15930" w:rsidP="0017255E">
      <w:pPr>
        <w:pStyle w:val="Bezmezer"/>
        <w:spacing w:line="276" w:lineRule="auto"/>
        <w:ind w:left="786"/>
        <w:jc w:val="both"/>
        <w:rPr>
          <w:b/>
        </w:rPr>
      </w:pPr>
    </w:p>
    <w:p w14:paraId="27536375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Technické řešení vodní nádrže a zpracování projektové dokumentace</w:t>
      </w:r>
    </w:p>
    <w:p w14:paraId="451B45B6" w14:textId="77777777" w:rsidR="00E15930" w:rsidRPr="00405CA1" w:rsidRDefault="00E15930" w:rsidP="0017255E">
      <w:pPr>
        <w:pStyle w:val="Odstavecseseznamem"/>
        <w:widowControl/>
        <w:numPr>
          <w:ilvl w:val="1"/>
          <w:numId w:val="47"/>
        </w:numPr>
        <w:suppressAutoHyphens w:val="0"/>
        <w:ind w:left="993" w:hanging="284"/>
        <w:jc w:val="both"/>
        <w:rPr>
          <w:szCs w:val="22"/>
        </w:rPr>
      </w:pPr>
      <w:r w:rsidRPr="00405CA1">
        <w:rPr>
          <w:szCs w:val="22"/>
        </w:rPr>
        <w:t>Předběžné posouzení vhodnosti z hlediska morfologického, geologického, vodohospodářského.</w:t>
      </w:r>
    </w:p>
    <w:p w14:paraId="424E3886" w14:textId="77777777" w:rsidR="00AF1743" w:rsidRDefault="00E15930" w:rsidP="0017255E">
      <w:pPr>
        <w:pStyle w:val="Odstavecseseznamem"/>
        <w:widowControl/>
        <w:numPr>
          <w:ilvl w:val="1"/>
          <w:numId w:val="47"/>
        </w:numPr>
        <w:suppressAutoHyphens w:val="0"/>
        <w:ind w:left="993" w:hanging="284"/>
        <w:jc w:val="both"/>
        <w:rPr>
          <w:szCs w:val="22"/>
        </w:rPr>
      </w:pPr>
      <w:r w:rsidRPr="00405CA1">
        <w:rPr>
          <w:szCs w:val="22"/>
        </w:rPr>
        <w:t>Zajištění geologického průzkumu</w:t>
      </w:r>
      <w:r w:rsidR="00AF1743">
        <w:rPr>
          <w:szCs w:val="22"/>
        </w:rPr>
        <w:t xml:space="preserve"> ve dvou fázích:</w:t>
      </w:r>
    </w:p>
    <w:p w14:paraId="4DDB4B9D" w14:textId="77777777" w:rsidR="00AF1743" w:rsidRDefault="00AF1743" w:rsidP="0017255E">
      <w:pPr>
        <w:pStyle w:val="Odstavecseseznamem"/>
        <w:widowControl/>
        <w:suppressAutoHyphens w:val="0"/>
        <w:ind w:left="1276"/>
        <w:jc w:val="both"/>
        <w:rPr>
          <w:szCs w:val="22"/>
        </w:rPr>
      </w:pPr>
      <w:r>
        <w:rPr>
          <w:szCs w:val="22"/>
        </w:rPr>
        <w:t xml:space="preserve">1) ve fázi prvního orientačního návrhu stavby a pro potřeby ověření územních střetů apod. </w:t>
      </w:r>
      <w:r w:rsidR="00BE5CCE">
        <w:rPr>
          <w:szCs w:val="22"/>
        </w:rPr>
        <w:t>–</w:t>
      </w:r>
      <w:r>
        <w:rPr>
          <w:szCs w:val="22"/>
        </w:rPr>
        <w:t xml:space="preserve"> </w:t>
      </w:r>
      <w:r w:rsidR="00BE5CCE">
        <w:rPr>
          <w:szCs w:val="22"/>
        </w:rPr>
        <w:t xml:space="preserve">na úrovni </w:t>
      </w:r>
      <w:r>
        <w:rPr>
          <w:szCs w:val="22"/>
        </w:rPr>
        <w:t>orientační</w:t>
      </w:r>
      <w:r w:rsidR="00BE5CCE">
        <w:rPr>
          <w:szCs w:val="22"/>
        </w:rPr>
        <w:t>ho</w:t>
      </w:r>
      <w:r>
        <w:rPr>
          <w:szCs w:val="22"/>
        </w:rPr>
        <w:t xml:space="preserve"> průzkum</w:t>
      </w:r>
      <w:r w:rsidR="00BE5CCE">
        <w:rPr>
          <w:szCs w:val="22"/>
        </w:rPr>
        <w:t>u</w:t>
      </w:r>
    </w:p>
    <w:p w14:paraId="70F0A531" w14:textId="77777777" w:rsidR="00E15930" w:rsidRPr="00405CA1" w:rsidRDefault="00AF1743" w:rsidP="0017255E">
      <w:pPr>
        <w:pStyle w:val="Odstavecseseznamem"/>
        <w:widowControl/>
        <w:suppressAutoHyphens w:val="0"/>
        <w:ind w:left="1276"/>
        <w:jc w:val="both"/>
        <w:rPr>
          <w:szCs w:val="22"/>
        </w:rPr>
      </w:pPr>
      <w:r>
        <w:rPr>
          <w:szCs w:val="22"/>
        </w:rPr>
        <w:t>2)</w:t>
      </w:r>
      <w:r w:rsidR="00BE5CCE">
        <w:rPr>
          <w:szCs w:val="22"/>
        </w:rPr>
        <w:t xml:space="preserve"> ve fázi vyloučení zásadních územních střetů či jiných zásadních důvodů pro nemožnost realizace stavby – </w:t>
      </w:r>
      <w:r>
        <w:rPr>
          <w:szCs w:val="22"/>
        </w:rPr>
        <w:t>minimálně na úrovni předběžného průzkumu</w:t>
      </w:r>
      <w:r w:rsidR="00E15930" w:rsidRPr="00405CA1">
        <w:rPr>
          <w:szCs w:val="22"/>
        </w:rPr>
        <w:t xml:space="preserve"> (</w:t>
      </w:r>
      <w:r>
        <w:rPr>
          <w:szCs w:val="22"/>
        </w:rPr>
        <w:t xml:space="preserve">min. 2 vrty v prostoru hráze, min. 1 vrt pod každým objektem a min. </w:t>
      </w:r>
      <w:r w:rsidR="00E15930" w:rsidRPr="00405CA1">
        <w:rPr>
          <w:szCs w:val="22"/>
        </w:rPr>
        <w:t>1</w:t>
      </w:r>
      <w:r>
        <w:rPr>
          <w:szCs w:val="22"/>
        </w:rPr>
        <w:t xml:space="preserve"> vrt v</w:t>
      </w:r>
      <w:r w:rsidR="00E15930" w:rsidRPr="00405CA1">
        <w:rPr>
          <w:szCs w:val="22"/>
        </w:rPr>
        <w:t xml:space="preserve"> zátop</w:t>
      </w:r>
      <w:r>
        <w:rPr>
          <w:szCs w:val="22"/>
        </w:rPr>
        <w:t>ě</w:t>
      </w:r>
      <w:r w:rsidR="00E15930" w:rsidRPr="00405CA1">
        <w:rPr>
          <w:szCs w:val="22"/>
        </w:rPr>
        <w:t xml:space="preserve">, </w:t>
      </w:r>
      <w:r>
        <w:rPr>
          <w:szCs w:val="22"/>
        </w:rPr>
        <w:t xml:space="preserve">předpokládaná min. hloubka </w:t>
      </w:r>
      <w:r w:rsidR="00E15930" w:rsidRPr="00405CA1">
        <w:rPr>
          <w:szCs w:val="22"/>
        </w:rPr>
        <w:t>6 - 8 m)</w:t>
      </w:r>
    </w:p>
    <w:p w14:paraId="5AFE3CDD" w14:textId="77777777" w:rsidR="00E15930" w:rsidRPr="00405CA1" w:rsidRDefault="00E15930" w:rsidP="0017255E">
      <w:pPr>
        <w:pStyle w:val="Odstavecseseznamem"/>
        <w:widowControl/>
        <w:numPr>
          <w:ilvl w:val="1"/>
          <w:numId w:val="47"/>
        </w:numPr>
        <w:suppressAutoHyphens w:val="0"/>
        <w:ind w:left="993" w:hanging="284"/>
        <w:jc w:val="both"/>
        <w:rPr>
          <w:szCs w:val="22"/>
        </w:rPr>
      </w:pPr>
      <w:r w:rsidRPr="00405CA1">
        <w:rPr>
          <w:szCs w:val="22"/>
        </w:rPr>
        <w:t>Návrh technického řešení hráze a souvisejících objektů. Návrh založení konstrukce a její technické řešení.</w:t>
      </w:r>
    </w:p>
    <w:p w14:paraId="6671D20F" w14:textId="77777777" w:rsidR="00AF1743" w:rsidRDefault="00E15930" w:rsidP="0017255E">
      <w:pPr>
        <w:pStyle w:val="Odstavecseseznamem"/>
        <w:widowControl/>
        <w:numPr>
          <w:ilvl w:val="1"/>
          <w:numId w:val="47"/>
        </w:numPr>
        <w:suppressAutoHyphens w:val="0"/>
        <w:ind w:left="993" w:hanging="284"/>
        <w:jc w:val="both"/>
        <w:rPr>
          <w:szCs w:val="22"/>
        </w:rPr>
      </w:pPr>
      <w:r w:rsidRPr="00405CA1">
        <w:rPr>
          <w:szCs w:val="22"/>
        </w:rPr>
        <w:t>Vodohospodářské řešení, hydraulické výpočty objektů, zhodnocení dalších souvisejících aspektů ovlivnění lokality v důsledku výstavby VD, bezpečnost díla,  apod.</w:t>
      </w:r>
    </w:p>
    <w:p w14:paraId="3794793E" w14:textId="77777777" w:rsidR="00E15930" w:rsidRPr="00405CA1" w:rsidRDefault="00AF1743" w:rsidP="0017255E">
      <w:pPr>
        <w:pStyle w:val="Odstavecseseznamem"/>
        <w:widowControl/>
        <w:numPr>
          <w:ilvl w:val="1"/>
          <w:numId w:val="47"/>
        </w:numPr>
        <w:suppressAutoHyphens w:val="0"/>
        <w:ind w:left="993" w:hanging="284"/>
        <w:jc w:val="both"/>
        <w:rPr>
          <w:szCs w:val="22"/>
        </w:rPr>
      </w:pPr>
      <w:r>
        <w:rPr>
          <w:szCs w:val="22"/>
        </w:rPr>
        <w:t>Projektová d</w:t>
      </w:r>
      <w:r w:rsidR="00E15930" w:rsidRPr="00405CA1">
        <w:rPr>
          <w:szCs w:val="22"/>
        </w:rPr>
        <w:t xml:space="preserve">okumentace </w:t>
      </w:r>
      <w:r w:rsidRPr="009E3D98">
        <w:t xml:space="preserve">vodní nádrže v podrobnosti odpovídající </w:t>
      </w:r>
      <w:r>
        <w:t>dokumentaci pro územní rozhodnutí s využitím ČSN 75 2410 včetně zajištění vyjádření DOSS a</w:t>
      </w:r>
      <w:r w:rsidR="0017255E">
        <w:t> </w:t>
      </w:r>
      <w:r>
        <w:t>provozovatelů inženýrských sítí</w:t>
      </w:r>
      <w:r w:rsidR="00E15930" w:rsidRPr="00405CA1">
        <w:rPr>
          <w:szCs w:val="22"/>
        </w:rPr>
        <w:t xml:space="preserve"> (zpráva, situace zátopy a hráze, vzorový příčný řez hrází, situace, podélný řez nádrží, podélný řez hrází, objekty).</w:t>
      </w:r>
    </w:p>
    <w:p w14:paraId="55FC19A9" w14:textId="77777777" w:rsidR="00E15930" w:rsidRDefault="00E15930" w:rsidP="0017255E">
      <w:pPr>
        <w:pStyle w:val="Odstavecseseznamem"/>
        <w:jc w:val="both"/>
        <w:rPr>
          <w:b/>
        </w:rPr>
      </w:pPr>
    </w:p>
    <w:p w14:paraId="437155F1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Posouzení vlivu stavby na povodňové průtoky a rozliv v obci Jeseník nad Odrou</w:t>
      </w:r>
    </w:p>
    <w:p w14:paraId="6DFAC774" w14:textId="77777777" w:rsidR="00E14640" w:rsidRPr="00C333D5" w:rsidRDefault="00C333D5" w:rsidP="0017255E">
      <w:pPr>
        <w:pStyle w:val="Odstavecseseznamem"/>
        <w:widowControl/>
        <w:suppressAutoHyphens w:val="0"/>
        <w:ind w:left="786"/>
        <w:jc w:val="both"/>
        <w:rPr>
          <w:szCs w:val="22"/>
        </w:rPr>
      </w:pPr>
      <w:r>
        <w:br/>
      </w:r>
      <w:r w:rsidR="00E14640" w:rsidRPr="00C333D5">
        <w:rPr>
          <w:szCs w:val="22"/>
        </w:rPr>
        <w:t xml:space="preserve">Sestavení modelu proudění v povrchových tocích pro hodnocení vlivu nádrže na povodňové stavy ve vodním toku  Luha v obci Jeseník nad Odrou. Řešení bude provedeno jako 1D neustálené a bude obsahovat: </w:t>
      </w:r>
    </w:p>
    <w:p w14:paraId="48C2A33A" w14:textId="77777777" w:rsidR="00E14640" w:rsidRPr="00C333D5" w:rsidRDefault="00E14640" w:rsidP="0017255E">
      <w:pPr>
        <w:pStyle w:val="Odstavecseseznamem"/>
        <w:numPr>
          <w:ilvl w:val="1"/>
          <w:numId w:val="44"/>
        </w:numPr>
        <w:ind w:left="1560" w:hanging="414"/>
        <w:jc w:val="both"/>
        <w:rPr>
          <w:szCs w:val="22"/>
        </w:rPr>
      </w:pPr>
      <w:r w:rsidRPr="00C333D5">
        <w:rPr>
          <w:szCs w:val="22"/>
        </w:rPr>
        <w:t>geodetické podklady, zaměření</w:t>
      </w:r>
    </w:p>
    <w:p w14:paraId="6DFCCC19" w14:textId="77777777" w:rsidR="00E14640" w:rsidRPr="00C333D5" w:rsidRDefault="00E14640" w:rsidP="0017255E">
      <w:pPr>
        <w:pStyle w:val="Odstavecseseznamem"/>
        <w:widowControl/>
        <w:numPr>
          <w:ilvl w:val="1"/>
          <w:numId w:val="44"/>
        </w:numPr>
        <w:suppressAutoHyphens w:val="0"/>
        <w:ind w:left="1560" w:hanging="414"/>
        <w:jc w:val="both"/>
        <w:rPr>
          <w:szCs w:val="22"/>
        </w:rPr>
      </w:pPr>
      <w:r w:rsidRPr="00C333D5">
        <w:rPr>
          <w:szCs w:val="22"/>
        </w:rPr>
        <w:t>sestavení modelu</w:t>
      </w:r>
    </w:p>
    <w:p w14:paraId="162EC7BB" w14:textId="77777777" w:rsidR="00E15930" w:rsidRPr="00C333D5" w:rsidRDefault="00E14640" w:rsidP="0017255E">
      <w:pPr>
        <w:pStyle w:val="Odstavecseseznamem"/>
        <w:widowControl/>
        <w:numPr>
          <w:ilvl w:val="1"/>
          <w:numId w:val="44"/>
        </w:numPr>
        <w:suppressAutoHyphens w:val="0"/>
        <w:spacing w:line="276" w:lineRule="auto"/>
        <w:ind w:left="1560" w:hanging="426"/>
        <w:jc w:val="both"/>
        <w:rPr>
          <w:b/>
          <w:sz w:val="28"/>
        </w:rPr>
      </w:pPr>
      <w:r w:rsidRPr="00C333D5">
        <w:rPr>
          <w:szCs w:val="22"/>
        </w:rPr>
        <w:t>kalibrace modelu (s využitím dat o dřívějších povodních), simulace vybraných scénářů - dle navrhovaného řešení nádrže</w:t>
      </w:r>
    </w:p>
    <w:p w14:paraId="1BB11319" w14:textId="77777777" w:rsidR="00ED1BCC" w:rsidRDefault="00ED1BCC" w:rsidP="0017255E">
      <w:pPr>
        <w:pStyle w:val="Bezmezer"/>
        <w:spacing w:line="276" w:lineRule="auto"/>
        <w:ind w:left="786"/>
        <w:jc w:val="both"/>
      </w:pPr>
    </w:p>
    <w:p w14:paraId="73366877" w14:textId="77777777" w:rsidR="00E15930" w:rsidRDefault="00ED1BCC" w:rsidP="0017255E">
      <w:pPr>
        <w:pStyle w:val="Bezmezer"/>
        <w:spacing w:line="276" w:lineRule="auto"/>
        <w:ind w:left="786"/>
        <w:jc w:val="both"/>
        <w:rPr>
          <w:b/>
        </w:rPr>
      </w:pPr>
      <w:r>
        <w:t>Využity budou</w:t>
      </w:r>
      <w:r w:rsidR="00C333D5">
        <w:t xml:space="preserve"> aktuální hydrologick</w:t>
      </w:r>
      <w:r>
        <w:t>é</w:t>
      </w:r>
      <w:r w:rsidR="00C333D5">
        <w:t xml:space="preserve"> údajů  dle ČHMÚ, hodnoceny budou min. dvě varianty "s" a "bez" realizace připravovaných opatření na vodním toku Luha ze strany povodí Odry (projektová dokumentace bude součástí podkladů);</w:t>
      </w:r>
    </w:p>
    <w:p w14:paraId="09529AE4" w14:textId="77777777" w:rsidR="00C333D5" w:rsidRPr="00E15930" w:rsidRDefault="00C333D5" w:rsidP="0017255E">
      <w:pPr>
        <w:pStyle w:val="Bezmezer"/>
        <w:spacing w:line="276" w:lineRule="auto"/>
        <w:ind w:left="786"/>
        <w:jc w:val="both"/>
        <w:rPr>
          <w:b/>
        </w:rPr>
      </w:pPr>
    </w:p>
    <w:p w14:paraId="410CC178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Provedení posouzení ekonomické efektivity stavby</w:t>
      </w:r>
    </w:p>
    <w:p w14:paraId="2166EB9E" w14:textId="77777777" w:rsidR="00E15930" w:rsidRPr="00C333D5" w:rsidRDefault="00C333D5" w:rsidP="0017255E">
      <w:pPr>
        <w:pStyle w:val="Odstavecseseznamem"/>
        <w:jc w:val="both"/>
      </w:pPr>
      <w:r w:rsidRPr="00C333D5">
        <w:t>Hodnocení nákladů na stavbu nádrže vs. potenciál škod</w:t>
      </w:r>
      <w:r>
        <w:t xml:space="preserve"> (chráněný majetek) v obci Jeseník nad Odrou</w:t>
      </w:r>
      <w:r w:rsidR="00ED1BCC">
        <w:t>.</w:t>
      </w:r>
    </w:p>
    <w:p w14:paraId="0469C9C5" w14:textId="77777777" w:rsidR="00E15930" w:rsidRPr="00E15930" w:rsidRDefault="00E15930" w:rsidP="0017255E">
      <w:pPr>
        <w:pStyle w:val="Bezmezer"/>
        <w:spacing w:line="276" w:lineRule="auto"/>
        <w:ind w:left="786"/>
        <w:jc w:val="both"/>
        <w:rPr>
          <w:b/>
        </w:rPr>
      </w:pPr>
    </w:p>
    <w:p w14:paraId="696E34F9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 xml:space="preserve">Provedení analýzy odtokových a erozních poměrů v širších souvislostech povodí </w:t>
      </w:r>
      <w:r w:rsidR="00ED1BCC">
        <w:rPr>
          <w:b/>
        </w:rPr>
        <w:t xml:space="preserve"> navržené nádrže </w:t>
      </w:r>
      <w:r w:rsidRPr="00E15930">
        <w:rPr>
          <w:b/>
        </w:rPr>
        <w:t>včetně návrhu doplňujících opatření v ploše povodí</w:t>
      </w:r>
    </w:p>
    <w:p w14:paraId="43F32D51" w14:textId="77777777" w:rsidR="00ED1BCC" w:rsidRDefault="00ED1BCC" w:rsidP="0017255E">
      <w:pPr>
        <w:pStyle w:val="Normlnweb"/>
        <w:spacing w:before="0" w:beforeAutospacing="0" w:after="0" w:afterAutospacing="0"/>
        <w:ind w:left="851" w:hanging="142"/>
        <w:jc w:val="both"/>
      </w:pPr>
      <w:r>
        <w:rPr>
          <w:b/>
          <w:bCs/>
        </w:rPr>
        <w:t>1. Analýza území</w:t>
      </w:r>
    </w:p>
    <w:p w14:paraId="631E55BD" w14:textId="77777777" w:rsidR="00ED1BCC" w:rsidRDefault="00ED1BCC" w:rsidP="0017255E">
      <w:pPr>
        <w:pStyle w:val="Normlnweb"/>
        <w:tabs>
          <w:tab w:val="left" w:pos="426"/>
        </w:tabs>
        <w:spacing w:before="0" w:beforeAutospacing="0" w:after="0" w:afterAutospacing="0"/>
        <w:ind w:left="851"/>
        <w:jc w:val="both"/>
      </w:pPr>
      <w:r>
        <w:t>1.1.  vypracování rozborových map na podkladě hydrologicky korektního digitálního modelu terénu (DMT)</w:t>
      </w:r>
    </w:p>
    <w:p w14:paraId="1DCC2148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1.2.  Provedení terénního průzkumu</w:t>
      </w:r>
    </w:p>
    <w:p w14:paraId="3B259708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 xml:space="preserve">1.3.  Analýza </w:t>
      </w:r>
      <w:r w:rsidR="0017255E">
        <w:t>ohrožení území vodní erozí půdy</w:t>
      </w:r>
    </w:p>
    <w:p w14:paraId="2C1FD983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1.4.  Analýza oh</w:t>
      </w:r>
      <w:r w:rsidR="0017255E">
        <w:t>rožení území větrnou erozí půd</w:t>
      </w:r>
    </w:p>
    <w:p w14:paraId="5CE834A1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1.5.  Analýz</w:t>
      </w:r>
      <w:r w:rsidR="0017255E">
        <w:t>a srážkoodtokových poměrů území</w:t>
      </w:r>
    </w:p>
    <w:p w14:paraId="5337ED9D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1.6.  Analýza a vyhodnocení stávajících územně plánovacích dokumentací či jiných studií krajinných struktur</w:t>
      </w:r>
    </w:p>
    <w:p w14:paraId="23A373CF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1.7.  Provedení identifikace melioračních staveb v území ze všech dostupných podkladů s užším zaměřením na odvodňovací zařízení (hlavní a podrobná odvodňovací zařízení)</w:t>
      </w:r>
    </w:p>
    <w:p w14:paraId="509E8286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</w:p>
    <w:p w14:paraId="6C021C9A" w14:textId="77777777" w:rsidR="00ED1BCC" w:rsidRDefault="00ED1BCC" w:rsidP="0017255E">
      <w:pPr>
        <w:pStyle w:val="Normlnweb"/>
        <w:spacing w:before="0" w:beforeAutospacing="0" w:after="0" w:afterAutospacing="0"/>
        <w:ind w:left="851" w:hanging="142"/>
        <w:jc w:val="both"/>
      </w:pPr>
      <w:r>
        <w:rPr>
          <w:b/>
          <w:bCs/>
        </w:rPr>
        <w:t>2. Návrh opatření</w:t>
      </w:r>
    </w:p>
    <w:p w14:paraId="28103C8E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2.1.  Návrh komplexního systému protierozních a protipovodňových opatření (prostorově a funkčně uspořádaný, a dále využitelný v KoPÚ)</w:t>
      </w:r>
    </w:p>
    <w:p w14:paraId="11EFC9C3" w14:textId="77777777" w:rsidR="00ED1BCC" w:rsidRDefault="00ED1BCC" w:rsidP="0017255E">
      <w:pPr>
        <w:pStyle w:val="Normlnweb"/>
        <w:spacing w:before="0" w:beforeAutospacing="0" w:after="0" w:afterAutospacing="0"/>
        <w:ind w:left="851"/>
        <w:jc w:val="both"/>
      </w:pPr>
      <w:r>
        <w:t>2.2 Stanovení účinnosti navržených opatření (především formou změny  erozních a odtokových poměrů území)</w:t>
      </w:r>
    </w:p>
    <w:p w14:paraId="371BFDD4" w14:textId="77777777" w:rsidR="00E15930" w:rsidRPr="00E15930" w:rsidRDefault="00E15930" w:rsidP="0017255E">
      <w:pPr>
        <w:pStyle w:val="Bezmezer"/>
        <w:spacing w:line="276" w:lineRule="auto"/>
        <w:ind w:left="786"/>
        <w:jc w:val="both"/>
        <w:rPr>
          <w:b/>
        </w:rPr>
      </w:pPr>
    </w:p>
    <w:p w14:paraId="47E58C80" w14:textId="77777777" w:rsidR="00E15930" w:rsidRDefault="00E15930" w:rsidP="0017255E">
      <w:pPr>
        <w:pStyle w:val="Bezmezer"/>
        <w:numPr>
          <w:ilvl w:val="0"/>
          <w:numId w:val="44"/>
        </w:numPr>
        <w:spacing w:line="276" w:lineRule="auto"/>
        <w:jc w:val="both"/>
        <w:rPr>
          <w:b/>
        </w:rPr>
      </w:pPr>
      <w:r w:rsidRPr="00E15930">
        <w:rPr>
          <w:b/>
        </w:rPr>
        <w:t>Zpracování souhrnné technické zprávy</w:t>
      </w:r>
    </w:p>
    <w:p w14:paraId="4C4BE636" w14:textId="77777777" w:rsidR="00E15930" w:rsidRDefault="00E15930" w:rsidP="00E15930">
      <w:pPr>
        <w:pStyle w:val="Bezmezer"/>
        <w:spacing w:line="276" w:lineRule="auto"/>
        <w:ind w:left="786"/>
        <w:jc w:val="both"/>
        <w:rPr>
          <w:b/>
        </w:rPr>
      </w:pPr>
    </w:p>
    <w:p w14:paraId="16CB8C0C" w14:textId="77777777" w:rsidR="00E15930" w:rsidRPr="00E15930" w:rsidRDefault="00E15930" w:rsidP="00E15930">
      <w:pPr>
        <w:pStyle w:val="Bezmezer"/>
        <w:spacing w:line="276" w:lineRule="auto"/>
        <w:ind w:left="786"/>
        <w:jc w:val="both"/>
        <w:rPr>
          <w:b/>
        </w:rPr>
      </w:pPr>
    </w:p>
    <w:p w14:paraId="19C86774" w14:textId="77777777" w:rsidR="00E15930" w:rsidRPr="00E15930" w:rsidRDefault="00E15930" w:rsidP="00E15930">
      <w:pPr>
        <w:pStyle w:val="Normlnweb"/>
        <w:spacing w:before="0" w:beforeAutospacing="0" w:after="0" w:afterAutospacing="0"/>
        <w:ind w:left="786"/>
        <w:jc w:val="both"/>
        <w:rPr>
          <w:b/>
          <w:bCs/>
          <w:u w:val="single"/>
        </w:rPr>
      </w:pPr>
    </w:p>
    <w:p w14:paraId="38357E5F" w14:textId="77777777" w:rsidR="003C2415" w:rsidRDefault="003C2415" w:rsidP="00857463">
      <w:pPr>
        <w:pStyle w:val="Normlnweb"/>
        <w:spacing w:before="0" w:beforeAutospacing="0" w:after="0" w:afterAutospacing="0"/>
        <w:jc w:val="both"/>
        <w:rPr>
          <w:b/>
          <w:bCs/>
        </w:rPr>
      </w:pPr>
    </w:p>
    <w:p w14:paraId="773DC2F2" w14:textId="77777777" w:rsidR="00E15930" w:rsidRDefault="00E15930" w:rsidP="00857463">
      <w:pPr>
        <w:pStyle w:val="Normlnweb"/>
        <w:spacing w:before="0" w:beforeAutospacing="0" w:after="0" w:afterAutospacing="0"/>
        <w:jc w:val="both"/>
        <w:rPr>
          <w:b/>
          <w:bCs/>
        </w:rPr>
      </w:pPr>
    </w:p>
    <w:sectPr w:rsidR="00E15930" w:rsidSect="0086081D">
      <w:headerReference w:type="default" r:id="rId13"/>
      <w:footerReference w:type="even" r:id="rId14"/>
      <w:footerReference w:type="default" r:id="rId15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5DC40" w14:textId="77777777" w:rsidR="002349E7" w:rsidRDefault="002349E7">
      <w:r>
        <w:separator/>
      </w:r>
    </w:p>
  </w:endnote>
  <w:endnote w:type="continuationSeparator" w:id="0">
    <w:p w14:paraId="4BEE6B67" w14:textId="77777777" w:rsidR="002349E7" w:rsidRDefault="002349E7">
      <w:r>
        <w:continuationSeparator/>
      </w:r>
    </w:p>
  </w:endnote>
  <w:endnote w:type="continuationNotice" w:id="1">
    <w:p w14:paraId="1FBA79C5" w14:textId="77777777" w:rsidR="002349E7" w:rsidRDefault="00234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31118" w14:textId="77777777" w:rsidR="00C33E3A" w:rsidRDefault="00A30E2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C33E3A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7F397EA" w14:textId="77777777" w:rsidR="00C33E3A" w:rsidRDefault="00C33E3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C364F" w14:textId="57306D35" w:rsidR="00C33E3A" w:rsidRDefault="00A30E20">
    <w:pPr>
      <w:pStyle w:val="Zpat"/>
      <w:jc w:val="center"/>
    </w:pPr>
    <w:r>
      <w:fldChar w:fldCharType="begin"/>
    </w:r>
    <w:r w:rsidR="00C33E3A">
      <w:instrText xml:space="preserve"> PAGE   \* MERGEFORMAT </w:instrText>
    </w:r>
    <w:r>
      <w:fldChar w:fldCharType="separate"/>
    </w:r>
    <w:r w:rsidR="00EF6A65">
      <w:rPr>
        <w:noProof/>
      </w:rPr>
      <w:t>4</w:t>
    </w:r>
    <w:r>
      <w:fldChar w:fldCharType="end"/>
    </w:r>
  </w:p>
  <w:p w14:paraId="290C1CB6" w14:textId="77777777" w:rsidR="00C33E3A" w:rsidRDefault="00C33E3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91F67" w14:textId="77777777" w:rsidR="002349E7" w:rsidRDefault="002349E7">
      <w:r>
        <w:separator/>
      </w:r>
    </w:p>
  </w:footnote>
  <w:footnote w:type="continuationSeparator" w:id="0">
    <w:p w14:paraId="13FF95FA" w14:textId="77777777" w:rsidR="002349E7" w:rsidRDefault="002349E7">
      <w:r>
        <w:continuationSeparator/>
      </w:r>
    </w:p>
  </w:footnote>
  <w:footnote w:type="continuationNotice" w:id="1">
    <w:p w14:paraId="0156B076" w14:textId="77777777" w:rsidR="002349E7" w:rsidRDefault="00234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D79F4" w14:textId="66FDD263" w:rsidR="00A9420E" w:rsidRDefault="00B13375" w:rsidP="00B13375">
    <w:pPr>
      <w:pStyle w:val="Zhlav"/>
      <w:tabs>
        <w:tab w:val="clear" w:pos="4536"/>
        <w:tab w:val="center" w:pos="6946"/>
      </w:tabs>
      <w:rPr>
        <w:i/>
        <w:sz w:val="20"/>
        <w:szCs w:val="20"/>
      </w:rPr>
    </w:pPr>
    <w:r>
      <w:rPr>
        <w:i/>
        <w:sz w:val="20"/>
        <w:szCs w:val="20"/>
      </w:rPr>
      <w:tab/>
    </w:r>
  </w:p>
  <w:p w14:paraId="426C67F2" w14:textId="779BB9A0" w:rsidR="00B34796" w:rsidRPr="00A2712F" w:rsidRDefault="0078708A">
    <w:pPr>
      <w:pStyle w:val="Zhlav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Čj. SPU 179055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41C8262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13D419E"/>
    <w:multiLevelType w:val="multilevel"/>
    <w:tmpl w:val="9F68BF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E1E6B"/>
    <w:multiLevelType w:val="multilevel"/>
    <w:tmpl w:val="5A7E0B42"/>
    <w:styleLink w:val="Styl4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none"/>
      <w:lvlText w:val="II.1.1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04C93FF1"/>
    <w:multiLevelType w:val="multilevel"/>
    <w:tmpl w:val="C520DF5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68953C1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46192"/>
    <w:multiLevelType w:val="singleLevel"/>
    <w:tmpl w:val="9A46F4B8"/>
    <w:lvl w:ilvl="0">
      <w:numFmt w:val="bullet"/>
      <w:pStyle w:val="Odst4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58E1147"/>
    <w:multiLevelType w:val="multilevel"/>
    <w:tmpl w:val="20E677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D6B5C0F"/>
    <w:multiLevelType w:val="hybridMultilevel"/>
    <w:tmpl w:val="D9AAE8CA"/>
    <w:lvl w:ilvl="0" w:tplc="40B6DAC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55D21"/>
    <w:multiLevelType w:val="hybridMultilevel"/>
    <w:tmpl w:val="C44E59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985E8A">
      <w:start w:val="1"/>
      <w:numFmt w:val="upperLetter"/>
      <w:lvlText w:val="%2)"/>
      <w:lvlJc w:val="left"/>
      <w:pPr>
        <w:ind w:left="1211" w:hanging="360"/>
      </w:pPr>
      <w:rPr>
        <w:rFonts w:ascii="Times New Roman" w:eastAsia="Times New Roman" w:hAnsi="Times New Roman"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57B7F"/>
    <w:multiLevelType w:val="hybridMultilevel"/>
    <w:tmpl w:val="42B8F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52192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A2FAB"/>
    <w:multiLevelType w:val="multilevel"/>
    <w:tmpl w:val="5A7E0B42"/>
    <w:styleLink w:val="Styl5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none"/>
      <w:lvlText w:val="II.1.1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2A7E558B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85807"/>
    <w:multiLevelType w:val="hybridMultilevel"/>
    <w:tmpl w:val="8F8C90BA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94D41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84318"/>
    <w:multiLevelType w:val="multilevel"/>
    <w:tmpl w:val="3A9E453C"/>
    <w:styleLink w:val="Styl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6" w15:restartNumberingAfterBreak="0">
    <w:nsid w:val="362C6FCD"/>
    <w:multiLevelType w:val="multilevel"/>
    <w:tmpl w:val="01A6BEEA"/>
    <w:lvl w:ilvl="0">
      <w:start w:val="1"/>
      <w:numFmt w:val="upperRoman"/>
      <w:suff w:val="nothing"/>
      <w:lvlText w:val="Čl.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37D109AE"/>
    <w:multiLevelType w:val="hybridMultilevel"/>
    <w:tmpl w:val="E454FFF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13AB2"/>
    <w:multiLevelType w:val="hybridMultilevel"/>
    <w:tmpl w:val="F1060AFC"/>
    <w:lvl w:ilvl="0" w:tplc="77AC778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467718"/>
    <w:multiLevelType w:val="hybridMultilevel"/>
    <w:tmpl w:val="AB8E0B20"/>
    <w:lvl w:ilvl="0" w:tplc="77AC778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0002E3"/>
    <w:multiLevelType w:val="hybridMultilevel"/>
    <w:tmpl w:val="4B6604B0"/>
    <w:lvl w:ilvl="0" w:tplc="77AC778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0D58DB"/>
    <w:multiLevelType w:val="multilevel"/>
    <w:tmpl w:val="AEBCCE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2" w15:restartNumberingAfterBreak="0">
    <w:nsid w:val="3FF97366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337FA3"/>
    <w:multiLevelType w:val="multilevel"/>
    <w:tmpl w:val="F82E94AC"/>
    <w:styleLink w:val="Styl3"/>
    <w:lvl w:ilvl="0">
      <w:start w:val="2"/>
      <w:numFmt w:val="bullet"/>
      <w:lvlText w:val=""/>
      <w:lvlJc w:val="left"/>
      <w:pPr>
        <w:ind w:left="1877" w:hanging="437"/>
      </w:pPr>
      <w:rPr>
        <w:rFonts w:ascii="Symbol" w:hAnsi="Symbol" w:hint="default"/>
        <w:color w:val="auto"/>
      </w:rPr>
    </w:lvl>
    <w:lvl w:ilvl="1">
      <w:start w:val="1"/>
      <w:numFmt w:val="decimal"/>
      <w:lvlText w:val="%1.%2"/>
      <w:lvlJc w:val="left"/>
      <w:pPr>
        <w:ind w:left="2597" w:hanging="437"/>
      </w:pPr>
      <w:rPr>
        <w:rFonts w:hint="default"/>
      </w:rPr>
    </w:lvl>
    <w:lvl w:ilvl="2">
      <w:start w:val="1"/>
      <w:numFmt w:val="none"/>
      <w:lvlRestart w:val="1"/>
      <w:lvlText w:val="II.2.1"/>
      <w:lvlJc w:val="left"/>
      <w:pPr>
        <w:ind w:left="3317" w:hanging="4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37" w:hanging="43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57" w:hanging="4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77" w:hanging="43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7" w:hanging="43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7" w:hanging="43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37" w:hanging="437"/>
      </w:pPr>
      <w:rPr>
        <w:rFonts w:hint="default"/>
      </w:rPr>
    </w:lvl>
  </w:abstractNum>
  <w:abstractNum w:abstractNumId="24" w15:restartNumberingAfterBreak="0">
    <w:nsid w:val="415C2FC4"/>
    <w:multiLevelType w:val="hybridMultilevel"/>
    <w:tmpl w:val="F06C04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BC0BC8"/>
    <w:multiLevelType w:val="multilevel"/>
    <w:tmpl w:val="4D74D0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6" w15:restartNumberingAfterBreak="0">
    <w:nsid w:val="426145B9"/>
    <w:multiLevelType w:val="multilevel"/>
    <w:tmpl w:val="35AEB2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D0D2AEC"/>
    <w:multiLevelType w:val="multilevel"/>
    <w:tmpl w:val="1422E486"/>
    <w:styleLink w:val="Styl6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none"/>
      <w:lvlText w:val="II.2.2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4F470AA6"/>
    <w:multiLevelType w:val="hybridMultilevel"/>
    <w:tmpl w:val="3B1AB74C"/>
    <w:lvl w:ilvl="0" w:tplc="A51C98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043FBD"/>
    <w:multiLevelType w:val="hybridMultilevel"/>
    <w:tmpl w:val="78BAE1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50417"/>
    <w:multiLevelType w:val="hybridMultilevel"/>
    <w:tmpl w:val="067E7E46"/>
    <w:lvl w:ilvl="0" w:tplc="EF6211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2716FF"/>
    <w:multiLevelType w:val="multilevel"/>
    <w:tmpl w:val="CF3E18CA"/>
    <w:styleLink w:val="Styl7"/>
    <w:lvl w:ilvl="0">
      <w:numFmt w:val="decimal"/>
      <w:lvlText w:val="%1"/>
      <w:lvlJc w:val="left"/>
      <w:pPr>
        <w:ind w:left="187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none"/>
      <w:lvlText w:val="II.2.1"/>
      <w:lvlJc w:val="left"/>
      <w:pPr>
        <w:ind w:left="39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2520"/>
      </w:pPr>
      <w:rPr>
        <w:rFonts w:hint="default"/>
      </w:rPr>
    </w:lvl>
  </w:abstractNum>
  <w:abstractNum w:abstractNumId="32" w15:restartNumberingAfterBreak="0">
    <w:nsid w:val="518E7E42"/>
    <w:multiLevelType w:val="hybridMultilevel"/>
    <w:tmpl w:val="215620D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F30CE2"/>
    <w:multiLevelType w:val="hybridMultilevel"/>
    <w:tmpl w:val="C5166D8A"/>
    <w:lvl w:ilvl="0" w:tplc="77AC778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BBF6BFF"/>
    <w:multiLevelType w:val="multilevel"/>
    <w:tmpl w:val="B91847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F7A0F05"/>
    <w:multiLevelType w:val="hybridMultilevel"/>
    <w:tmpl w:val="95BA78CC"/>
    <w:lvl w:ilvl="0" w:tplc="A09E4D8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571A8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EF2C24"/>
    <w:multiLevelType w:val="hybridMultilevel"/>
    <w:tmpl w:val="6F70B7E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DB7CD420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BE1B46"/>
    <w:multiLevelType w:val="multilevel"/>
    <w:tmpl w:val="24ECF9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1571C74"/>
    <w:multiLevelType w:val="hybridMultilevel"/>
    <w:tmpl w:val="739EF5D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C77677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CE5320"/>
    <w:multiLevelType w:val="hybridMultilevel"/>
    <w:tmpl w:val="38DE11B2"/>
    <w:lvl w:ilvl="0" w:tplc="40B6DAC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151EA47C">
      <w:start w:val="1"/>
      <w:numFmt w:val="decimal"/>
      <w:lvlText w:val="%2)"/>
      <w:lvlJc w:val="left"/>
      <w:pPr>
        <w:ind w:left="1506" w:hanging="360"/>
      </w:pPr>
      <w:rPr>
        <w:rFonts w:ascii="Times New Roman" w:eastAsia="Times New Roman" w:hAnsi="Times New Roman" w:cs="Times New Roman"/>
        <w:b w:val="0"/>
      </w:r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 w15:restartNumberingAfterBreak="0">
    <w:nsid w:val="6CB77551"/>
    <w:multiLevelType w:val="hybridMultilevel"/>
    <w:tmpl w:val="7E4A4102"/>
    <w:lvl w:ilvl="0" w:tplc="6AFCC532">
      <w:start w:val="1"/>
      <w:numFmt w:val="upperLetter"/>
      <w:lvlText w:val="%1)"/>
      <w:lvlJc w:val="left"/>
      <w:pPr>
        <w:ind w:left="1137" w:hanging="570"/>
      </w:pPr>
      <w:rPr>
        <w:rFonts w:ascii="Times New Roman" w:eastAsia="Lucida Sans Unicode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722366FB"/>
    <w:multiLevelType w:val="hybridMultilevel"/>
    <w:tmpl w:val="9F68BF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BB79DE"/>
    <w:multiLevelType w:val="hybridMultilevel"/>
    <w:tmpl w:val="F61045CC"/>
    <w:lvl w:ilvl="0" w:tplc="40B6DAC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84E852B8">
      <w:start w:val="1"/>
      <w:numFmt w:val="bullet"/>
      <w:lvlText w:val="-"/>
      <w:lvlJc w:val="left"/>
      <w:pPr>
        <w:ind w:left="150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5DC4871"/>
    <w:multiLevelType w:val="multilevel"/>
    <w:tmpl w:val="CB6ED84C"/>
    <w:styleLink w:val="Styl1"/>
    <w:lvl w:ilvl="0">
      <w:start w:val="1"/>
      <w:numFmt w:val="none"/>
      <w:lvlText w:val="2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8E95239"/>
    <w:multiLevelType w:val="hybridMultilevel"/>
    <w:tmpl w:val="64462E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157C17"/>
    <w:multiLevelType w:val="hybridMultilevel"/>
    <w:tmpl w:val="8044274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16"/>
  </w:num>
  <w:num w:numId="5">
    <w:abstractNumId w:val="43"/>
  </w:num>
  <w:num w:numId="6">
    <w:abstractNumId w:val="14"/>
  </w:num>
  <w:num w:numId="7">
    <w:abstractNumId w:val="4"/>
  </w:num>
  <w:num w:numId="8">
    <w:abstractNumId w:val="22"/>
  </w:num>
  <w:num w:numId="9">
    <w:abstractNumId w:val="40"/>
  </w:num>
  <w:num w:numId="10">
    <w:abstractNumId w:val="36"/>
  </w:num>
  <w:num w:numId="11">
    <w:abstractNumId w:val="46"/>
  </w:num>
  <w:num w:numId="12">
    <w:abstractNumId w:val="10"/>
  </w:num>
  <w:num w:numId="13">
    <w:abstractNumId w:val="9"/>
  </w:num>
  <w:num w:numId="14">
    <w:abstractNumId w:val="45"/>
  </w:num>
  <w:num w:numId="15">
    <w:abstractNumId w:val="15"/>
  </w:num>
  <w:num w:numId="16">
    <w:abstractNumId w:val="30"/>
  </w:num>
  <w:num w:numId="17">
    <w:abstractNumId w:val="23"/>
  </w:num>
  <w:num w:numId="18">
    <w:abstractNumId w:val="0"/>
  </w:num>
  <w:num w:numId="19">
    <w:abstractNumId w:val="2"/>
  </w:num>
  <w:num w:numId="20">
    <w:abstractNumId w:val="11"/>
  </w:num>
  <w:num w:numId="21">
    <w:abstractNumId w:val="27"/>
  </w:num>
  <w:num w:numId="22">
    <w:abstractNumId w:val="31"/>
  </w:num>
  <w:num w:numId="23">
    <w:abstractNumId w:val="28"/>
  </w:num>
  <w:num w:numId="24">
    <w:abstractNumId w:val="25"/>
  </w:num>
  <w:num w:numId="25">
    <w:abstractNumId w:val="21"/>
  </w:num>
  <w:num w:numId="26">
    <w:abstractNumId w:val="3"/>
  </w:num>
  <w:num w:numId="27">
    <w:abstractNumId w:val="39"/>
  </w:num>
  <w:num w:numId="28">
    <w:abstractNumId w:val="47"/>
  </w:num>
  <w:num w:numId="29">
    <w:abstractNumId w:val="13"/>
  </w:num>
  <w:num w:numId="30">
    <w:abstractNumId w:val="35"/>
  </w:num>
  <w:num w:numId="31">
    <w:abstractNumId w:val="17"/>
  </w:num>
  <w:num w:numId="32">
    <w:abstractNumId w:val="32"/>
  </w:num>
  <w:num w:numId="33">
    <w:abstractNumId w:val="18"/>
  </w:num>
  <w:num w:numId="34">
    <w:abstractNumId w:val="20"/>
  </w:num>
  <w:num w:numId="35">
    <w:abstractNumId w:val="33"/>
  </w:num>
  <w:num w:numId="36">
    <w:abstractNumId w:val="19"/>
  </w:num>
  <w:num w:numId="37">
    <w:abstractNumId w:val="24"/>
  </w:num>
  <w:num w:numId="38">
    <w:abstractNumId w:val="6"/>
  </w:num>
  <w:num w:numId="39">
    <w:abstractNumId w:val="26"/>
  </w:num>
  <w:num w:numId="40">
    <w:abstractNumId w:val="34"/>
  </w:num>
  <w:num w:numId="41">
    <w:abstractNumId w:val="1"/>
  </w:num>
  <w:num w:numId="42">
    <w:abstractNumId w:val="38"/>
  </w:num>
  <w:num w:numId="43">
    <w:abstractNumId w:val="42"/>
  </w:num>
  <w:num w:numId="44">
    <w:abstractNumId w:val="41"/>
  </w:num>
  <w:num w:numId="45">
    <w:abstractNumId w:val="37"/>
  </w:num>
  <w:num w:numId="46">
    <w:abstractNumId w:val="7"/>
  </w:num>
  <w:num w:numId="47">
    <w:abstractNumId w:val="44"/>
  </w:num>
  <w:num w:numId="48">
    <w:abstractNumId w:val="29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UwMrS0MDYxNDRT0lEKTi0uzszPAykwrAUAaX1OqywAAAA="/>
  </w:docVars>
  <w:rsids>
    <w:rsidRoot w:val="00106871"/>
    <w:rsid w:val="000003DA"/>
    <w:rsid w:val="00002075"/>
    <w:rsid w:val="00006E4B"/>
    <w:rsid w:val="00007940"/>
    <w:rsid w:val="0001216F"/>
    <w:rsid w:val="00013A96"/>
    <w:rsid w:val="00013D4C"/>
    <w:rsid w:val="00014D4B"/>
    <w:rsid w:val="00017D06"/>
    <w:rsid w:val="00024891"/>
    <w:rsid w:val="00025EC3"/>
    <w:rsid w:val="00027EC1"/>
    <w:rsid w:val="00032A28"/>
    <w:rsid w:val="00037D28"/>
    <w:rsid w:val="00045553"/>
    <w:rsid w:val="00045800"/>
    <w:rsid w:val="00045B5B"/>
    <w:rsid w:val="00045F59"/>
    <w:rsid w:val="00051BE6"/>
    <w:rsid w:val="00051CE5"/>
    <w:rsid w:val="000521CC"/>
    <w:rsid w:val="000548C2"/>
    <w:rsid w:val="00054BC5"/>
    <w:rsid w:val="00057718"/>
    <w:rsid w:val="00057F47"/>
    <w:rsid w:val="00060C4B"/>
    <w:rsid w:val="000675F3"/>
    <w:rsid w:val="00067669"/>
    <w:rsid w:val="000718DC"/>
    <w:rsid w:val="00073036"/>
    <w:rsid w:val="000770C3"/>
    <w:rsid w:val="00077354"/>
    <w:rsid w:val="00083100"/>
    <w:rsid w:val="00083A96"/>
    <w:rsid w:val="00093B4A"/>
    <w:rsid w:val="00093FDF"/>
    <w:rsid w:val="00094FBC"/>
    <w:rsid w:val="000975B7"/>
    <w:rsid w:val="000A0A3E"/>
    <w:rsid w:val="000B0D6A"/>
    <w:rsid w:val="000B15D9"/>
    <w:rsid w:val="000B370B"/>
    <w:rsid w:val="000B5BD4"/>
    <w:rsid w:val="000B64A6"/>
    <w:rsid w:val="000C457A"/>
    <w:rsid w:val="000C6754"/>
    <w:rsid w:val="000D045E"/>
    <w:rsid w:val="000D303F"/>
    <w:rsid w:val="000D4C75"/>
    <w:rsid w:val="000D5B15"/>
    <w:rsid w:val="000E7FA5"/>
    <w:rsid w:val="000F2CE2"/>
    <w:rsid w:val="000F3E60"/>
    <w:rsid w:val="000F4FAF"/>
    <w:rsid w:val="000F5241"/>
    <w:rsid w:val="000F6035"/>
    <w:rsid w:val="001021B1"/>
    <w:rsid w:val="0010510C"/>
    <w:rsid w:val="001053C2"/>
    <w:rsid w:val="00105C91"/>
    <w:rsid w:val="00106192"/>
    <w:rsid w:val="00106871"/>
    <w:rsid w:val="00106EEF"/>
    <w:rsid w:val="00110B11"/>
    <w:rsid w:val="001115F0"/>
    <w:rsid w:val="00117312"/>
    <w:rsid w:val="00117CEA"/>
    <w:rsid w:val="0013196B"/>
    <w:rsid w:val="001342B9"/>
    <w:rsid w:val="0013743F"/>
    <w:rsid w:val="0014427A"/>
    <w:rsid w:val="00146237"/>
    <w:rsid w:val="00151BA6"/>
    <w:rsid w:val="00152A71"/>
    <w:rsid w:val="00156B9A"/>
    <w:rsid w:val="00157DB1"/>
    <w:rsid w:val="00172281"/>
    <w:rsid w:val="001723CA"/>
    <w:rsid w:val="0017255E"/>
    <w:rsid w:val="00174AD2"/>
    <w:rsid w:val="00176B2D"/>
    <w:rsid w:val="00186058"/>
    <w:rsid w:val="00192B55"/>
    <w:rsid w:val="00192E89"/>
    <w:rsid w:val="001A1F82"/>
    <w:rsid w:val="001A2CA6"/>
    <w:rsid w:val="001B3538"/>
    <w:rsid w:val="001B5B5F"/>
    <w:rsid w:val="001B7847"/>
    <w:rsid w:val="001C2A32"/>
    <w:rsid w:val="001D0B1C"/>
    <w:rsid w:val="001D1A5B"/>
    <w:rsid w:val="001D4ABE"/>
    <w:rsid w:val="001D6CFB"/>
    <w:rsid w:val="001D7785"/>
    <w:rsid w:val="001E1765"/>
    <w:rsid w:val="001E3595"/>
    <w:rsid w:val="001F742F"/>
    <w:rsid w:val="00200A21"/>
    <w:rsid w:val="00204F0B"/>
    <w:rsid w:val="00210B9B"/>
    <w:rsid w:val="00212D7B"/>
    <w:rsid w:val="00215A9F"/>
    <w:rsid w:val="00216B47"/>
    <w:rsid w:val="002210D5"/>
    <w:rsid w:val="00221872"/>
    <w:rsid w:val="00222A70"/>
    <w:rsid w:val="00230883"/>
    <w:rsid w:val="00230C48"/>
    <w:rsid w:val="0023219C"/>
    <w:rsid w:val="002339A6"/>
    <w:rsid w:val="002349E7"/>
    <w:rsid w:val="002355E8"/>
    <w:rsid w:val="00236120"/>
    <w:rsid w:val="00240085"/>
    <w:rsid w:val="0024276B"/>
    <w:rsid w:val="00244456"/>
    <w:rsid w:val="00246BFC"/>
    <w:rsid w:val="00250307"/>
    <w:rsid w:val="00254615"/>
    <w:rsid w:val="00260388"/>
    <w:rsid w:val="00263434"/>
    <w:rsid w:val="00265185"/>
    <w:rsid w:val="00265531"/>
    <w:rsid w:val="00266514"/>
    <w:rsid w:val="00270816"/>
    <w:rsid w:val="0027085E"/>
    <w:rsid w:val="00274287"/>
    <w:rsid w:val="0027574D"/>
    <w:rsid w:val="00277E6B"/>
    <w:rsid w:val="00286B4A"/>
    <w:rsid w:val="00287B70"/>
    <w:rsid w:val="0029141F"/>
    <w:rsid w:val="0029255B"/>
    <w:rsid w:val="00292A60"/>
    <w:rsid w:val="00293864"/>
    <w:rsid w:val="00294AE4"/>
    <w:rsid w:val="00295A30"/>
    <w:rsid w:val="002B1800"/>
    <w:rsid w:val="002B1E08"/>
    <w:rsid w:val="002B455B"/>
    <w:rsid w:val="002B4EE2"/>
    <w:rsid w:val="002C0467"/>
    <w:rsid w:val="002C0BDD"/>
    <w:rsid w:val="002C0FA0"/>
    <w:rsid w:val="002C2DF8"/>
    <w:rsid w:val="002D0397"/>
    <w:rsid w:val="002D243B"/>
    <w:rsid w:val="002D577F"/>
    <w:rsid w:val="002D5B7F"/>
    <w:rsid w:val="002D5C6B"/>
    <w:rsid w:val="002D7BE9"/>
    <w:rsid w:val="002E7E02"/>
    <w:rsid w:val="002F052C"/>
    <w:rsid w:val="002F1237"/>
    <w:rsid w:val="002F12C1"/>
    <w:rsid w:val="002F1C3E"/>
    <w:rsid w:val="00305829"/>
    <w:rsid w:val="00307007"/>
    <w:rsid w:val="00307F23"/>
    <w:rsid w:val="003129F1"/>
    <w:rsid w:val="00313A87"/>
    <w:rsid w:val="003170A6"/>
    <w:rsid w:val="003217BA"/>
    <w:rsid w:val="003218EA"/>
    <w:rsid w:val="00322845"/>
    <w:rsid w:val="0032295A"/>
    <w:rsid w:val="00324F59"/>
    <w:rsid w:val="0032540B"/>
    <w:rsid w:val="00326B27"/>
    <w:rsid w:val="003317F8"/>
    <w:rsid w:val="00332401"/>
    <w:rsid w:val="00332771"/>
    <w:rsid w:val="003335F5"/>
    <w:rsid w:val="0033429D"/>
    <w:rsid w:val="00336AD0"/>
    <w:rsid w:val="003428D3"/>
    <w:rsid w:val="00343BAB"/>
    <w:rsid w:val="00343C04"/>
    <w:rsid w:val="00344DBA"/>
    <w:rsid w:val="003465E3"/>
    <w:rsid w:val="003473A4"/>
    <w:rsid w:val="00353F49"/>
    <w:rsid w:val="003568DA"/>
    <w:rsid w:val="00356D3A"/>
    <w:rsid w:val="00361C60"/>
    <w:rsid w:val="00364403"/>
    <w:rsid w:val="0037067E"/>
    <w:rsid w:val="00372567"/>
    <w:rsid w:val="00373110"/>
    <w:rsid w:val="00374F0E"/>
    <w:rsid w:val="0037583F"/>
    <w:rsid w:val="0038187E"/>
    <w:rsid w:val="0038517B"/>
    <w:rsid w:val="0038540C"/>
    <w:rsid w:val="00385A17"/>
    <w:rsid w:val="00385EB8"/>
    <w:rsid w:val="00385F46"/>
    <w:rsid w:val="0038674B"/>
    <w:rsid w:val="0039084C"/>
    <w:rsid w:val="00390C43"/>
    <w:rsid w:val="00392BE5"/>
    <w:rsid w:val="003A41FA"/>
    <w:rsid w:val="003A6F9C"/>
    <w:rsid w:val="003B0EB7"/>
    <w:rsid w:val="003B155C"/>
    <w:rsid w:val="003B2CC3"/>
    <w:rsid w:val="003B4379"/>
    <w:rsid w:val="003B715D"/>
    <w:rsid w:val="003C1848"/>
    <w:rsid w:val="003C2415"/>
    <w:rsid w:val="003C3D35"/>
    <w:rsid w:val="003C795C"/>
    <w:rsid w:val="003C7B9D"/>
    <w:rsid w:val="003D1022"/>
    <w:rsid w:val="003D4EA2"/>
    <w:rsid w:val="003D64C9"/>
    <w:rsid w:val="003E6E16"/>
    <w:rsid w:val="003E782E"/>
    <w:rsid w:val="003F1976"/>
    <w:rsid w:val="003F62D9"/>
    <w:rsid w:val="003F6B48"/>
    <w:rsid w:val="00400D89"/>
    <w:rsid w:val="00402AAD"/>
    <w:rsid w:val="00403D16"/>
    <w:rsid w:val="004049DD"/>
    <w:rsid w:val="0040514A"/>
    <w:rsid w:val="00405CA1"/>
    <w:rsid w:val="004129CA"/>
    <w:rsid w:val="00413625"/>
    <w:rsid w:val="004165D7"/>
    <w:rsid w:val="00425F20"/>
    <w:rsid w:val="00427232"/>
    <w:rsid w:val="0043049E"/>
    <w:rsid w:val="004324D3"/>
    <w:rsid w:val="00432FEF"/>
    <w:rsid w:val="00433AC4"/>
    <w:rsid w:val="00436A0A"/>
    <w:rsid w:val="00437DCA"/>
    <w:rsid w:val="0044285B"/>
    <w:rsid w:val="0044309B"/>
    <w:rsid w:val="00445CCD"/>
    <w:rsid w:val="0045232E"/>
    <w:rsid w:val="00452DF4"/>
    <w:rsid w:val="0045345D"/>
    <w:rsid w:val="004547C4"/>
    <w:rsid w:val="00457555"/>
    <w:rsid w:val="00461A55"/>
    <w:rsid w:val="00472D78"/>
    <w:rsid w:val="0047411B"/>
    <w:rsid w:val="00474C9C"/>
    <w:rsid w:val="0047513F"/>
    <w:rsid w:val="00477C83"/>
    <w:rsid w:val="00481CF6"/>
    <w:rsid w:val="00483FE8"/>
    <w:rsid w:val="00485376"/>
    <w:rsid w:val="004916CA"/>
    <w:rsid w:val="00497EEC"/>
    <w:rsid w:val="004A12AD"/>
    <w:rsid w:val="004A3833"/>
    <w:rsid w:val="004A61AB"/>
    <w:rsid w:val="004B0ACE"/>
    <w:rsid w:val="004B30FA"/>
    <w:rsid w:val="004B5876"/>
    <w:rsid w:val="004C0DE4"/>
    <w:rsid w:val="004C2ACE"/>
    <w:rsid w:val="004C463F"/>
    <w:rsid w:val="004D3057"/>
    <w:rsid w:val="004E0081"/>
    <w:rsid w:val="004E09D8"/>
    <w:rsid w:val="004E2109"/>
    <w:rsid w:val="004E3140"/>
    <w:rsid w:val="004E5FA6"/>
    <w:rsid w:val="004F0EFD"/>
    <w:rsid w:val="004F26B2"/>
    <w:rsid w:val="004F5D4D"/>
    <w:rsid w:val="004F6188"/>
    <w:rsid w:val="00500E21"/>
    <w:rsid w:val="00501B29"/>
    <w:rsid w:val="00501B55"/>
    <w:rsid w:val="00510CF6"/>
    <w:rsid w:val="00520009"/>
    <w:rsid w:val="00521FB8"/>
    <w:rsid w:val="00522A75"/>
    <w:rsid w:val="00523637"/>
    <w:rsid w:val="00526DB0"/>
    <w:rsid w:val="00534A15"/>
    <w:rsid w:val="00542CB5"/>
    <w:rsid w:val="00545279"/>
    <w:rsid w:val="00545667"/>
    <w:rsid w:val="005457FC"/>
    <w:rsid w:val="00547896"/>
    <w:rsid w:val="00547ADF"/>
    <w:rsid w:val="00552EAA"/>
    <w:rsid w:val="00553047"/>
    <w:rsid w:val="005558B0"/>
    <w:rsid w:val="005616F4"/>
    <w:rsid w:val="0056298A"/>
    <w:rsid w:val="00563A12"/>
    <w:rsid w:val="00563AAC"/>
    <w:rsid w:val="005644A3"/>
    <w:rsid w:val="005644FA"/>
    <w:rsid w:val="00564BCA"/>
    <w:rsid w:val="00565E84"/>
    <w:rsid w:val="00572DCD"/>
    <w:rsid w:val="00574F64"/>
    <w:rsid w:val="00576414"/>
    <w:rsid w:val="00576997"/>
    <w:rsid w:val="00576CE6"/>
    <w:rsid w:val="00576D3F"/>
    <w:rsid w:val="00580D19"/>
    <w:rsid w:val="00580DC2"/>
    <w:rsid w:val="00584F92"/>
    <w:rsid w:val="00586F37"/>
    <w:rsid w:val="005872D7"/>
    <w:rsid w:val="0059174E"/>
    <w:rsid w:val="00591A67"/>
    <w:rsid w:val="00593526"/>
    <w:rsid w:val="00593846"/>
    <w:rsid w:val="00597B8D"/>
    <w:rsid w:val="005A384B"/>
    <w:rsid w:val="005A45ED"/>
    <w:rsid w:val="005A73C3"/>
    <w:rsid w:val="005B12A6"/>
    <w:rsid w:val="005B591D"/>
    <w:rsid w:val="005B744A"/>
    <w:rsid w:val="005C4FB3"/>
    <w:rsid w:val="005D0AB3"/>
    <w:rsid w:val="005D1016"/>
    <w:rsid w:val="005D12BD"/>
    <w:rsid w:val="005D2D40"/>
    <w:rsid w:val="005D34FF"/>
    <w:rsid w:val="005D36A2"/>
    <w:rsid w:val="005D737A"/>
    <w:rsid w:val="005E10B6"/>
    <w:rsid w:val="005E18DC"/>
    <w:rsid w:val="005E2A53"/>
    <w:rsid w:val="005E3578"/>
    <w:rsid w:val="005E4AB4"/>
    <w:rsid w:val="005E52D3"/>
    <w:rsid w:val="005E6061"/>
    <w:rsid w:val="005F37A7"/>
    <w:rsid w:val="005F4DB2"/>
    <w:rsid w:val="005F724E"/>
    <w:rsid w:val="006015DE"/>
    <w:rsid w:val="00601865"/>
    <w:rsid w:val="00601C3A"/>
    <w:rsid w:val="00603502"/>
    <w:rsid w:val="00604CE5"/>
    <w:rsid w:val="00611DE3"/>
    <w:rsid w:val="006126AD"/>
    <w:rsid w:val="00615ADA"/>
    <w:rsid w:val="0061736C"/>
    <w:rsid w:val="00620FC1"/>
    <w:rsid w:val="0062120C"/>
    <w:rsid w:val="006212B5"/>
    <w:rsid w:val="006221D5"/>
    <w:rsid w:val="00623D32"/>
    <w:rsid w:val="006246C2"/>
    <w:rsid w:val="006255D4"/>
    <w:rsid w:val="006256C7"/>
    <w:rsid w:val="006266F2"/>
    <w:rsid w:val="00630F6F"/>
    <w:rsid w:val="00642976"/>
    <w:rsid w:val="00643001"/>
    <w:rsid w:val="00644AB0"/>
    <w:rsid w:val="006452B7"/>
    <w:rsid w:val="0064551B"/>
    <w:rsid w:val="0064593F"/>
    <w:rsid w:val="00653C80"/>
    <w:rsid w:val="006570AE"/>
    <w:rsid w:val="0066461E"/>
    <w:rsid w:val="00664D6D"/>
    <w:rsid w:val="00665892"/>
    <w:rsid w:val="00675F18"/>
    <w:rsid w:val="00683FFB"/>
    <w:rsid w:val="0068496B"/>
    <w:rsid w:val="00685708"/>
    <w:rsid w:val="00685794"/>
    <w:rsid w:val="00687059"/>
    <w:rsid w:val="006919D2"/>
    <w:rsid w:val="006A0D15"/>
    <w:rsid w:val="006A44A5"/>
    <w:rsid w:val="006A6193"/>
    <w:rsid w:val="006B09ED"/>
    <w:rsid w:val="006B3D80"/>
    <w:rsid w:val="006B5ABA"/>
    <w:rsid w:val="006D10BA"/>
    <w:rsid w:val="006D55C2"/>
    <w:rsid w:val="006D7389"/>
    <w:rsid w:val="006E1635"/>
    <w:rsid w:val="006E3F2D"/>
    <w:rsid w:val="006E4017"/>
    <w:rsid w:val="006E4296"/>
    <w:rsid w:val="006E5C48"/>
    <w:rsid w:val="006E7850"/>
    <w:rsid w:val="006F387F"/>
    <w:rsid w:val="006F4552"/>
    <w:rsid w:val="006F582D"/>
    <w:rsid w:val="006F6572"/>
    <w:rsid w:val="006F6CFC"/>
    <w:rsid w:val="00702DEB"/>
    <w:rsid w:val="00705588"/>
    <w:rsid w:val="00706CB0"/>
    <w:rsid w:val="00711EBB"/>
    <w:rsid w:val="00712045"/>
    <w:rsid w:val="0072186D"/>
    <w:rsid w:val="00721BDC"/>
    <w:rsid w:val="007234D3"/>
    <w:rsid w:val="00724BEA"/>
    <w:rsid w:val="00725FD7"/>
    <w:rsid w:val="00734D50"/>
    <w:rsid w:val="00736627"/>
    <w:rsid w:val="00737E56"/>
    <w:rsid w:val="00737F2D"/>
    <w:rsid w:val="00741D67"/>
    <w:rsid w:val="00743708"/>
    <w:rsid w:val="007473C5"/>
    <w:rsid w:val="00763283"/>
    <w:rsid w:val="0076595F"/>
    <w:rsid w:val="0077192C"/>
    <w:rsid w:val="00775810"/>
    <w:rsid w:val="0078237A"/>
    <w:rsid w:val="00784330"/>
    <w:rsid w:val="0078708A"/>
    <w:rsid w:val="00790392"/>
    <w:rsid w:val="00790A0B"/>
    <w:rsid w:val="00791353"/>
    <w:rsid w:val="0079526E"/>
    <w:rsid w:val="00795A81"/>
    <w:rsid w:val="007966A9"/>
    <w:rsid w:val="0079672E"/>
    <w:rsid w:val="007B027A"/>
    <w:rsid w:val="007B044B"/>
    <w:rsid w:val="007B1129"/>
    <w:rsid w:val="007B1D5E"/>
    <w:rsid w:val="007B2265"/>
    <w:rsid w:val="007B3183"/>
    <w:rsid w:val="007B7C3F"/>
    <w:rsid w:val="007C0D41"/>
    <w:rsid w:val="007C1D17"/>
    <w:rsid w:val="007C2286"/>
    <w:rsid w:val="007C3846"/>
    <w:rsid w:val="007D02DD"/>
    <w:rsid w:val="007D1A1F"/>
    <w:rsid w:val="007D31B8"/>
    <w:rsid w:val="007D3BB0"/>
    <w:rsid w:val="007D59BC"/>
    <w:rsid w:val="007D6A97"/>
    <w:rsid w:val="007E0057"/>
    <w:rsid w:val="007E2750"/>
    <w:rsid w:val="007E6F67"/>
    <w:rsid w:val="007F0CEA"/>
    <w:rsid w:val="007F551F"/>
    <w:rsid w:val="007F5AFE"/>
    <w:rsid w:val="007F5BED"/>
    <w:rsid w:val="007F65A1"/>
    <w:rsid w:val="007F75A2"/>
    <w:rsid w:val="00802A01"/>
    <w:rsid w:val="00805C46"/>
    <w:rsid w:val="00807899"/>
    <w:rsid w:val="00812845"/>
    <w:rsid w:val="008131F3"/>
    <w:rsid w:val="00814807"/>
    <w:rsid w:val="0081631D"/>
    <w:rsid w:val="00817F24"/>
    <w:rsid w:val="00817FF3"/>
    <w:rsid w:val="00821765"/>
    <w:rsid w:val="00833D15"/>
    <w:rsid w:val="00835864"/>
    <w:rsid w:val="00835E21"/>
    <w:rsid w:val="008417DB"/>
    <w:rsid w:val="0084680D"/>
    <w:rsid w:val="0084749A"/>
    <w:rsid w:val="008552E1"/>
    <w:rsid w:val="00857463"/>
    <w:rsid w:val="00857536"/>
    <w:rsid w:val="0086081D"/>
    <w:rsid w:val="0086597B"/>
    <w:rsid w:val="00866348"/>
    <w:rsid w:val="008711C2"/>
    <w:rsid w:val="00874D33"/>
    <w:rsid w:val="0088005F"/>
    <w:rsid w:val="0088135D"/>
    <w:rsid w:val="0088292E"/>
    <w:rsid w:val="00883D5F"/>
    <w:rsid w:val="00885747"/>
    <w:rsid w:val="00890731"/>
    <w:rsid w:val="008915A7"/>
    <w:rsid w:val="008932A3"/>
    <w:rsid w:val="008A1FCA"/>
    <w:rsid w:val="008A6351"/>
    <w:rsid w:val="008B0B66"/>
    <w:rsid w:val="008B199D"/>
    <w:rsid w:val="008B2D00"/>
    <w:rsid w:val="008B4419"/>
    <w:rsid w:val="008B5434"/>
    <w:rsid w:val="008C45CD"/>
    <w:rsid w:val="008C6059"/>
    <w:rsid w:val="008C69A5"/>
    <w:rsid w:val="008D3561"/>
    <w:rsid w:val="008D5212"/>
    <w:rsid w:val="008D56C5"/>
    <w:rsid w:val="008D59A5"/>
    <w:rsid w:val="008D5DD2"/>
    <w:rsid w:val="008E11AB"/>
    <w:rsid w:val="008E2DD6"/>
    <w:rsid w:val="008E6997"/>
    <w:rsid w:val="008E6DFB"/>
    <w:rsid w:val="008F3463"/>
    <w:rsid w:val="008F3D2A"/>
    <w:rsid w:val="008F58CE"/>
    <w:rsid w:val="008F5AE7"/>
    <w:rsid w:val="008F69DD"/>
    <w:rsid w:val="00903691"/>
    <w:rsid w:val="009066B9"/>
    <w:rsid w:val="0091225B"/>
    <w:rsid w:val="00914EF8"/>
    <w:rsid w:val="00915F8C"/>
    <w:rsid w:val="009206F6"/>
    <w:rsid w:val="0092272B"/>
    <w:rsid w:val="009255B1"/>
    <w:rsid w:val="00925656"/>
    <w:rsid w:val="00931686"/>
    <w:rsid w:val="0094054F"/>
    <w:rsid w:val="0094270F"/>
    <w:rsid w:val="00942A75"/>
    <w:rsid w:val="00950158"/>
    <w:rsid w:val="00953F58"/>
    <w:rsid w:val="009561D8"/>
    <w:rsid w:val="00956B42"/>
    <w:rsid w:val="00957A32"/>
    <w:rsid w:val="009626D3"/>
    <w:rsid w:val="00963470"/>
    <w:rsid w:val="009646CF"/>
    <w:rsid w:val="009651BE"/>
    <w:rsid w:val="009652CB"/>
    <w:rsid w:val="009718AF"/>
    <w:rsid w:val="00976D1A"/>
    <w:rsid w:val="00977AEC"/>
    <w:rsid w:val="00984C3F"/>
    <w:rsid w:val="00990017"/>
    <w:rsid w:val="00991B05"/>
    <w:rsid w:val="00992D78"/>
    <w:rsid w:val="00995118"/>
    <w:rsid w:val="0099559D"/>
    <w:rsid w:val="00997036"/>
    <w:rsid w:val="009A6A8B"/>
    <w:rsid w:val="009B3E18"/>
    <w:rsid w:val="009C010E"/>
    <w:rsid w:val="009C320E"/>
    <w:rsid w:val="009D1A77"/>
    <w:rsid w:val="009D33A0"/>
    <w:rsid w:val="009D3AEE"/>
    <w:rsid w:val="009D4FF6"/>
    <w:rsid w:val="009D6E81"/>
    <w:rsid w:val="009D7EBE"/>
    <w:rsid w:val="009E1033"/>
    <w:rsid w:val="009E11D1"/>
    <w:rsid w:val="009E69AE"/>
    <w:rsid w:val="009E77ED"/>
    <w:rsid w:val="009F46E4"/>
    <w:rsid w:val="00A00311"/>
    <w:rsid w:val="00A0087F"/>
    <w:rsid w:val="00A04052"/>
    <w:rsid w:val="00A04B8C"/>
    <w:rsid w:val="00A10FD0"/>
    <w:rsid w:val="00A11208"/>
    <w:rsid w:val="00A15B15"/>
    <w:rsid w:val="00A20E73"/>
    <w:rsid w:val="00A23624"/>
    <w:rsid w:val="00A25A76"/>
    <w:rsid w:val="00A26657"/>
    <w:rsid w:val="00A2712F"/>
    <w:rsid w:val="00A30E20"/>
    <w:rsid w:val="00A31D28"/>
    <w:rsid w:val="00A32C39"/>
    <w:rsid w:val="00A42AA4"/>
    <w:rsid w:val="00A45515"/>
    <w:rsid w:val="00A557DF"/>
    <w:rsid w:val="00A6086D"/>
    <w:rsid w:val="00A61593"/>
    <w:rsid w:val="00A63EE8"/>
    <w:rsid w:val="00A658BD"/>
    <w:rsid w:val="00A66C5F"/>
    <w:rsid w:val="00A83C34"/>
    <w:rsid w:val="00A874AF"/>
    <w:rsid w:val="00A87AFD"/>
    <w:rsid w:val="00A90FAC"/>
    <w:rsid w:val="00A936C4"/>
    <w:rsid w:val="00A9420E"/>
    <w:rsid w:val="00A96054"/>
    <w:rsid w:val="00AB02DC"/>
    <w:rsid w:val="00AB2DC7"/>
    <w:rsid w:val="00AB7FF1"/>
    <w:rsid w:val="00AC1203"/>
    <w:rsid w:val="00AC3B35"/>
    <w:rsid w:val="00AC54E8"/>
    <w:rsid w:val="00AC5A6C"/>
    <w:rsid w:val="00AC7BE5"/>
    <w:rsid w:val="00AD203A"/>
    <w:rsid w:val="00AD3B25"/>
    <w:rsid w:val="00AE4F48"/>
    <w:rsid w:val="00AF1743"/>
    <w:rsid w:val="00AF326C"/>
    <w:rsid w:val="00AF55EF"/>
    <w:rsid w:val="00AF64D3"/>
    <w:rsid w:val="00AF7785"/>
    <w:rsid w:val="00B02C6B"/>
    <w:rsid w:val="00B03691"/>
    <w:rsid w:val="00B0442E"/>
    <w:rsid w:val="00B047AD"/>
    <w:rsid w:val="00B0537B"/>
    <w:rsid w:val="00B0649D"/>
    <w:rsid w:val="00B06EA8"/>
    <w:rsid w:val="00B07476"/>
    <w:rsid w:val="00B12387"/>
    <w:rsid w:val="00B13375"/>
    <w:rsid w:val="00B13EEE"/>
    <w:rsid w:val="00B15472"/>
    <w:rsid w:val="00B20EC4"/>
    <w:rsid w:val="00B228D8"/>
    <w:rsid w:val="00B23713"/>
    <w:rsid w:val="00B24932"/>
    <w:rsid w:val="00B32114"/>
    <w:rsid w:val="00B335AD"/>
    <w:rsid w:val="00B34796"/>
    <w:rsid w:val="00B35E68"/>
    <w:rsid w:val="00B4261A"/>
    <w:rsid w:val="00B4381C"/>
    <w:rsid w:val="00B47A31"/>
    <w:rsid w:val="00B61C3F"/>
    <w:rsid w:val="00B622B3"/>
    <w:rsid w:val="00B62930"/>
    <w:rsid w:val="00B66B9F"/>
    <w:rsid w:val="00B679F5"/>
    <w:rsid w:val="00B70366"/>
    <w:rsid w:val="00B70E97"/>
    <w:rsid w:val="00B745E4"/>
    <w:rsid w:val="00B746AE"/>
    <w:rsid w:val="00B76B55"/>
    <w:rsid w:val="00B77FCC"/>
    <w:rsid w:val="00B80B4E"/>
    <w:rsid w:val="00B82275"/>
    <w:rsid w:val="00B965AA"/>
    <w:rsid w:val="00BA7054"/>
    <w:rsid w:val="00BA7A24"/>
    <w:rsid w:val="00BA7EF2"/>
    <w:rsid w:val="00BB144C"/>
    <w:rsid w:val="00BB196E"/>
    <w:rsid w:val="00BB74DB"/>
    <w:rsid w:val="00BC07CF"/>
    <w:rsid w:val="00BC1A31"/>
    <w:rsid w:val="00BC1E15"/>
    <w:rsid w:val="00BC4DB8"/>
    <w:rsid w:val="00BC5B85"/>
    <w:rsid w:val="00BC7295"/>
    <w:rsid w:val="00BD23DC"/>
    <w:rsid w:val="00BD342F"/>
    <w:rsid w:val="00BD6B72"/>
    <w:rsid w:val="00BE2761"/>
    <w:rsid w:val="00BE3AC6"/>
    <w:rsid w:val="00BE5CCE"/>
    <w:rsid w:val="00BE72A3"/>
    <w:rsid w:val="00BF2514"/>
    <w:rsid w:val="00BF6578"/>
    <w:rsid w:val="00BF6AAB"/>
    <w:rsid w:val="00C03CDF"/>
    <w:rsid w:val="00C05E8A"/>
    <w:rsid w:val="00C10984"/>
    <w:rsid w:val="00C13D3F"/>
    <w:rsid w:val="00C142D5"/>
    <w:rsid w:val="00C1753D"/>
    <w:rsid w:val="00C20B1A"/>
    <w:rsid w:val="00C20E44"/>
    <w:rsid w:val="00C24DAA"/>
    <w:rsid w:val="00C26241"/>
    <w:rsid w:val="00C271B4"/>
    <w:rsid w:val="00C277D2"/>
    <w:rsid w:val="00C30F44"/>
    <w:rsid w:val="00C31A1C"/>
    <w:rsid w:val="00C333D5"/>
    <w:rsid w:val="00C335B8"/>
    <w:rsid w:val="00C33E3A"/>
    <w:rsid w:val="00C3517E"/>
    <w:rsid w:val="00C35E71"/>
    <w:rsid w:val="00C37A62"/>
    <w:rsid w:val="00C40FA7"/>
    <w:rsid w:val="00C431EB"/>
    <w:rsid w:val="00C44466"/>
    <w:rsid w:val="00C4486F"/>
    <w:rsid w:val="00C472EF"/>
    <w:rsid w:val="00C47C05"/>
    <w:rsid w:val="00C57C6E"/>
    <w:rsid w:val="00C61E6F"/>
    <w:rsid w:val="00C66535"/>
    <w:rsid w:val="00C66869"/>
    <w:rsid w:val="00C707AE"/>
    <w:rsid w:val="00C746B3"/>
    <w:rsid w:val="00C756EF"/>
    <w:rsid w:val="00C82E43"/>
    <w:rsid w:val="00C86276"/>
    <w:rsid w:val="00C8788B"/>
    <w:rsid w:val="00CA4711"/>
    <w:rsid w:val="00CA5719"/>
    <w:rsid w:val="00CB0D3F"/>
    <w:rsid w:val="00CB2017"/>
    <w:rsid w:val="00CB5A25"/>
    <w:rsid w:val="00CB623E"/>
    <w:rsid w:val="00CB643D"/>
    <w:rsid w:val="00CB673A"/>
    <w:rsid w:val="00CB712C"/>
    <w:rsid w:val="00CC618E"/>
    <w:rsid w:val="00CC73C8"/>
    <w:rsid w:val="00CC7B7E"/>
    <w:rsid w:val="00CD2D9A"/>
    <w:rsid w:val="00CD480E"/>
    <w:rsid w:val="00CD5549"/>
    <w:rsid w:val="00CE20F1"/>
    <w:rsid w:val="00CE4FD9"/>
    <w:rsid w:val="00CE57D8"/>
    <w:rsid w:val="00CE6337"/>
    <w:rsid w:val="00CE7A96"/>
    <w:rsid w:val="00CF2137"/>
    <w:rsid w:val="00CF25BA"/>
    <w:rsid w:val="00CF37E2"/>
    <w:rsid w:val="00CF54DB"/>
    <w:rsid w:val="00CF647C"/>
    <w:rsid w:val="00D03A41"/>
    <w:rsid w:val="00D0475B"/>
    <w:rsid w:val="00D10C42"/>
    <w:rsid w:val="00D13A8B"/>
    <w:rsid w:val="00D14976"/>
    <w:rsid w:val="00D1701F"/>
    <w:rsid w:val="00D277EA"/>
    <w:rsid w:val="00D331FF"/>
    <w:rsid w:val="00D34AF8"/>
    <w:rsid w:val="00D35E1F"/>
    <w:rsid w:val="00D4023D"/>
    <w:rsid w:val="00D45BFD"/>
    <w:rsid w:val="00D464D1"/>
    <w:rsid w:val="00D52107"/>
    <w:rsid w:val="00D55029"/>
    <w:rsid w:val="00D61B2B"/>
    <w:rsid w:val="00D6237F"/>
    <w:rsid w:val="00D65C68"/>
    <w:rsid w:val="00D65F0A"/>
    <w:rsid w:val="00D711C5"/>
    <w:rsid w:val="00D713DE"/>
    <w:rsid w:val="00D824C4"/>
    <w:rsid w:val="00D85485"/>
    <w:rsid w:val="00D901F5"/>
    <w:rsid w:val="00D91A18"/>
    <w:rsid w:val="00D941F2"/>
    <w:rsid w:val="00D96BD8"/>
    <w:rsid w:val="00DA09F9"/>
    <w:rsid w:val="00DA2A0C"/>
    <w:rsid w:val="00DA3F5E"/>
    <w:rsid w:val="00DA4466"/>
    <w:rsid w:val="00DA5B72"/>
    <w:rsid w:val="00DA5F88"/>
    <w:rsid w:val="00DB1BC8"/>
    <w:rsid w:val="00DB4A51"/>
    <w:rsid w:val="00DC3C72"/>
    <w:rsid w:val="00DD1324"/>
    <w:rsid w:val="00DD1AC8"/>
    <w:rsid w:val="00DE0F09"/>
    <w:rsid w:val="00DE2E36"/>
    <w:rsid w:val="00DE38BA"/>
    <w:rsid w:val="00DF07BB"/>
    <w:rsid w:val="00DF53A1"/>
    <w:rsid w:val="00E142BC"/>
    <w:rsid w:val="00E14640"/>
    <w:rsid w:val="00E15418"/>
    <w:rsid w:val="00E15930"/>
    <w:rsid w:val="00E172F8"/>
    <w:rsid w:val="00E2175F"/>
    <w:rsid w:val="00E246C3"/>
    <w:rsid w:val="00E25198"/>
    <w:rsid w:val="00E261FE"/>
    <w:rsid w:val="00E30A25"/>
    <w:rsid w:val="00E33C37"/>
    <w:rsid w:val="00E352AE"/>
    <w:rsid w:val="00E3694E"/>
    <w:rsid w:val="00E45EE9"/>
    <w:rsid w:val="00E605DF"/>
    <w:rsid w:val="00E6262C"/>
    <w:rsid w:val="00E74254"/>
    <w:rsid w:val="00E77656"/>
    <w:rsid w:val="00E85C03"/>
    <w:rsid w:val="00E91766"/>
    <w:rsid w:val="00E9221C"/>
    <w:rsid w:val="00E93368"/>
    <w:rsid w:val="00E94EB0"/>
    <w:rsid w:val="00E96C05"/>
    <w:rsid w:val="00EA34A4"/>
    <w:rsid w:val="00EA5A32"/>
    <w:rsid w:val="00EA5A95"/>
    <w:rsid w:val="00EA5BF6"/>
    <w:rsid w:val="00EA6702"/>
    <w:rsid w:val="00EA7AF8"/>
    <w:rsid w:val="00EB118E"/>
    <w:rsid w:val="00EB6D38"/>
    <w:rsid w:val="00EC3EBB"/>
    <w:rsid w:val="00EC76FF"/>
    <w:rsid w:val="00EC7CBF"/>
    <w:rsid w:val="00ED1BCC"/>
    <w:rsid w:val="00ED1E0B"/>
    <w:rsid w:val="00ED2BFA"/>
    <w:rsid w:val="00ED348A"/>
    <w:rsid w:val="00ED7B3B"/>
    <w:rsid w:val="00EE0BBA"/>
    <w:rsid w:val="00EE3D85"/>
    <w:rsid w:val="00EE4C47"/>
    <w:rsid w:val="00EE56E5"/>
    <w:rsid w:val="00EF2B18"/>
    <w:rsid w:val="00EF2E9A"/>
    <w:rsid w:val="00EF42DB"/>
    <w:rsid w:val="00EF6A65"/>
    <w:rsid w:val="00F01B4C"/>
    <w:rsid w:val="00F131E4"/>
    <w:rsid w:val="00F142E4"/>
    <w:rsid w:val="00F146F5"/>
    <w:rsid w:val="00F163CB"/>
    <w:rsid w:val="00F20F0B"/>
    <w:rsid w:val="00F227B2"/>
    <w:rsid w:val="00F3675C"/>
    <w:rsid w:val="00F50C46"/>
    <w:rsid w:val="00F52D37"/>
    <w:rsid w:val="00F54954"/>
    <w:rsid w:val="00F60137"/>
    <w:rsid w:val="00F6343B"/>
    <w:rsid w:val="00F6395A"/>
    <w:rsid w:val="00F654D5"/>
    <w:rsid w:val="00F6564A"/>
    <w:rsid w:val="00F67A41"/>
    <w:rsid w:val="00F67ECC"/>
    <w:rsid w:val="00F70897"/>
    <w:rsid w:val="00F718D8"/>
    <w:rsid w:val="00F72658"/>
    <w:rsid w:val="00F7348B"/>
    <w:rsid w:val="00F77DFB"/>
    <w:rsid w:val="00F800FC"/>
    <w:rsid w:val="00F81A04"/>
    <w:rsid w:val="00F872CF"/>
    <w:rsid w:val="00F8750E"/>
    <w:rsid w:val="00F87A5F"/>
    <w:rsid w:val="00F91758"/>
    <w:rsid w:val="00F93BDC"/>
    <w:rsid w:val="00F94AEC"/>
    <w:rsid w:val="00F96E2D"/>
    <w:rsid w:val="00F97E23"/>
    <w:rsid w:val="00FA0D7B"/>
    <w:rsid w:val="00FA32B2"/>
    <w:rsid w:val="00FA4890"/>
    <w:rsid w:val="00FB1655"/>
    <w:rsid w:val="00FB1778"/>
    <w:rsid w:val="00FC402D"/>
    <w:rsid w:val="00FC43F0"/>
    <w:rsid w:val="00FC5712"/>
    <w:rsid w:val="00FC5DCE"/>
    <w:rsid w:val="00FC5F40"/>
    <w:rsid w:val="00FC6F67"/>
    <w:rsid w:val="00FD7597"/>
    <w:rsid w:val="00FE09F8"/>
    <w:rsid w:val="00FE2627"/>
    <w:rsid w:val="00FE3A28"/>
    <w:rsid w:val="00FE3CAA"/>
    <w:rsid w:val="00FE500C"/>
    <w:rsid w:val="00FE68F2"/>
    <w:rsid w:val="00FE6E72"/>
    <w:rsid w:val="00FF2D72"/>
    <w:rsid w:val="00FF3B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1C2CC7"/>
  <w15:docId w15:val="{F5BC576A-ECC7-46F4-A5EE-10C31704B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2712F"/>
    <w:rPr>
      <w:sz w:val="24"/>
      <w:szCs w:val="24"/>
    </w:rPr>
  </w:style>
  <w:style w:type="paragraph" w:styleId="Nadpis1">
    <w:name w:val="heading 1"/>
    <w:basedOn w:val="Normln"/>
    <w:next w:val="Normln"/>
    <w:qFormat/>
    <w:rsid w:val="00A30E20"/>
    <w:pPr>
      <w:keepNext/>
      <w:outlineLvl w:val="0"/>
    </w:pPr>
    <w:rPr>
      <w:bCs/>
      <w:sz w:val="28"/>
      <w:szCs w:val="36"/>
    </w:rPr>
  </w:style>
  <w:style w:type="paragraph" w:styleId="Nadpis2">
    <w:name w:val="heading 2"/>
    <w:basedOn w:val="Normln"/>
    <w:next w:val="Normln"/>
    <w:qFormat/>
    <w:rsid w:val="00A30E20"/>
    <w:pPr>
      <w:keepNext/>
      <w:jc w:val="center"/>
      <w:outlineLvl w:val="1"/>
    </w:pPr>
    <w:rPr>
      <w:b/>
      <w:szCs w:val="20"/>
    </w:rPr>
  </w:style>
  <w:style w:type="paragraph" w:styleId="Nadpis3">
    <w:name w:val="heading 3"/>
    <w:basedOn w:val="Normln"/>
    <w:next w:val="Normln"/>
    <w:qFormat/>
    <w:rsid w:val="00A30E20"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rsid w:val="00A30E20"/>
    <w:pPr>
      <w:keepNext/>
      <w:jc w:val="right"/>
      <w:outlineLvl w:val="3"/>
    </w:pPr>
    <w:rPr>
      <w:b/>
      <w:sz w:val="28"/>
      <w:szCs w:val="28"/>
    </w:rPr>
  </w:style>
  <w:style w:type="paragraph" w:styleId="Nadpis5">
    <w:name w:val="heading 5"/>
    <w:basedOn w:val="Normln"/>
    <w:next w:val="Normln"/>
    <w:qFormat/>
    <w:rsid w:val="00A30E20"/>
    <w:pPr>
      <w:keepNext/>
      <w:outlineLvl w:val="4"/>
    </w:pPr>
    <w:rPr>
      <w:b/>
      <w:bCs/>
      <w:u w:val="single"/>
    </w:rPr>
  </w:style>
  <w:style w:type="paragraph" w:styleId="Nadpis9">
    <w:name w:val="heading 9"/>
    <w:basedOn w:val="Normln"/>
    <w:next w:val="Normln"/>
    <w:qFormat/>
    <w:rsid w:val="00A30E20"/>
    <w:pPr>
      <w:keepNext/>
      <w:outlineLvl w:val="8"/>
    </w:pPr>
    <w:rPr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4">
    <w:name w:val="Odst4"/>
    <w:basedOn w:val="Normln"/>
    <w:rsid w:val="00A30E20"/>
    <w:pPr>
      <w:numPr>
        <w:numId w:val="1"/>
      </w:numPr>
      <w:spacing w:before="40"/>
    </w:pPr>
    <w:rPr>
      <w:rFonts w:ascii="Arial" w:hAnsi="Arial"/>
      <w:szCs w:val="20"/>
      <w:lang w:val="en-GB"/>
    </w:rPr>
  </w:style>
  <w:style w:type="paragraph" w:customStyle="1" w:styleId="font5">
    <w:name w:val="font5"/>
    <w:basedOn w:val="Normln"/>
    <w:rsid w:val="00A30E20"/>
    <w:pPr>
      <w:spacing w:before="100" w:beforeAutospacing="1" w:after="100" w:afterAutospacing="1"/>
    </w:pPr>
    <w:rPr>
      <w:rFonts w:ascii="Tahoma" w:hAnsi="Tahoma" w:cs="Tahoma"/>
      <w:color w:val="000000"/>
      <w:sz w:val="16"/>
      <w:szCs w:val="16"/>
    </w:rPr>
  </w:style>
  <w:style w:type="paragraph" w:customStyle="1" w:styleId="font6">
    <w:name w:val="font6"/>
    <w:basedOn w:val="Normln"/>
    <w:rsid w:val="00A30E20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16"/>
      <w:szCs w:val="16"/>
    </w:rPr>
  </w:style>
  <w:style w:type="paragraph" w:customStyle="1" w:styleId="xl24">
    <w:name w:val="xl24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5">
    <w:name w:val="xl2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6">
    <w:name w:val="xl26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9">
    <w:name w:val="xl29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0">
    <w:name w:val="xl30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1">
    <w:name w:val="xl31"/>
    <w:basedOn w:val="Normln"/>
    <w:rsid w:val="00A30E20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32">
    <w:name w:val="xl32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3">
    <w:name w:val="xl33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4">
    <w:name w:val="xl34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5">
    <w:name w:val="xl35"/>
    <w:basedOn w:val="Normln"/>
    <w:rsid w:val="00A30E2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36">
    <w:name w:val="xl36"/>
    <w:basedOn w:val="Normln"/>
    <w:rsid w:val="00A30E20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38">
    <w:name w:val="xl38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9">
    <w:name w:val="xl39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40">
    <w:name w:val="xl40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1">
    <w:name w:val="xl41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2">
    <w:name w:val="xl42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3">
    <w:name w:val="xl43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4">
    <w:name w:val="xl44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5">
    <w:name w:val="xl45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6">
    <w:name w:val="xl46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47">
    <w:name w:val="xl47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48">
    <w:name w:val="xl48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49">
    <w:name w:val="xl49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50">
    <w:name w:val="xl50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1">
    <w:name w:val="xl51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2">
    <w:name w:val="xl52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53">
    <w:name w:val="xl53"/>
    <w:basedOn w:val="Normln"/>
    <w:rsid w:val="00A30E2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54">
    <w:name w:val="xl54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right"/>
    </w:pPr>
  </w:style>
  <w:style w:type="paragraph" w:customStyle="1" w:styleId="xl55">
    <w:name w:val="xl5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6">
    <w:name w:val="xl56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7">
    <w:name w:val="xl57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  <w:jc w:val="center"/>
    </w:pPr>
  </w:style>
  <w:style w:type="paragraph" w:customStyle="1" w:styleId="xl58">
    <w:name w:val="xl58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59">
    <w:name w:val="xl59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60">
    <w:name w:val="xl60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1">
    <w:name w:val="xl61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3">
    <w:name w:val="xl63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4">
    <w:name w:val="xl64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66">
    <w:name w:val="xl66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</w:style>
  <w:style w:type="paragraph" w:customStyle="1" w:styleId="xl67">
    <w:name w:val="xl6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  <w:sz w:val="16"/>
      <w:szCs w:val="16"/>
    </w:rPr>
  </w:style>
  <w:style w:type="paragraph" w:customStyle="1" w:styleId="xl68">
    <w:name w:val="xl68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69">
    <w:name w:val="xl69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70">
    <w:name w:val="xl70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1">
    <w:name w:val="xl71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2">
    <w:name w:val="xl7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3">
    <w:name w:val="xl73"/>
    <w:basedOn w:val="Normln"/>
    <w:rsid w:val="00A30E20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</w:style>
  <w:style w:type="paragraph" w:customStyle="1" w:styleId="xl74">
    <w:name w:val="xl74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5">
    <w:name w:val="xl75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76">
    <w:name w:val="xl76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77">
    <w:name w:val="xl77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8">
    <w:name w:val="xl78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0">
    <w:name w:val="xl80"/>
    <w:basedOn w:val="Normln"/>
    <w:rsid w:val="00A30E20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/>
      <w:b/>
      <w:bCs/>
    </w:rPr>
  </w:style>
  <w:style w:type="paragraph" w:customStyle="1" w:styleId="xl81">
    <w:name w:val="xl81"/>
    <w:basedOn w:val="Normln"/>
    <w:rsid w:val="00A30E20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2">
    <w:name w:val="xl82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3">
    <w:name w:val="xl83"/>
    <w:basedOn w:val="Normln"/>
    <w:rsid w:val="00A30E2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84">
    <w:name w:val="xl84"/>
    <w:basedOn w:val="Normln"/>
    <w:rsid w:val="00A30E2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5">
    <w:name w:val="xl8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6">
    <w:name w:val="xl86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87">
    <w:name w:val="xl8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</w:style>
  <w:style w:type="paragraph" w:customStyle="1" w:styleId="xl88">
    <w:name w:val="xl88"/>
    <w:basedOn w:val="Normln"/>
    <w:rsid w:val="00A30E20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styleId="Zkladntextodsazen3">
    <w:name w:val="Body Text Indent 3"/>
    <w:basedOn w:val="Normln"/>
    <w:rsid w:val="00A30E20"/>
    <w:pPr>
      <w:ind w:left="426" w:hanging="426"/>
      <w:jc w:val="both"/>
    </w:pPr>
    <w:rPr>
      <w:color w:val="000000"/>
      <w:szCs w:val="20"/>
    </w:rPr>
  </w:style>
  <w:style w:type="paragraph" w:styleId="Nzev">
    <w:name w:val="Title"/>
    <w:basedOn w:val="Normln"/>
    <w:link w:val="NzevChar"/>
    <w:qFormat/>
    <w:rsid w:val="00A30E20"/>
    <w:pPr>
      <w:jc w:val="center"/>
    </w:pPr>
    <w:rPr>
      <w:b/>
      <w:color w:val="000000"/>
      <w:sz w:val="32"/>
      <w:szCs w:val="20"/>
    </w:rPr>
  </w:style>
  <w:style w:type="paragraph" w:styleId="Zkladntext">
    <w:name w:val="Body Text"/>
    <w:basedOn w:val="Normln"/>
    <w:link w:val="ZkladntextChar"/>
    <w:rsid w:val="00A30E20"/>
    <w:pPr>
      <w:overflowPunct w:val="0"/>
      <w:autoSpaceDE w:val="0"/>
      <w:autoSpaceDN w:val="0"/>
      <w:adjustRightInd w:val="0"/>
      <w:textAlignment w:val="baseline"/>
    </w:pPr>
    <w:rPr>
      <w:b/>
      <w:i/>
      <w:szCs w:val="20"/>
    </w:rPr>
  </w:style>
  <w:style w:type="paragraph" w:styleId="Zkladntextodsazen">
    <w:name w:val="Body Text Indent"/>
    <w:basedOn w:val="Normln"/>
    <w:rsid w:val="00A30E20"/>
    <w:pPr>
      <w:spacing w:line="360" w:lineRule="auto"/>
      <w:ind w:firstLine="708"/>
    </w:pPr>
    <w:rPr>
      <w:szCs w:val="20"/>
    </w:rPr>
  </w:style>
  <w:style w:type="paragraph" w:styleId="Zkladntext2">
    <w:name w:val="Body Text 2"/>
    <w:basedOn w:val="Normln"/>
    <w:rsid w:val="00A30E20"/>
    <w:pPr>
      <w:overflowPunct w:val="0"/>
      <w:autoSpaceDE w:val="0"/>
      <w:autoSpaceDN w:val="0"/>
      <w:adjustRightInd w:val="0"/>
      <w:textAlignment w:val="baseline"/>
    </w:pPr>
    <w:rPr>
      <w:i/>
      <w:szCs w:val="20"/>
    </w:rPr>
  </w:style>
  <w:style w:type="paragraph" w:styleId="Zpat">
    <w:name w:val="footer"/>
    <w:basedOn w:val="Normln"/>
    <w:link w:val="ZpatChar"/>
    <w:uiPriority w:val="99"/>
    <w:rsid w:val="00A30E20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xl22">
    <w:name w:val="xl2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23">
    <w:name w:val="xl23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37">
    <w:name w:val="xl37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62">
    <w:name w:val="xl62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9">
    <w:name w:val="xl79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/>
    </w:rPr>
  </w:style>
  <w:style w:type="paragraph" w:customStyle="1" w:styleId="xl89">
    <w:name w:val="xl89"/>
    <w:basedOn w:val="Normln"/>
    <w:rsid w:val="00A30E20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0">
    <w:name w:val="xl90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1">
    <w:name w:val="xl91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2">
    <w:name w:val="xl92"/>
    <w:basedOn w:val="Normln"/>
    <w:rsid w:val="00A30E20"/>
    <w:pPr>
      <w:spacing w:before="100" w:beforeAutospacing="1" w:after="100" w:afterAutospacing="1"/>
    </w:pPr>
    <w:rPr>
      <w:rFonts w:ascii="Arial" w:hAnsi="Arial"/>
      <w:b/>
      <w:bCs/>
    </w:rPr>
  </w:style>
  <w:style w:type="paragraph" w:customStyle="1" w:styleId="xl93">
    <w:name w:val="xl93"/>
    <w:basedOn w:val="Normln"/>
    <w:rsid w:val="00A30E20"/>
    <w:pP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4">
    <w:name w:val="xl94"/>
    <w:basedOn w:val="Normln"/>
    <w:rsid w:val="00A30E2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5">
    <w:name w:val="xl95"/>
    <w:basedOn w:val="Normln"/>
    <w:rsid w:val="00A30E2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paragraph" w:customStyle="1" w:styleId="xl96">
    <w:name w:val="xl96"/>
    <w:basedOn w:val="Normln"/>
    <w:rsid w:val="00A30E20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hAnsi="Arial"/>
      <w:sz w:val="16"/>
      <w:szCs w:val="16"/>
    </w:rPr>
  </w:style>
  <w:style w:type="character" w:styleId="slostrnky">
    <w:name w:val="page number"/>
    <w:basedOn w:val="Standardnpsmoodstavce"/>
    <w:rsid w:val="00A30E20"/>
  </w:style>
  <w:style w:type="paragraph" w:styleId="Zkladntext3">
    <w:name w:val="Body Text 3"/>
    <w:basedOn w:val="Normln"/>
    <w:rsid w:val="00A30E20"/>
    <w:pPr>
      <w:jc w:val="center"/>
    </w:pPr>
    <w:rPr>
      <w:b/>
      <w:bCs/>
      <w:sz w:val="52"/>
    </w:rPr>
  </w:style>
  <w:style w:type="paragraph" w:styleId="Zhlav">
    <w:name w:val="header"/>
    <w:basedOn w:val="Normln"/>
    <w:link w:val="ZhlavChar"/>
    <w:rsid w:val="00A30E20"/>
    <w:pPr>
      <w:tabs>
        <w:tab w:val="center" w:pos="4536"/>
        <w:tab w:val="right" w:pos="9072"/>
      </w:tabs>
    </w:pPr>
  </w:style>
  <w:style w:type="paragraph" w:customStyle="1" w:styleId="Rozvrendokumentu1">
    <w:name w:val="Rozvržení dokumentu1"/>
    <w:basedOn w:val="Normln"/>
    <w:semiHidden/>
    <w:rsid w:val="00A30E20"/>
    <w:pPr>
      <w:shd w:val="clear" w:color="auto" w:fill="000080"/>
    </w:pPr>
    <w:rPr>
      <w:rFonts w:ascii="Tahoma" w:hAnsi="Tahoma" w:cs="Tahoma"/>
    </w:rPr>
  </w:style>
  <w:style w:type="character" w:styleId="Hypertextovodkaz">
    <w:name w:val="Hyperlink"/>
    <w:rsid w:val="00A30E20"/>
    <w:rPr>
      <w:color w:val="0000FF"/>
      <w:u w:val="single"/>
    </w:rPr>
  </w:style>
  <w:style w:type="character" w:styleId="Siln">
    <w:name w:val="Strong"/>
    <w:qFormat/>
    <w:rsid w:val="006221D5"/>
    <w:rPr>
      <w:b/>
      <w:bCs/>
    </w:rPr>
  </w:style>
  <w:style w:type="paragraph" w:styleId="Bezmezer">
    <w:name w:val="No Spacing"/>
    <w:uiPriority w:val="1"/>
    <w:qFormat/>
    <w:rsid w:val="006221D5"/>
    <w:pPr>
      <w:widowControl w:val="0"/>
      <w:suppressAutoHyphens/>
    </w:pPr>
    <w:rPr>
      <w:rFonts w:eastAsia="Lucida Sans Unicode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221D5"/>
    <w:pPr>
      <w:widowControl w:val="0"/>
      <w:suppressAutoHyphens/>
      <w:ind w:left="720"/>
      <w:contextualSpacing/>
    </w:pPr>
    <w:rPr>
      <w:rFonts w:eastAsia="Lucida Sans Unicode"/>
      <w:lang w:eastAsia="en-US"/>
    </w:rPr>
  </w:style>
  <w:style w:type="character" w:customStyle="1" w:styleId="ZkladntextChar">
    <w:name w:val="Základní text Char"/>
    <w:link w:val="Zkladntext"/>
    <w:rsid w:val="00192E89"/>
    <w:rPr>
      <w:b/>
      <w:i/>
      <w:sz w:val="24"/>
    </w:rPr>
  </w:style>
  <w:style w:type="paragraph" w:styleId="Prosttext">
    <w:name w:val="Plain Text"/>
    <w:basedOn w:val="Normln"/>
    <w:link w:val="ProsttextChar"/>
    <w:uiPriority w:val="99"/>
    <w:unhideWhenUsed/>
    <w:rsid w:val="00574F64"/>
    <w:rPr>
      <w:rFonts w:ascii="Calibri" w:eastAsia="Calibri" w:hAnsi="Calibri"/>
      <w:sz w:val="22"/>
      <w:szCs w:val="22"/>
      <w:lang w:eastAsia="en-US"/>
    </w:rPr>
  </w:style>
  <w:style w:type="character" w:customStyle="1" w:styleId="ProsttextChar">
    <w:name w:val="Prostý text Char"/>
    <w:link w:val="Prosttext"/>
    <w:uiPriority w:val="99"/>
    <w:rsid w:val="00574F64"/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D34AF8"/>
  </w:style>
  <w:style w:type="character" w:customStyle="1" w:styleId="NzevChar">
    <w:name w:val="Název Char"/>
    <w:link w:val="Nzev"/>
    <w:rsid w:val="000F2CE2"/>
    <w:rPr>
      <w:b/>
      <w:color w:val="000000"/>
      <w:sz w:val="32"/>
    </w:rPr>
  </w:style>
  <w:style w:type="character" w:styleId="Odkaznakoment">
    <w:name w:val="annotation reference"/>
    <w:rsid w:val="00B35E68"/>
    <w:rPr>
      <w:sz w:val="16"/>
      <w:szCs w:val="16"/>
    </w:rPr>
  </w:style>
  <w:style w:type="paragraph" w:styleId="Textkomente">
    <w:name w:val="annotation text"/>
    <w:basedOn w:val="Normln"/>
    <w:link w:val="TextkomenteChar"/>
    <w:rsid w:val="00B35E6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35E68"/>
  </w:style>
  <w:style w:type="paragraph" w:styleId="Pedmtkomente">
    <w:name w:val="annotation subject"/>
    <w:basedOn w:val="Textkomente"/>
    <w:next w:val="Textkomente"/>
    <w:link w:val="PedmtkomenteChar"/>
    <w:rsid w:val="00B35E68"/>
    <w:rPr>
      <w:b/>
      <w:bCs/>
    </w:rPr>
  </w:style>
  <w:style w:type="character" w:customStyle="1" w:styleId="PedmtkomenteChar">
    <w:name w:val="Předmět komentáře Char"/>
    <w:link w:val="Pedmtkomente"/>
    <w:rsid w:val="00B35E68"/>
    <w:rPr>
      <w:b/>
      <w:bCs/>
    </w:rPr>
  </w:style>
  <w:style w:type="paragraph" w:styleId="Textbubliny">
    <w:name w:val="Balloon Text"/>
    <w:basedOn w:val="Normln"/>
    <w:link w:val="TextbublinyChar"/>
    <w:rsid w:val="00B35E68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rsid w:val="00B35E68"/>
    <w:rPr>
      <w:rFonts w:ascii="Tahoma" w:hAnsi="Tahoma" w:cs="Tahoma"/>
      <w:sz w:val="16"/>
      <w:szCs w:val="16"/>
    </w:rPr>
  </w:style>
  <w:style w:type="paragraph" w:customStyle="1" w:styleId="TSlneksmlouvy">
    <w:name w:val="TS Článek smlouvy"/>
    <w:basedOn w:val="Normln"/>
    <w:next w:val="Normln"/>
    <w:link w:val="TSlneksmlouvyChar"/>
    <w:rsid w:val="008C45CD"/>
    <w:pPr>
      <w:keepNext/>
      <w:suppressAutoHyphens/>
      <w:spacing w:before="480" w:after="240" w:line="280" w:lineRule="exact"/>
      <w:jc w:val="center"/>
      <w:outlineLvl w:val="0"/>
    </w:pPr>
    <w:rPr>
      <w:rFonts w:ascii="Arial" w:hAnsi="Arial"/>
      <w:b/>
      <w:sz w:val="22"/>
      <w:u w:val="single"/>
      <w:lang w:eastAsia="en-US"/>
    </w:rPr>
  </w:style>
  <w:style w:type="character" w:customStyle="1" w:styleId="TSlneksmlouvyChar">
    <w:name w:val="TS Článek smlouvy Char"/>
    <w:link w:val="TSlneksmlouvy"/>
    <w:rsid w:val="008C45CD"/>
    <w:rPr>
      <w:rFonts w:ascii="Arial" w:hAnsi="Arial"/>
      <w:b/>
      <w:sz w:val="22"/>
      <w:szCs w:val="24"/>
      <w:u w:val="single"/>
      <w:lang w:eastAsia="en-US"/>
    </w:rPr>
  </w:style>
  <w:style w:type="paragraph" w:customStyle="1" w:styleId="TSTextlnkuslovan">
    <w:name w:val="TS Text článku číslovaný"/>
    <w:basedOn w:val="Normln"/>
    <w:rsid w:val="008C45CD"/>
    <w:pPr>
      <w:tabs>
        <w:tab w:val="num" w:pos="737"/>
      </w:tabs>
      <w:spacing w:after="120" w:line="280" w:lineRule="exact"/>
      <w:ind w:left="737" w:hanging="737"/>
      <w:jc w:val="both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083A96"/>
    <w:rPr>
      <w:sz w:val="24"/>
      <w:szCs w:val="24"/>
    </w:rPr>
  </w:style>
  <w:style w:type="table" w:styleId="Mkatabulky">
    <w:name w:val="Table Grid"/>
    <w:basedOn w:val="Normlntabulka"/>
    <w:rsid w:val="002914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1">
    <w:name w:val="Styl1"/>
    <w:rsid w:val="006F6CFC"/>
    <w:pPr>
      <w:numPr>
        <w:numId w:val="14"/>
      </w:numPr>
    </w:pPr>
  </w:style>
  <w:style w:type="numbering" w:customStyle="1" w:styleId="Styl2">
    <w:name w:val="Styl2"/>
    <w:rsid w:val="00E15418"/>
    <w:pPr>
      <w:numPr>
        <w:numId w:val="15"/>
      </w:numPr>
    </w:pPr>
  </w:style>
  <w:style w:type="character" w:styleId="Odkazjemn">
    <w:name w:val="Subtle Reference"/>
    <w:uiPriority w:val="31"/>
    <w:qFormat/>
    <w:rsid w:val="004547C4"/>
    <w:rPr>
      <w:smallCaps/>
      <w:color w:val="C0504D"/>
      <w:u w:val="single"/>
    </w:rPr>
  </w:style>
  <w:style w:type="numbering" w:customStyle="1" w:styleId="Styl3">
    <w:name w:val="Styl3"/>
    <w:rsid w:val="00CF25BA"/>
    <w:pPr>
      <w:numPr>
        <w:numId w:val="17"/>
      </w:numPr>
    </w:pPr>
  </w:style>
  <w:style w:type="paragraph" w:styleId="slovanseznam3">
    <w:name w:val="List Number 3"/>
    <w:basedOn w:val="Normln"/>
    <w:rsid w:val="00EE4C47"/>
    <w:pPr>
      <w:numPr>
        <w:numId w:val="18"/>
      </w:numPr>
      <w:contextualSpacing/>
    </w:pPr>
  </w:style>
  <w:style w:type="numbering" w:customStyle="1" w:styleId="Styl4">
    <w:name w:val="Styl4"/>
    <w:rsid w:val="00EE4C47"/>
    <w:pPr>
      <w:numPr>
        <w:numId w:val="19"/>
      </w:numPr>
    </w:pPr>
  </w:style>
  <w:style w:type="numbering" w:customStyle="1" w:styleId="Styl5">
    <w:name w:val="Styl5"/>
    <w:rsid w:val="00EA5BF6"/>
    <w:pPr>
      <w:numPr>
        <w:numId w:val="20"/>
      </w:numPr>
    </w:pPr>
  </w:style>
  <w:style w:type="numbering" w:customStyle="1" w:styleId="Styl6">
    <w:name w:val="Styl6"/>
    <w:rsid w:val="00EA5BF6"/>
    <w:pPr>
      <w:numPr>
        <w:numId w:val="21"/>
      </w:numPr>
    </w:pPr>
  </w:style>
  <w:style w:type="numbering" w:customStyle="1" w:styleId="Styl7">
    <w:name w:val="Styl7"/>
    <w:rsid w:val="00EA5BF6"/>
    <w:pPr>
      <w:numPr>
        <w:numId w:val="22"/>
      </w:numPr>
    </w:pPr>
  </w:style>
  <w:style w:type="paragraph" w:styleId="Normlnweb">
    <w:name w:val="Normal (Web)"/>
    <w:basedOn w:val="Normln"/>
    <w:uiPriority w:val="99"/>
    <w:unhideWhenUsed/>
    <w:rsid w:val="00857463"/>
    <w:pPr>
      <w:spacing w:before="100" w:beforeAutospacing="1" w:after="100" w:afterAutospacing="1"/>
    </w:pPr>
  </w:style>
  <w:style w:type="character" w:customStyle="1" w:styleId="ZhlavChar">
    <w:name w:val="Záhlaví Char"/>
    <w:basedOn w:val="Standardnpsmoodstavce"/>
    <w:link w:val="Zhlav"/>
    <w:rsid w:val="0044309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8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75AAA4AF6584F159E40559A20E041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CC27B84-3114-4AE3-B0E2-704A729E7366}"/>
      </w:docPartPr>
      <w:docPartBody>
        <w:p w:rsidR="0011643A" w:rsidRDefault="00FD13EA" w:rsidP="00FD13EA">
          <w:pPr>
            <w:pStyle w:val="275AAA4AF6584F159E40559A20E0419C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13EA"/>
    <w:rsid w:val="0011643A"/>
    <w:rsid w:val="002505BC"/>
    <w:rsid w:val="008273F9"/>
    <w:rsid w:val="009F4E1B"/>
    <w:rsid w:val="00DD1DFF"/>
    <w:rsid w:val="00FD1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D13EA"/>
    <w:rPr>
      <w:color w:val="808080"/>
    </w:rPr>
  </w:style>
  <w:style w:type="paragraph" w:customStyle="1" w:styleId="275AAA4AF6584F159E40559A20E0419C">
    <w:name w:val="275AAA4AF6584F159E40559A20E0419C"/>
    <w:rsid w:val="00FD13EA"/>
  </w:style>
  <w:style w:type="paragraph" w:customStyle="1" w:styleId="A9DA8BFB03944F4B8014EE86563FA9FA">
    <w:name w:val="A9DA8BFB03944F4B8014EE86563FA9FA"/>
    <w:rsid w:val="00FD13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4085a4f5-5f40-4143-b221-75ee5dde648a">ROWAN LEGAL</_Source>
    <Acquired_x0020_on xmlns="8662c659-72ab-411b-b755-fbef5cbbde18" xsi:nil="true"/>
    <Notes1 xmlns="5e6c6c5c-474c-4ef7-b7d6-59a0e77cc256" xsi:nil="true"/>
    <Real_x0020_Author xmlns="5e6c6c5c-474c-4ef7-b7d6-59a0e77cc256" xsi:nil="true"/>
    <In_x0020_fact_x0020_created_x0020_on xmlns="8662c659-72ab-411b-b755-fbef5cbbde18" xsi:nil="true"/>
    <Procedural_x0020_State xmlns="5e6c6c5c-474c-4ef7-b7d6-59a0e77cc256">To Be Submitted</Procedural_x0020_State>
    <Date_x0020_of_x0020_Delivery xmlns="8662c659-72ab-411b-b755-fbef5cbbde18" xsi:nil="true"/>
    <Related_x0020_Documents xmlns="5e6c6c5c-474c-4ef7-b7d6-59a0e77cc256" xsi:nil="true"/>
    <English_x0020_Title xmlns="5e6c6c5c-474c-4ef7-b7d6-59a0e77cc256">Agreement</English_x0020_Title>
    <Document_x0020_State xmlns="5e6c6c5c-474c-4ef7-b7d6-59a0e77cc256">Draft</Document_x0020_State>
    <Category1 xmlns="5e6c6c5c-474c-4ef7-b7d6-59a0e77cc256">Contract/Agreement</Category1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86174E6F813E4C899FC32304BF7755" ma:contentTypeVersion="17" ma:contentTypeDescription="Create a new document." ma:contentTypeScope="" ma:versionID="a9c4a5d69f8a936863092266e849d7b7">
  <xsd:schema xmlns:xsd="http://www.w3.org/2001/XMLSchema" xmlns:p="http://schemas.microsoft.com/office/2006/metadata/properties" xmlns:ns2="5e6c6c5c-474c-4ef7-b7d6-59a0e77cc256" xmlns:ns3="4085a4f5-5f40-4143-b221-75ee5dde648a" xmlns:ns4="8662c659-72ab-411b-b755-fbef5cbbde18" targetNamespace="http://schemas.microsoft.com/office/2006/metadata/properties" ma:root="true" ma:fieldsID="9ddd4b32fb265ca3477ef2efb7bc9047" ns2:_="" ns3:_="" ns4:_="">
    <xsd:import namespace="5e6c6c5c-474c-4ef7-b7d6-59a0e77cc256"/>
    <xsd:import namespace="4085a4f5-5f40-4143-b221-75ee5dde648a"/>
    <xsd:import namespace="8662c659-72ab-411b-b755-fbef5cbbde18"/>
    <xsd:element name="properties">
      <xsd:complexType>
        <xsd:sequence>
          <xsd:element name="documentManagement">
            <xsd:complexType>
              <xsd:all>
                <xsd:element ref="ns2:English_x0020_Title"/>
                <xsd:element ref="ns2:Document_x0020_State"/>
                <xsd:element ref="ns2:Category1"/>
                <xsd:element ref="ns3:_Source"/>
                <xsd:element ref="ns2:Procedural_x0020_State"/>
                <xsd:element ref="ns2:Real_x0020_Author" minOccurs="0"/>
                <xsd:element ref="ns4:Acquired_x0020_on" minOccurs="0"/>
                <xsd:element ref="ns4:In_x0020_fact_x0020_created_x0020_on" minOccurs="0"/>
                <xsd:element ref="ns4:Date_x0020_of_x0020_Delivery" minOccurs="0"/>
                <xsd:element ref="ns2:Related_x0020_Documents" minOccurs="0"/>
                <xsd:element ref="ns2:Notes1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e6c6c5c-474c-4ef7-b7d6-59a0e77cc256" elementFormDefault="qualified">
    <xsd:import namespace="http://schemas.microsoft.com/office/2006/documentManagement/types"/>
    <xsd:element name="English_x0020_Title" ma:index="8" ma:displayName="English Title" ma:internalName="English_x0020_Title">
      <xsd:simpleType>
        <xsd:restriction base="dms:Text">
          <xsd:maxLength value="255"/>
        </xsd:restriction>
      </xsd:simpleType>
    </xsd:element>
    <xsd:element name="Document_x0020_State" ma:index="9" ma:displayName="Document State" ma:format="Dropdown" ma:internalName="Document_x0020_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Category1" ma:index="10" ma:displayName="Category" ma:format="Dropdown" ma:internalName="Category1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Procedural_x0020_State" ma:index="12" ma:displayName="Procedural State" ma:format="Dropdown" ma:internalName="Procedural_x0020_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Real_x0020_Author" ma:index="13" nillable="true" ma:displayName="Real Author" ma:internalName="Real_x0020_Author">
      <xsd:simpleType>
        <xsd:restriction base="dms:Text">
          <xsd:maxLength value="255"/>
        </xsd:restriction>
      </xsd:simpleType>
    </xsd:element>
    <xsd:element name="Related_x0020_Documents" ma:index="17" nillable="true" ma:displayName="Related Documents" ma:description="Related documents" ma:internalName="Related_x0020_Documents">
      <xsd:simpleType>
        <xsd:restriction base="dms:Note"/>
      </xsd:simpleType>
    </xsd:element>
    <xsd:element name="Notes1" ma:index="18" nillable="true" ma:displayName="Notes" ma:internalName="Notes1">
      <xsd:simpleType>
        <xsd:restriction base="dms:Note"/>
      </xsd:simpleType>
    </xsd:element>
  </xsd:schema>
  <xsd:schema xmlns:xsd="http://www.w3.org/2001/XMLSchema" xmlns:dms="http://schemas.microsoft.com/office/2006/documentManagement/types" targetNamespace="4085a4f5-5f40-4143-b221-75ee5dde648a" elementFormDefault="qualified">
    <xsd:import namespace="http://schemas.microsoft.com/office/2006/documentManagement/types"/>
    <xsd:element name="_Source" ma:index="11" ma:displayName="Source" ma:format="Dropdown" ma:internalName="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:xsd="http://www.w3.org/2001/XMLSchema" xmlns:dms="http://schemas.microsoft.com/office/2006/documentManagement/types" targetNamespace="8662c659-72ab-411b-b755-fbef5cbbde18" elementFormDefault="qualified">
    <xsd:import namespace="http://schemas.microsoft.com/office/2006/documentManagement/types"/>
    <xsd:element name="Acquired_x0020_on" ma:index="14" nillable="true" ma:displayName="Acquired on" ma:format="DateOnly" ma:internalName="Acquired_x0020_on">
      <xsd:simpleType>
        <xsd:restriction base="dms:DateTime"/>
      </xsd:simpleType>
    </xsd:element>
    <xsd:element name="In_x0020_fact_x0020_created_x0020_on" ma:index="15" nillable="true" ma:displayName="In fact created on" ma:format="DateOnly" ma:internalName="In_x0020_fact_x0020_created_x0020_on">
      <xsd:simpleType>
        <xsd:restriction base="dms:DateTime"/>
      </xsd:simpleType>
    </xsd:element>
    <xsd:element name="Date_x0020_of_x0020_Delivery" ma:index="16" nillable="true" ma:displayName="Date of Delivery" ma:format="DateOnly" ma:internalName="Date_x0020_of_x0020_Delivery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F73DA2-79D4-41F2-A1E9-B71C4EE2622E}">
  <ds:schemaRefs>
    <ds:schemaRef ds:uri="http://purl.org/dc/terms/"/>
    <ds:schemaRef ds:uri="http://www.w3.org/XML/1998/namespace"/>
    <ds:schemaRef ds:uri="5e6c6c5c-474c-4ef7-b7d6-59a0e77cc256"/>
    <ds:schemaRef ds:uri="http://purl.org/dc/elements/1.1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8662c659-72ab-411b-b755-fbef5cbbde18"/>
    <ds:schemaRef ds:uri="4085a4f5-5f40-4143-b221-75ee5dde648a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E6DD631-22CB-4274-84A9-0645DC348F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41F80-71CD-4999-98F7-3610776C7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6c6c5c-474c-4ef7-b7d6-59a0e77cc256"/>
    <ds:schemaRef ds:uri="4085a4f5-5f40-4143-b221-75ee5dde648a"/>
    <ds:schemaRef ds:uri="8662c659-72ab-411b-b755-fbef5cbbde1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F75888E0-5385-4B1F-A712-D7B598BB79D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9F4C2AB-AA90-4B7D-B1EF-8D5C3D0B4595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C0D58E1-702D-4A8D-80DD-E297CDB03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009</Words>
  <Characters>17742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</vt:lpstr>
    </vt:vector>
  </TitlesOfParts>
  <Company>VÚMOP Praha</Company>
  <LinksUpToDate>false</LinksUpToDate>
  <CharactersWithSpaces>20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creator>Sobotková</dc:creator>
  <cp:lastModifiedBy>Králová Alžběta Ing.</cp:lastModifiedBy>
  <cp:revision>2</cp:revision>
  <cp:lastPrinted>2017-04-12T09:53:00Z</cp:lastPrinted>
  <dcterms:created xsi:type="dcterms:W3CDTF">2017-05-24T13:00:00Z</dcterms:created>
  <dcterms:modified xsi:type="dcterms:W3CDTF">2017-05-2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4586174E6F813E4C899FC32304BF7755</vt:lpwstr>
  </property>
</Properties>
</file>